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951D7" w14:textId="54952A55" w:rsidR="00E47BE1" w:rsidRDefault="003A24E3" w:rsidP="003A24E3">
      <w:pPr>
        <w:pStyle w:val="Heading1"/>
      </w:pPr>
      <w:r>
        <w:t>CEC Product Listing – Importer</w:t>
      </w:r>
      <w:r w:rsidR="00700924">
        <w:t xml:space="preserve"> / Responsible Supplier</w:t>
      </w:r>
      <w:r>
        <w:t xml:space="preserve"> Declaration</w:t>
      </w:r>
      <w:r w:rsidR="006E42D4">
        <w:t xml:space="preserve"> (</w:t>
      </w:r>
      <w:r w:rsidR="0029111D">
        <w:t>Inverters</w:t>
      </w:r>
      <w:r w:rsidR="006E42D4">
        <w:t>)</w:t>
      </w:r>
    </w:p>
    <w:p w14:paraId="10DBE41B" w14:textId="5ECA8BCA" w:rsidR="003A24E3" w:rsidRDefault="003A24E3" w:rsidP="004D7789">
      <w:pPr>
        <w:pStyle w:val="SenderName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1"/>
        <w:gridCol w:w="2981"/>
        <w:gridCol w:w="426"/>
        <w:gridCol w:w="2397"/>
      </w:tblGrid>
      <w:tr w:rsidR="003A24E3" w14:paraId="35E96352" w14:textId="77777777" w:rsidTr="1B07A9CA">
        <w:tc>
          <w:tcPr>
            <w:tcW w:w="3171" w:type="dxa"/>
          </w:tcPr>
          <w:p w14:paraId="70103CB7" w14:textId="55BA6DB4" w:rsidR="003A24E3" w:rsidRDefault="0029111D" w:rsidP="004D7789">
            <w:pPr>
              <w:pStyle w:val="SenderName"/>
            </w:pPr>
            <w:r>
              <w:t>Inverter</w:t>
            </w:r>
            <w:r w:rsidR="003A24E3" w:rsidRPr="003A24E3">
              <w:t xml:space="preserve"> manufacturer/certificate holder</w:t>
            </w:r>
          </w:p>
        </w:tc>
        <w:tc>
          <w:tcPr>
            <w:tcW w:w="5804" w:type="dxa"/>
            <w:gridSpan w:val="3"/>
            <w:tcBorders>
              <w:bottom w:val="single" w:sz="4" w:space="0" w:color="auto"/>
            </w:tcBorders>
          </w:tcPr>
          <w:p w14:paraId="39F638AF" w14:textId="0D84D1FD" w:rsidR="003A24E3" w:rsidRDefault="008D6114" w:rsidP="004D7789">
            <w:pPr>
              <w:pStyle w:val="SenderName"/>
            </w:pPr>
            <w:r>
              <w:t>Delta Electronics</w:t>
            </w:r>
          </w:p>
        </w:tc>
      </w:tr>
      <w:tr w:rsidR="003A24E3" w14:paraId="5BD34EC5" w14:textId="77777777" w:rsidTr="1B07A9CA">
        <w:tc>
          <w:tcPr>
            <w:tcW w:w="3171" w:type="dxa"/>
          </w:tcPr>
          <w:p w14:paraId="55942125" w14:textId="593FC009" w:rsidR="003A24E3" w:rsidRDefault="003A24E3" w:rsidP="004D7789">
            <w:pPr>
              <w:pStyle w:val="SenderName"/>
            </w:pPr>
            <w:r w:rsidRPr="003A24E3">
              <w:t>Model numbers</w:t>
            </w:r>
          </w:p>
        </w:tc>
        <w:tc>
          <w:tcPr>
            <w:tcW w:w="58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tbl>
            <w:tblPr>
              <w:tblStyle w:val="CECouncil"/>
              <w:tblW w:w="0" w:type="auto"/>
              <w:tblLook w:val="04A0" w:firstRow="1" w:lastRow="0" w:firstColumn="1" w:lastColumn="0" w:noHBand="0" w:noVBand="1"/>
            </w:tblPr>
            <w:tblGrid>
              <w:gridCol w:w="766"/>
              <w:gridCol w:w="4868"/>
            </w:tblGrid>
            <w:tr w:rsidR="00855FE7" w14:paraId="1FCAA4EC" w14:textId="39E80D03" w:rsidTr="00855FE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6" w:type="dxa"/>
                </w:tcPr>
                <w:p w14:paraId="2503D9E3" w14:textId="0AE14020" w:rsidR="00855FE7" w:rsidRDefault="00855FE7" w:rsidP="004D7789">
                  <w:pPr>
                    <w:pStyle w:val="SenderName"/>
                  </w:pPr>
                  <w:r>
                    <w:t>1.</w:t>
                  </w:r>
                </w:p>
              </w:tc>
              <w:tc>
                <w:tcPr>
                  <w:tcW w:w="4868" w:type="dxa"/>
                </w:tcPr>
                <w:p w14:paraId="1647FA05" w14:textId="255AFB66" w:rsidR="00855FE7" w:rsidRDefault="00605A0B" w:rsidP="004D7789">
                  <w:pPr>
                    <w:pStyle w:val="SenderName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H5E_220</w:t>
                  </w:r>
                </w:p>
              </w:tc>
            </w:tr>
            <w:tr w:rsidR="00855FE7" w14:paraId="0ABE801D" w14:textId="624F41B2" w:rsidTr="00855FE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6" w:type="dxa"/>
                </w:tcPr>
                <w:p w14:paraId="3C25A1D7" w14:textId="21D9A92D" w:rsidR="00855FE7" w:rsidRDefault="00855FE7" w:rsidP="004D7789">
                  <w:pPr>
                    <w:pStyle w:val="SenderName"/>
                  </w:pPr>
                  <w:r>
                    <w:t>2.</w:t>
                  </w:r>
                </w:p>
              </w:tc>
              <w:tc>
                <w:tcPr>
                  <w:tcW w:w="4868" w:type="dxa"/>
                </w:tcPr>
                <w:p w14:paraId="15982621" w14:textId="77777777" w:rsidR="00855FE7" w:rsidRDefault="00855FE7" w:rsidP="004D7789">
                  <w:pPr>
                    <w:pStyle w:val="SenderNam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855FE7" w14:paraId="0B138C89" w14:textId="08FB7903" w:rsidTr="00855FE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6" w:type="dxa"/>
                </w:tcPr>
                <w:p w14:paraId="49458531" w14:textId="35F4318B" w:rsidR="00855FE7" w:rsidRDefault="00855FE7" w:rsidP="004D7789">
                  <w:pPr>
                    <w:pStyle w:val="SenderName"/>
                  </w:pPr>
                  <w:r>
                    <w:t>3.</w:t>
                  </w:r>
                </w:p>
              </w:tc>
              <w:tc>
                <w:tcPr>
                  <w:tcW w:w="4868" w:type="dxa"/>
                </w:tcPr>
                <w:p w14:paraId="325E2455" w14:textId="77777777" w:rsidR="00855FE7" w:rsidRDefault="00855FE7" w:rsidP="004D7789">
                  <w:pPr>
                    <w:pStyle w:val="SenderNam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855FE7" w14:paraId="7843CD34" w14:textId="60A4AC37" w:rsidTr="00855FE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6" w:type="dxa"/>
                </w:tcPr>
                <w:p w14:paraId="08030E2F" w14:textId="27318506" w:rsidR="00855FE7" w:rsidRDefault="00855FE7" w:rsidP="004D7789">
                  <w:pPr>
                    <w:pStyle w:val="SenderName"/>
                  </w:pPr>
                  <w:r>
                    <w:t>4.</w:t>
                  </w:r>
                </w:p>
              </w:tc>
              <w:tc>
                <w:tcPr>
                  <w:tcW w:w="4868" w:type="dxa"/>
                </w:tcPr>
                <w:p w14:paraId="286FA3EE" w14:textId="77777777" w:rsidR="00855FE7" w:rsidRDefault="00855FE7" w:rsidP="004D7789">
                  <w:pPr>
                    <w:pStyle w:val="SenderNam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855FE7" w14:paraId="7640FF4B" w14:textId="5DF0B528" w:rsidTr="00855FE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6" w:type="dxa"/>
                </w:tcPr>
                <w:p w14:paraId="5C244391" w14:textId="06B3601E" w:rsidR="00855FE7" w:rsidRDefault="00855FE7" w:rsidP="004D7789">
                  <w:pPr>
                    <w:pStyle w:val="SenderName"/>
                  </w:pPr>
                  <w:r>
                    <w:t>5.</w:t>
                  </w:r>
                </w:p>
              </w:tc>
              <w:tc>
                <w:tcPr>
                  <w:tcW w:w="4868" w:type="dxa"/>
                </w:tcPr>
                <w:p w14:paraId="7662953F" w14:textId="77777777" w:rsidR="00855FE7" w:rsidRDefault="00855FE7" w:rsidP="004D7789">
                  <w:pPr>
                    <w:pStyle w:val="SenderNam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855FE7" w14:paraId="20C71ECD" w14:textId="3F048A4C" w:rsidTr="00855FE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6" w:type="dxa"/>
                </w:tcPr>
                <w:p w14:paraId="368ED67C" w14:textId="4E0403FA" w:rsidR="00855FE7" w:rsidRDefault="00855FE7" w:rsidP="004D7789">
                  <w:pPr>
                    <w:pStyle w:val="SenderName"/>
                  </w:pPr>
                  <w:r>
                    <w:t>6.</w:t>
                  </w:r>
                </w:p>
              </w:tc>
              <w:tc>
                <w:tcPr>
                  <w:tcW w:w="4868" w:type="dxa"/>
                </w:tcPr>
                <w:p w14:paraId="2C3A5B8E" w14:textId="77777777" w:rsidR="00855FE7" w:rsidRDefault="00855FE7" w:rsidP="004D7789">
                  <w:pPr>
                    <w:pStyle w:val="SenderNam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855FE7" w14:paraId="0F019EAA" w14:textId="55D7172C" w:rsidTr="00855FE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6" w:type="dxa"/>
                </w:tcPr>
                <w:p w14:paraId="11F56A74" w14:textId="6B8A6EF5" w:rsidR="00855FE7" w:rsidRDefault="00855FE7" w:rsidP="004D7789">
                  <w:pPr>
                    <w:pStyle w:val="SenderName"/>
                  </w:pPr>
                  <w:r>
                    <w:t>7.</w:t>
                  </w:r>
                </w:p>
              </w:tc>
              <w:tc>
                <w:tcPr>
                  <w:tcW w:w="4868" w:type="dxa"/>
                </w:tcPr>
                <w:p w14:paraId="37A0E2DA" w14:textId="77777777" w:rsidR="00855FE7" w:rsidRDefault="00855FE7" w:rsidP="004D7789">
                  <w:pPr>
                    <w:pStyle w:val="SenderNam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855FE7" w14:paraId="7DC11FA6" w14:textId="322BA64E" w:rsidTr="00855FE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6" w:type="dxa"/>
                </w:tcPr>
                <w:p w14:paraId="4C308DEA" w14:textId="7E685A66" w:rsidR="00855FE7" w:rsidRDefault="00855FE7" w:rsidP="004D7789">
                  <w:pPr>
                    <w:pStyle w:val="SenderName"/>
                  </w:pPr>
                  <w:r>
                    <w:t>8.</w:t>
                  </w:r>
                </w:p>
              </w:tc>
              <w:tc>
                <w:tcPr>
                  <w:tcW w:w="4868" w:type="dxa"/>
                </w:tcPr>
                <w:p w14:paraId="4F97C165" w14:textId="77777777" w:rsidR="00855FE7" w:rsidRDefault="00855FE7" w:rsidP="004D7789">
                  <w:pPr>
                    <w:pStyle w:val="SenderNam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855FE7" w14:paraId="0670BD88" w14:textId="0BE32F57" w:rsidTr="00855FE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6" w:type="dxa"/>
                </w:tcPr>
                <w:p w14:paraId="74E814BE" w14:textId="15D0991B" w:rsidR="00855FE7" w:rsidRDefault="00855FE7" w:rsidP="004D7789">
                  <w:pPr>
                    <w:pStyle w:val="SenderName"/>
                  </w:pPr>
                  <w:r>
                    <w:t>9.</w:t>
                  </w:r>
                </w:p>
              </w:tc>
              <w:tc>
                <w:tcPr>
                  <w:tcW w:w="4868" w:type="dxa"/>
                </w:tcPr>
                <w:p w14:paraId="259BC272" w14:textId="77777777" w:rsidR="00855FE7" w:rsidRDefault="00855FE7" w:rsidP="004D7789">
                  <w:pPr>
                    <w:pStyle w:val="SenderName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855FE7" w14:paraId="296F78D9" w14:textId="637F5ED6" w:rsidTr="00855FE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6" w:type="dxa"/>
                </w:tcPr>
                <w:p w14:paraId="2E23AB4D" w14:textId="368357D6" w:rsidR="00855FE7" w:rsidRDefault="00855FE7" w:rsidP="004D7789">
                  <w:pPr>
                    <w:pStyle w:val="SenderName"/>
                  </w:pPr>
                  <w:r>
                    <w:t>10</w:t>
                  </w:r>
                </w:p>
              </w:tc>
              <w:tc>
                <w:tcPr>
                  <w:tcW w:w="4868" w:type="dxa"/>
                </w:tcPr>
                <w:p w14:paraId="28662643" w14:textId="77777777" w:rsidR="00855FE7" w:rsidRDefault="00855FE7" w:rsidP="004D7789">
                  <w:pPr>
                    <w:pStyle w:val="SenderName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</w:tbl>
          <w:p w14:paraId="2EC878E9" w14:textId="77777777" w:rsidR="003A24E3" w:rsidRDefault="003A24E3" w:rsidP="004D7789">
            <w:pPr>
              <w:pStyle w:val="SenderName"/>
            </w:pPr>
          </w:p>
        </w:tc>
      </w:tr>
      <w:tr w:rsidR="003A24E3" w14:paraId="703594EA" w14:textId="77777777" w:rsidTr="1B07A9CA">
        <w:tc>
          <w:tcPr>
            <w:tcW w:w="3171" w:type="dxa"/>
          </w:tcPr>
          <w:p w14:paraId="5481CA62" w14:textId="77B50D4B" w:rsidR="003A24E3" w:rsidRDefault="003A24E3" w:rsidP="004D7789">
            <w:pPr>
              <w:pStyle w:val="SenderName"/>
            </w:pPr>
            <w:r>
              <w:t>Importer</w:t>
            </w:r>
            <w:r w:rsidR="2000FD0A">
              <w:t>/Responsible Supplier</w:t>
            </w:r>
            <w:r>
              <w:t xml:space="preserve"> Company Name</w:t>
            </w:r>
          </w:p>
        </w:tc>
        <w:tc>
          <w:tcPr>
            <w:tcW w:w="58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23E043F" w14:textId="77777777" w:rsidR="003A24E3" w:rsidRDefault="003A24E3" w:rsidP="004D7789">
            <w:pPr>
              <w:pStyle w:val="SenderName"/>
            </w:pPr>
          </w:p>
        </w:tc>
      </w:tr>
      <w:tr w:rsidR="003A24E3" w14:paraId="3F327417" w14:textId="77777777" w:rsidTr="1B07A9CA">
        <w:tc>
          <w:tcPr>
            <w:tcW w:w="3171" w:type="dxa"/>
          </w:tcPr>
          <w:p w14:paraId="529EBF68" w14:textId="721389DB" w:rsidR="003A24E3" w:rsidRDefault="003A24E3" w:rsidP="004D7789">
            <w:pPr>
              <w:pStyle w:val="SenderName"/>
            </w:pPr>
            <w:r>
              <w:t>Importer</w:t>
            </w:r>
            <w:r w:rsidR="3D44DEE9">
              <w:t xml:space="preserve"> /Responsible Supplier</w:t>
            </w:r>
            <w:r>
              <w:t xml:space="preserve"> Trading Name (if different)</w:t>
            </w:r>
          </w:p>
        </w:tc>
        <w:tc>
          <w:tcPr>
            <w:tcW w:w="58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F21CFED" w14:textId="77777777" w:rsidR="003A24E3" w:rsidRDefault="003A24E3" w:rsidP="004D7789">
            <w:pPr>
              <w:pStyle w:val="SenderName"/>
            </w:pPr>
          </w:p>
        </w:tc>
      </w:tr>
      <w:tr w:rsidR="003A24E3" w14:paraId="5370F239" w14:textId="77777777" w:rsidTr="1B07A9CA">
        <w:tc>
          <w:tcPr>
            <w:tcW w:w="3171" w:type="dxa"/>
          </w:tcPr>
          <w:p w14:paraId="0D9C6AA7" w14:textId="7A062325" w:rsidR="003A24E3" w:rsidRDefault="003A24E3" w:rsidP="004D7789">
            <w:pPr>
              <w:pStyle w:val="SenderName"/>
            </w:pPr>
            <w:r>
              <w:t>ABN</w:t>
            </w:r>
          </w:p>
        </w:tc>
        <w:tc>
          <w:tcPr>
            <w:tcW w:w="58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4B44968" w14:textId="77777777" w:rsidR="003A24E3" w:rsidRDefault="003A24E3" w:rsidP="004D7789">
            <w:pPr>
              <w:pStyle w:val="SenderName"/>
            </w:pPr>
          </w:p>
        </w:tc>
      </w:tr>
      <w:tr w:rsidR="003A24E3" w14:paraId="3ED2BB01" w14:textId="77777777" w:rsidTr="1B07A9CA">
        <w:tc>
          <w:tcPr>
            <w:tcW w:w="3171" w:type="dxa"/>
          </w:tcPr>
          <w:p w14:paraId="122EE1FC" w14:textId="2334F5EA" w:rsidR="003A24E3" w:rsidRDefault="003A24E3" w:rsidP="004D7789">
            <w:pPr>
              <w:pStyle w:val="SenderName"/>
            </w:pPr>
            <w:r>
              <w:t>Trading Address</w:t>
            </w:r>
          </w:p>
        </w:tc>
        <w:tc>
          <w:tcPr>
            <w:tcW w:w="58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BA0470E" w14:textId="77777777" w:rsidR="003A24E3" w:rsidRDefault="003A24E3" w:rsidP="004D7789">
            <w:pPr>
              <w:pStyle w:val="SenderName"/>
            </w:pPr>
          </w:p>
        </w:tc>
      </w:tr>
      <w:tr w:rsidR="0029111D" w14:paraId="374584AC" w14:textId="77777777" w:rsidTr="1B07A9CA">
        <w:tc>
          <w:tcPr>
            <w:tcW w:w="3171" w:type="dxa"/>
          </w:tcPr>
          <w:p w14:paraId="34A99B1E" w14:textId="6C1C8CAB" w:rsidR="0029111D" w:rsidRDefault="0029111D" w:rsidP="004D7789">
            <w:pPr>
              <w:pStyle w:val="SenderName"/>
            </w:pPr>
            <w:r>
              <w:t>ERAC No</w:t>
            </w:r>
          </w:p>
        </w:tc>
        <w:tc>
          <w:tcPr>
            <w:tcW w:w="58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9B09B5F" w14:textId="77777777" w:rsidR="0029111D" w:rsidRDefault="0029111D" w:rsidP="004D7789">
            <w:pPr>
              <w:pStyle w:val="SenderName"/>
            </w:pPr>
          </w:p>
        </w:tc>
      </w:tr>
      <w:tr w:rsidR="003A24E3" w14:paraId="60013437" w14:textId="77777777" w:rsidTr="1B07A9CA">
        <w:tc>
          <w:tcPr>
            <w:tcW w:w="3171" w:type="dxa"/>
          </w:tcPr>
          <w:p w14:paraId="2F094D93" w14:textId="4746EB67" w:rsidR="003A24E3" w:rsidRDefault="00855FE7" w:rsidP="004D7789">
            <w:pPr>
              <w:pStyle w:val="SenderName"/>
            </w:pPr>
            <w:r>
              <w:t>Website</w:t>
            </w:r>
          </w:p>
        </w:tc>
        <w:tc>
          <w:tcPr>
            <w:tcW w:w="58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2F1C437" w14:textId="77777777" w:rsidR="003A24E3" w:rsidRDefault="003A24E3" w:rsidP="004D7789">
            <w:pPr>
              <w:pStyle w:val="SenderName"/>
            </w:pPr>
          </w:p>
        </w:tc>
      </w:tr>
      <w:tr w:rsidR="0012172E" w14:paraId="70ED6D35" w14:textId="77777777" w:rsidTr="1B07A9CA">
        <w:tc>
          <w:tcPr>
            <w:tcW w:w="3171" w:type="dxa"/>
          </w:tcPr>
          <w:p w14:paraId="7E408B04" w14:textId="3F82D54B" w:rsidR="0012172E" w:rsidRDefault="0012172E" w:rsidP="004D7789">
            <w:pPr>
              <w:pStyle w:val="SenderName"/>
            </w:pPr>
            <w:r>
              <w:t xml:space="preserve">Email (For </w:t>
            </w:r>
            <w:r w:rsidR="00C21B27">
              <w:t>W</w:t>
            </w:r>
            <w:r>
              <w:t xml:space="preserve">arranty </w:t>
            </w:r>
            <w:r w:rsidR="00C21B27">
              <w:t>C</w:t>
            </w:r>
            <w:r>
              <w:t>laims</w:t>
            </w:r>
            <w:r w:rsidR="00C21B27">
              <w:t>/Tech Support</w:t>
            </w:r>
            <w:r>
              <w:t>)</w:t>
            </w:r>
          </w:p>
        </w:tc>
        <w:tc>
          <w:tcPr>
            <w:tcW w:w="58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D221E34" w14:textId="77777777" w:rsidR="0012172E" w:rsidRDefault="0012172E" w:rsidP="004D7789">
            <w:pPr>
              <w:pStyle w:val="SenderName"/>
            </w:pPr>
          </w:p>
        </w:tc>
      </w:tr>
      <w:tr w:rsidR="00C21B27" w14:paraId="5335C950" w14:textId="77777777" w:rsidTr="1B07A9CA">
        <w:tc>
          <w:tcPr>
            <w:tcW w:w="3171" w:type="dxa"/>
          </w:tcPr>
          <w:p w14:paraId="331AC932" w14:textId="26C64CE6" w:rsidR="00C21B27" w:rsidRDefault="00C21B27" w:rsidP="004D7789">
            <w:pPr>
              <w:pStyle w:val="SenderName"/>
            </w:pPr>
            <w:r>
              <w:t>Phone (For Warranty Claims/Tech Support)</w:t>
            </w:r>
          </w:p>
        </w:tc>
        <w:tc>
          <w:tcPr>
            <w:tcW w:w="58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5A55836" w14:textId="77777777" w:rsidR="00C21B27" w:rsidRDefault="00C21B27" w:rsidP="004D7789">
            <w:pPr>
              <w:pStyle w:val="SenderName"/>
            </w:pPr>
          </w:p>
        </w:tc>
      </w:tr>
      <w:tr w:rsidR="003A24E3" w14:paraId="009F16D6" w14:textId="77777777" w:rsidTr="1B07A9CA">
        <w:tc>
          <w:tcPr>
            <w:tcW w:w="3171" w:type="dxa"/>
          </w:tcPr>
          <w:p w14:paraId="293D11B3" w14:textId="69E92A03" w:rsidR="003A24E3" w:rsidRDefault="00855FE7" w:rsidP="004D7789">
            <w:pPr>
              <w:pStyle w:val="SenderName"/>
            </w:pPr>
            <w:r>
              <w:t>Contact Person</w:t>
            </w:r>
          </w:p>
        </w:tc>
        <w:tc>
          <w:tcPr>
            <w:tcW w:w="58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6DCD333" w14:textId="77777777" w:rsidR="003A24E3" w:rsidRDefault="003A24E3" w:rsidP="004D7789">
            <w:pPr>
              <w:pStyle w:val="SenderName"/>
            </w:pPr>
          </w:p>
        </w:tc>
      </w:tr>
      <w:tr w:rsidR="003A24E3" w14:paraId="631FAAB6" w14:textId="77777777" w:rsidTr="1B07A9CA">
        <w:tc>
          <w:tcPr>
            <w:tcW w:w="3171" w:type="dxa"/>
          </w:tcPr>
          <w:p w14:paraId="723BB1E8" w14:textId="52F9B95C" w:rsidR="003A24E3" w:rsidRDefault="00855FE7" w:rsidP="004D7789">
            <w:pPr>
              <w:pStyle w:val="SenderName"/>
            </w:pPr>
            <w:r>
              <w:t xml:space="preserve">Contact </w:t>
            </w:r>
            <w:r w:rsidR="00381A1B">
              <w:t xml:space="preserve">Person </w:t>
            </w:r>
            <w:r>
              <w:t>Email</w:t>
            </w:r>
          </w:p>
        </w:tc>
        <w:tc>
          <w:tcPr>
            <w:tcW w:w="580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7250AE3" w14:textId="77777777" w:rsidR="003A24E3" w:rsidRDefault="003A24E3" w:rsidP="004D7789">
            <w:pPr>
              <w:pStyle w:val="SenderName"/>
            </w:pPr>
          </w:p>
        </w:tc>
      </w:tr>
      <w:tr w:rsidR="0029111D" w14:paraId="76ABC0B5" w14:textId="77777777" w:rsidTr="1B07A9CA">
        <w:tc>
          <w:tcPr>
            <w:tcW w:w="3171" w:type="dxa"/>
          </w:tcPr>
          <w:p w14:paraId="6D766A33" w14:textId="4C03A81E" w:rsidR="0029111D" w:rsidRDefault="0029111D" w:rsidP="004D7789">
            <w:pPr>
              <w:pStyle w:val="SenderName"/>
            </w:pPr>
            <w:r>
              <w:t xml:space="preserve">Contact </w:t>
            </w:r>
            <w:r w:rsidR="00381A1B">
              <w:t xml:space="preserve">Person </w:t>
            </w:r>
            <w:r w:rsidR="00E66FFC">
              <w:t xml:space="preserve">Phone </w:t>
            </w:r>
            <w:r>
              <w:t>Number</w:t>
            </w:r>
          </w:p>
        </w:tc>
        <w:tc>
          <w:tcPr>
            <w:tcW w:w="2981" w:type="dxa"/>
            <w:tcBorders>
              <w:top w:val="single" w:sz="4" w:space="0" w:color="auto"/>
              <w:bottom w:val="single" w:sz="4" w:space="0" w:color="auto"/>
            </w:tcBorders>
          </w:tcPr>
          <w:p w14:paraId="439A7D67" w14:textId="77777777" w:rsidR="0029111D" w:rsidRDefault="0029111D" w:rsidP="004D7789">
            <w:pPr>
              <w:pStyle w:val="SenderName"/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18C9C345" w14:textId="0F54E24B" w:rsidR="0029111D" w:rsidRDefault="0029111D" w:rsidP="004D7789">
            <w:pPr>
              <w:pStyle w:val="SenderName"/>
            </w:pPr>
            <w:r>
              <w:t>M</w:t>
            </w:r>
          </w:p>
        </w:tc>
        <w:tc>
          <w:tcPr>
            <w:tcW w:w="2397" w:type="dxa"/>
            <w:tcBorders>
              <w:top w:val="single" w:sz="4" w:space="0" w:color="auto"/>
              <w:bottom w:val="single" w:sz="4" w:space="0" w:color="auto"/>
            </w:tcBorders>
          </w:tcPr>
          <w:p w14:paraId="72D529A6" w14:textId="2E5D1279" w:rsidR="0029111D" w:rsidRDefault="0029111D" w:rsidP="004D7789">
            <w:pPr>
              <w:pStyle w:val="SenderName"/>
            </w:pPr>
          </w:p>
        </w:tc>
      </w:tr>
    </w:tbl>
    <w:p w14:paraId="1B61B620" w14:textId="2080CF0D" w:rsidR="003A24E3" w:rsidRDefault="003A24E3" w:rsidP="004D7789">
      <w:pPr>
        <w:pStyle w:val="SenderName"/>
      </w:pPr>
    </w:p>
    <w:p w14:paraId="0893E1BE" w14:textId="77777777" w:rsidR="00C21B27" w:rsidRDefault="00C21B27" w:rsidP="004D7789">
      <w:pPr>
        <w:pStyle w:val="SenderName"/>
      </w:pPr>
    </w:p>
    <w:p w14:paraId="0305A6D1" w14:textId="2C47FC75" w:rsidR="003A24E3" w:rsidRDefault="003A24E3" w:rsidP="003A24E3">
      <w:pPr>
        <w:pStyle w:val="Heading1"/>
      </w:pPr>
      <w:r>
        <w:t xml:space="preserve">Declaration </w:t>
      </w:r>
    </w:p>
    <w:p w14:paraId="60ACE473" w14:textId="77777777" w:rsidR="00C21B27" w:rsidRPr="00C21B27" w:rsidRDefault="00C21B27" w:rsidP="00C21B27"/>
    <w:p w14:paraId="0ADD5DBF" w14:textId="79EE84EA" w:rsidR="003A24E3" w:rsidRDefault="003A24E3" w:rsidP="003A24E3">
      <w:pPr>
        <w:pStyle w:val="SenderName"/>
      </w:pPr>
      <w:r>
        <w:t>As an importer</w:t>
      </w:r>
      <w:r w:rsidR="381975B8">
        <w:t>/Responsible Supplier</w:t>
      </w:r>
      <w:r>
        <w:t xml:space="preserve"> of </w:t>
      </w:r>
      <w:r w:rsidR="0029111D">
        <w:t>inverters</w:t>
      </w:r>
      <w:r>
        <w:t xml:space="preserve"> for the Australian market, I will (Please Tick): </w:t>
      </w:r>
    </w:p>
    <w:p w14:paraId="6962163E" w14:textId="1C32567C" w:rsidR="003A24E3" w:rsidRPr="00C21B27" w:rsidRDefault="008D6114" w:rsidP="007C5D8B">
      <w:pPr>
        <w:pStyle w:val="SenderName"/>
        <w:ind w:left="720" w:hanging="720"/>
      </w:pPr>
      <w:sdt>
        <w:sdtPr>
          <w:id w:val="-929268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111D">
            <w:rPr>
              <w:rFonts w:ascii="MS Gothic" w:eastAsia="MS Gothic" w:hAnsi="MS Gothic" w:hint="eastAsia"/>
            </w:rPr>
            <w:t>☐</w:t>
          </w:r>
        </w:sdtContent>
      </w:sdt>
      <w:r w:rsidR="003A24E3">
        <w:tab/>
      </w:r>
      <w:r w:rsidR="0029111D" w:rsidRPr="00C21B27">
        <w:t xml:space="preserve">Abide by the Terms and Conditions for listing an inverter on the Clean Energy Council (CEC) approved product list.  Refer to: </w:t>
      </w:r>
      <w:hyperlink r:id="rId12" w:history="1">
        <w:r w:rsidR="00FA2F4E" w:rsidRPr="00C21B27">
          <w:rPr>
            <w:rStyle w:val="Hyperlink"/>
            <w:sz w:val="22"/>
            <w:szCs w:val="22"/>
          </w:rPr>
          <w:t>https://www.cleanenergycouncil.org.au/industry/products/terms-and-conditions/inverter-terms-and-conditions</w:t>
        </w:r>
      </w:hyperlink>
      <w:r w:rsidR="00FA2F4E" w:rsidRPr="00C21B27">
        <w:rPr>
          <w:sz w:val="22"/>
          <w:szCs w:val="22"/>
        </w:rPr>
        <w:t xml:space="preserve"> </w:t>
      </w:r>
      <w:r w:rsidR="003A24E3" w:rsidRPr="00C21B27">
        <w:t xml:space="preserve">   </w:t>
      </w:r>
    </w:p>
    <w:p w14:paraId="4CE189D4" w14:textId="778A5B32" w:rsidR="007C5D8B" w:rsidRPr="00C21B27" w:rsidRDefault="008D6114" w:rsidP="007C5D8B">
      <w:pPr>
        <w:pStyle w:val="SenderName"/>
        <w:ind w:left="720" w:hanging="720"/>
      </w:pPr>
      <w:sdt>
        <w:sdtPr>
          <w:id w:val="996534178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5D8B" w:rsidRPr="00C21B27">
            <w:rPr>
              <w:rFonts w:ascii="MS Gothic" w:eastAsia="MS Gothic" w:hAnsi="MS Gothic"/>
            </w:rPr>
            <w:t>☐</w:t>
          </w:r>
        </w:sdtContent>
      </w:sdt>
      <w:r w:rsidR="007C5D8B" w:rsidRPr="00C21B27">
        <w:tab/>
      </w:r>
      <w:r w:rsidR="1B141613" w:rsidRPr="00C21B27">
        <w:t xml:space="preserve">Maintain registration </w:t>
      </w:r>
      <w:r w:rsidR="007C5D8B" w:rsidRPr="00C21B27">
        <w:t xml:space="preserve">as a Responsible Supplier on the Electrical Equipment Safety System (EESS) Database  </w:t>
      </w:r>
    </w:p>
    <w:p w14:paraId="72FC3FA6" w14:textId="7416A661" w:rsidR="003A24E3" w:rsidRPr="00C21B27" w:rsidRDefault="008D6114" w:rsidP="007C5D8B">
      <w:pPr>
        <w:pStyle w:val="SenderName"/>
        <w:ind w:left="720" w:hanging="720"/>
      </w:pPr>
      <w:sdt>
        <w:sdtPr>
          <w:id w:val="-1534587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24E3" w:rsidRPr="00C21B27">
            <w:rPr>
              <w:rFonts w:ascii="MS Gothic" w:eastAsia="MS Gothic" w:hAnsi="MS Gothic" w:hint="eastAsia"/>
            </w:rPr>
            <w:t>☐</w:t>
          </w:r>
        </w:sdtContent>
      </w:sdt>
      <w:r w:rsidR="003A24E3" w:rsidRPr="00C21B27">
        <w:tab/>
      </w:r>
      <w:r w:rsidR="0029111D" w:rsidRPr="00C21B27">
        <w:t xml:space="preserve">Ensure my products are compliant with all relevant requirements as specified by Australian standards, regulations and legislation </w:t>
      </w:r>
      <w:r w:rsidR="003A24E3" w:rsidRPr="00C21B27">
        <w:t xml:space="preserve"> </w:t>
      </w:r>
    </w:p>
    <w:p w14:paraId="5222ACE1" w14:textId="2D44EA9F" w:rsidR="003A24E3" w:rsidRPr="00C21B27" w:rsidRDefault="008D6114" w:rsidP="007C5D8B">
      <w:pPr>
        <w:pStyle w:val="SenderName"/>
        <w:ind w:left="720" w:hanging="720"/>
      </w:pPr>
      <w:sdt>
        <w:sdtPr>
          <w:id w:val="-21001729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24E3" w:rsidRPr="00C21B27">
            <w:rPr>
              <w:rFonts w:ascii="MS Gothic" w:eastAsia="MS Gothic" w:hAnsi="MS Gothic" w:hint="eastAsia"/>
            </w:rPr>
            <w:t>☐</w:t>
          </w:r>
        </w:sdtContent>
      </w:sdt>
      <w:r w:rsidR="003A24E3" w:rsidRPr="00C21B27">
        <w:tab/>
      </w:r>
      <w:r w:rsidR="0029111D" w:rsidRPr="00C21B27">
        <w:t>Expect that my product could be the subject of a testing program and will sell stock inverters for testing</w:t>
      </w:r>
    </w:p>
    <w:p w14:paraId="174F0B08" w14:textId="2EE9589A" w:rsidR="003A24E3" w:rsidRPr="00C21B27" w:rsidRDefault="008D6114" w:rsidP="007C5D8B">
      <w:pPr>
        <w:pStyle w:val="SenderName"/>
        <w:ind w:left="720" w:hanging="720"/>
      </w:pPr>
      <w:sdt>
        <w:sdtPr>
          <w:id w:val="-819273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24E3" w:rsidRPr="00C21B27">
            <w:rPr>
              <w:rFonts w:ascii="MS Gothic" w:eastAsia="MS Gothic" w:hAnsi="MS Gothic" w:hint="eastAsia"/>
            </w:rPr>
            <w:t>☐</w:t>
          </w:r>
        </w:sdtContent>
      </w:sdt>
      <w:r w:rsidR="003A24E3" w:rsidRPr="00C21B27">
        <w:tab/>
      </w:r>
      <w:r w:rsidR="0029111D" w:rsidRPr="00C21B27">
        <w:t>Understand that non-conformances with certification could lead to removal from the CEC approved product list</w:t>
      </w:r>
      <w:r w:rsidR="003A24E3" w:rsidRPr="00C21B27">
        <w:t xml:space="preserve"> </w:t>
      </w:r>
    </w:p>
    <w:p w14:paraId="4E66FCD6" w14:textId="0BA3B64F" w:rsidR="003A24E3" w:rsidRPr="00C21B27" w:rsidRDefault="008D6114" w:rsidP="007C5D8B">
      <w:pPr>
        <w:pStyle w:val="SenderName"/>
      </w:pPr>
      <w:sdt>
        <w:sdtPr>
          <w:id w:val="-18352925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24E3" w:rsidRPr="00C21B27">
            <w:rPr>
              <w:rFonts w:ascii="MS Gothic" w:eastAsia="MS Gothic" w:hAnsi="MS Gothic" w:hint="eastAsia"/>
            </w:rPr>
            <w:t>☐</w:t>
          </w:r>
        </w:sdtContent>
      </w:sdt>
      <w:r w:rsidR="003A24E3" w:rsidRPr="00C21B27">
        <w:tab/>
      </w:r>
      <w:r w:rsidR="0029111D" w:rsidRPr="00C21B27">
        <w:t>Include full disclosure of country of manufacture in my customer documentation</w:t>
      </w:r>
      <w:r w:rsidR="003A24E3" w:rsidRPr="00C21B27">
        <w:t xml:space="preserve"> </w:t>
      </w:r>
    </w:p>
    <w:p w14:paraId="58A6DAF6" w14:textId="6D46A5E5" w:rsidR="003A24E3" w:rsidRPr="00C21B27" w:rsidRDefault="008D6114" w:rsidP="007C5D8B">
      <w:pPr>
        <w:pStyle w:val="SenderName"/>
        <w:ind w:left="720" w:hanging="720"/>
      </w:pPr>
      <w:sdt>
        <w:sdtPr>
          <w:rPr>
            <w:sz w:val="22"/>
            <w:szCs w:val="22"/>
          </w:rPr>
          <w:id w:val="79191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24E3" w:rsidRPr="00C21B27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3A24E3" w:rsidRPr="00C21B27">
        <w:t xml:space="preserve"> </w:t>
      </w:r>
      <w:r w:rsidR="003A24E3" w:rsidRPr="00C21B27">
        <w:tab/>
      </w:r>
      <w:r w:rsidR="0029111D" w:rsidRPr="00C21B27">
        <w:t>Maintain a public website which provides access to customer documentation (datasheet, install manual and warranty) as provided to CEC by the manufacturer.</w:t>
      </w:r>
    </w:p>
    <w:p w14:paraId="345712CB" w14:textId="77777777" w:rsidR="007C5D8B" w:rsidRDefault="007C5D8B" w:rsidP="004D7789">
      <w:pPr>
        <w:pStyle w:val="SenderName"/>
      </w:pPr>
    </w:p>
    <w:p w14:paraId="4AA6C3BD" w14:textId="77777777" w:rsidR="00C21B27" w:rsidRDefault="00C06E4A" w:rsidP="004D7789">
      <w:pPr>
        <w:pStyle w:val="SenderName"/>
      </w:pPr>
      <w:r>
        <w:tab/>
      </w:r>
    </w:p>
    <w:p w14:paraId="68139681" w14:textId="2FBEED6A" w:rsidR="005D6647" w:rsidRDefault="00C06E4A" w:rsidP="004D7789">
      <w:pPr>
        <w:pStyle w:val="SenderName"/>
      </w:pPr>
      <w:r>
        <w:tab/>
      </w:r>
    </w:p>
    <w:p w14:paraId="3CCD59F2" w14:textId="5B6FB8DB" w:rsidR="003A24E3" w:rsidRDefault="00C06E4A" w:rsidP="004D7789">
      <w:pPr>
        <w:pStyle w:val="SenderName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"/>
        <w:gridCol w:w="2826"/>
        <w:gridCol w:w="1040"/>
        <w:gridCol w:w="2344"/>
        <w:gridCol w:w="637"/>
        <w:gridCol w:w="1487"/>
      </w:tblGrid>
      <w:tr w:rsidR="003A24E3" w14:paraId="09B0E906" w14:textId="77777777" w:rsidTr="003A24E3">
        <w:tc>
          <w:tcPr>
            <w:tcW w:w="651" w:type="dxa"/>
          </w:tcPr>
          <w:p w14:paraId="3B2F1A11" w14:textId="3C2D9545" w:rsidR="003A24E3" w:rsidRDefault="003A24E3" w:rsidP="004D7789">
            <w:pPr>
              <w:pStyle w:val="SenderName"/>
            </w:pPr>
            <w:r>
              <w:t>Name</w:t>
            </w:r>
          </w:p>
        </w:tc>
        <w:tc>
          <w:tcPr>
            <w:tcW w:w="2826" w:type="dxa"/>
            <w:tcBorders>
              <w:bottom w:val="single" w:sz="4" w:space="0" w:color="auto"/>
            </w:tcBorders>
          </w:tcPr>
          <w:p w14:paraId="1907E3C8" w14:textId="77777777" w:rsidR="003A24E3" w:rsidRDefault="003A24E3" w:rsidP="004D7789">
            <w:pPr>
              <w:pStyle w:val="SenderName"/>
            </w:pPr>
          </w:p>
        </w:tc>
        <w:tc>
          <w:tcPr>
            <w:tcW w:w="1040" w:type="dxa"/>
          </w:tcPr>
          <w:p w14:paraId="5EBA2ED2" w14:textId="5A9E1480" w:rsidR="003A24E3" w:rsidRDefault="003A24E3" w:rsidP="004D7789">
            <w:pPr>
              <w:pStyle w:val="SenderName"/>
            </w:pPr>
            <w:r>
              <w:t>Signature</w:t>
            </w:r>
          </w:p>
        </w:tc>
        <w:tc>
          <w:tcPr>
            <w:tcW w:w="2344" w:type="dxa"/>
            <w:tcBorders>
              <w:bottom w:val="single" w:sz="4" w:space="0" w:color="auto"/>
            </w:tcBorders>
          </w:tcPr>
          <w:p w14:paraId="27A30CDA" w14:textId="77777777" w:rsidR="003A24E3" w:rsidRDefault="003A24E3" w:rsidP="004D7789">
            <w:pPr>
              <w:pStyle w:val="SenderName"/>
            </w:pPr>
          </w:p>
        </w:tc>
        <w:tc>
          <w:tcPr>
            <w:tcW w:w="637" w:type="dxa"/>
          </w:tcPr>
          <w:p w14:paraId="3530C383" w14:textId="5544CF20" w:rsidR="003A24E3" w:rsidRDefault="003A24E3" w:rsidP="004D7789">
            <w:pPr>
              <w:pStyle w:val="SenderName"/>
            </w:pPr>
            <w:r>
              <w:t>Date</w:t>
            </w:r>
          </w:p>
        </w:tc>
        <w:tc>
          <w:tcPr>
            <w:tcW w:w="1487" w:type="dxa"/>
            <w:tcBorders>
              <w:bottom w:val="single" w:sz="4" w:space="0" w:color="auto"/>
            </w:tcBorders>
          </w:tcPr>
          <w:p w14:paraId="2AC95AE6" w14:textId="77777777" w:rsidR="003A24E3" w:rsidRDefault="003A24E3" w:rsidP="004D7789">
            <w:pPr>
              <w:pStyle w:val="SenderName"/>
            </w:pPr>
          </w:p>
        </w:tc>
      </w:tr>
    </w:tbl>
    <w:p w14:paraId="12808D8D" w14:textId="68C30BD3" w:rsidR="003A24E3" w:rsidRDefault="00C06E4A" w:rsidP="004D7789">
      <w:pPr>
        <w:pStyle w:val="SenderName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7E10D10" w14:textId="77777777" w:rsidR="00C21B27" w:rsidRDefault="00C21B27" w:rsidP="004D7789">
      <w:pPr>
        <w:pStyle w:val="SenderName"/>
      </w:pPr>
    </w:p>
    <w:p w14:paraId="74D56338" w14:textId="05AEA448" w:rsidR="00E47BE1" w:rsidRPr="00950676" w:rsidRDefault="003A24E3" w:rsidP="004D7789">
      <w:pPr>
        <w:pStyle w:val="SenderName"/>
      </w:pPr>
      <w:r w:rsidRPr="003A24E3">
        <w:t xml:space="preserve">Please return this signed document to CEC </w:t>
      </w:r>
      <w:hyperlink r:id="rId13" w:history="1">
        <w:r w:rsidRPr="00A23EA1">
          <w:rPr>
            <w:rStyle w:val="Hyperlink"/>
          </w:rPr>
          <w:t>products@cleanenergycouncil.org.au</w:t>
        </w:r>
      </w:hyperlink>
      <w:r>
        <w:t xml:space="preserve"> </w:t>
      </w:r>
      <w:r w:rsidR="00C06E4A">
        <w:tab/>
      </w:r>
      <w:r>
        <w:t xml:space="preserve"> </w:t>
      </w:r>
      <w:r w:rsidR="00C06E4A">
        <w:tab/>
      </w:r>
      <w:r w:rsidR="00C06E4A">
        <w:tab/>
      </w:r>
      <w:r w:rsidR="00C06E4A">
        <w:tab/>
      </w:r>
      <w:r w:rsidR="00C06E4A">
        <w:tab/>
      </w:r>
      <w:r w:rsidR="00C06E4A">
        <w:tab/>
      </w:r>
      <w:r w:rsidR="00C06E4A">
        <w:tab/>
      </w:r>
      <w:r w:rsidR="00C06E4A">
        <w:tab/>
      </w:r>
      <w:r w:rsidR="00C06E4A">
        <w:tab/>
      </w:r>
      <w:r w:rsidR="00C06E4A">
        <w:tab/>
      </w:r>
      <w:r w:rsidR="00C06E4A">
        <w:tab/>
      </w:r>
      <w:r w:rsidR="00C06E4A">
        <w:tab/>
      </w:r>
      <w:r w:rsidR="00C06E4A">
        <w:tab/>
      </w:r>
      <w:r w:rsidR="00C06E4A">
        <w:tab/>
      </w:r>
    </w:p>
    <w:sectPr w:rsidR="00E47BE1" w:rsidRPr="00950676" w:rsidSect="00C21B27">
      <w:footerReference w:type="default" r:id="rId14"/>
      <w:headerReference w:type="first" r:id="rId15"/>
      <w:footerReference w:type="first" r:id="rId16"/>
      <w:pgSz w:w="11906" w:h="16838" w:code="9"/>
      <w:pgMar w:top="1418" w:right="1418" w:bottom="1701" w:left="1418" w:header="141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7FD86" w14:textId="77777777" w:rsidR="000C5A23" w:rsidRDefault="000C5A23" w:rsidP="006D5547">
      <w:pPr>
        <w:spacing w:after="0"/>
      </w:pPr>
      <w:r>
        <w:separator/>
      </w:r>
    </w:p>
    <w:p w14:paraId="1D05DC2B" w14:textId="77777777" w:rsidR="000C5A23" w:rsidRDefault="000C5A23"/>
  </w:endnote>
  <w:endnote w:type="continuationSeparator" w:id="0">
    <w:p w14:paraId="09D09A86" w14:textId="77777777" w:rsidR="000C5A23" w:rsidRDefault="000C5A23" w:rsidP="006D5547">
      <w:pPr>
        <w:spacing w:after="0"/>
      </w:pPr>
      <w:r>
        <w:continuationSeparator/>
      </w:r>
    </w:p>
    <w:p w14:paraId="22C4C5C5" w14:textId="77777777" w:rsidR="000C5A23" w:rsidRDefault="000C5A23"/>
  </w:endnote>
  <w:endnote w:type="continuationNotice" w:id="1">
    <w:p w14:paraId="50345B55" w14:textId="77777777" w:rsidR="000C5A23" w:rsidRDefault="000C5A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otham Book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DC335639-EB8D-4143-BFBF-769C2BB79F22}"/>
  </w:font>
  <w:font w:name="Roboto">
    <w:charset w:val="00"/>
    <w:family w:val="auto"/>
    <w:pitch w:val="variable"/>
    <w:sig w:usb0="E00002FF" w:usb1="5000205B" w:usb2="00000020" w:usb3="00000000" w:csb0="0000019F" w:csb1="00000000"/>
    <w:embedBold r:id="rId2" w:fontKey="{A27F61D1-0604-4664-A7BA-73CC70380390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3" w:fontKey="{A5720A3E-7B3D-4E62-AD1F-F895C80BB545}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oboto Medium">
    <w:charset w:val="00"/>
    <w:family w:val="auto"/>
    <w:pitch w:val="variable"/>
    <w:sig w:usb0="E00002FF" w:usb1="5000205B" w:usb2="00000020" w:usb3="00000000" w:csb0="0000019F" w:csb1="00000000"/>
    <w:embedRegular r:id="rId4" w:fontKey="{4B19769D-AB21-49C5-99CD-5108070378AD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5" w:subsetted="1" w:fontKey="{F4467422-B3DC-4D45-881C-18E1C64AA251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6" w:fontKey="{0CC8B9B9-321C-4A7C-84AD-B0A6E2116DD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8850144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14:paraId="7D6C91EB" w14:textId="77777777" w:rsidR="00C06E4A" w:rsidRPr="00C06E4A" w:rsidRDefault="00C06E4A">
        <w:pPr>
          <w:pStyle w:val="Footer"/>
          <w:jc w:val="right"/>
          <w:rPr>
            <w:sz w:val="20"/>
          </w:rPr>
        </w:pPr>
        <w:r w:rsidRPr="00C06E4A">
          <w:rPr>
            <w:sz w:val="20"/>
          </w:rPr>
          <w:fldChar w:fldCharType="begin"/>
        </w:r>
        <w:r w:rsidRPr="00C06E4A">
          <w:rPr>
            <w:sz w:val="20"/>
          </w:rPr>
          <w:instrText xml:space="preserve"> PAGE   \* MERGEFORMAT </w:instrText>
        </w:r>
        <w:r w:rsidRPr="00C06E4A">
          <w:rPr>
            <w:sz w:val="20"/>
          </w:rPr>
          <w:fldChar w:fldCharType="separate"/>
        </w:r>
        <w:r w:rsidRPr="00C06E4A">
          <w:rPr>
            <w:noProof/>
            <w:sz w:val="20"/>
          </w:rPr>
          <w:t>2</w:t>
        </w:r>
        <w:r w:rsidRPr="00C06E4A">
          <w:rPr>
            <w:noProof/>
            <w:sz w:val="20"/>
          </w:rPr>
          <w:fldChar w:fldCharType="end"/>
        </w:r>
      </w:p>
    </w:sdtContent>
  </w:sdt>
  <w:p w14:paraId="4926EF83" w14:textId="77777777" w:rsidR="00C06E4A" w:rsidRDefault="00C06E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4815" w:type="pct"/>
      <w:tblLayout w:type="fixed"/>
      <w:tblLook w:val="04A0" w:firstRow="1" w:lastRow="0" w:firstColumn="1" w:lastColumn="0" w:noHBand="0" w:noVBand="1"/>
    </w:tblPr>
    <w:tblGrid>
      <w:gridCol w:w="2511"/>
      <w:gridCol w:w="576"/>
      <w:gridCol w:w="2544"/>
      <w:gridCol w:w="544"/>
      <w:gridCol w:w="2559"/>
    </w:tblGrid>
    <w:tr w:rsidR="005F7E07" w14:paraId="24DBC8E9" w14:textId="77777777" w:rsidTr="005F7E07">
      <w:trPr>
        <w:trHeight w:hRule="exact" w:val="709"/>
      </w:trPr>
      <w:tc>
        <w:tcPr>
          <w:tcW w:w="2198" w:type="dxa"/>
          <w:tcBorders>
            <w:top w:val="single" w:sz="4" w:space="0" w:color="F47A20" w:themeColor="background2"/>
          </w:tcBorders>
          <w:vAlign w:val="bottom"/>
        </w:tcPr>
        <w:p w14:paraId="48F1A422" w14:textId="77777777" w:rsidR="005F7E07" w:rsidRPr="005F7E07" w:rsidRDefault="005F7E07" w:rsidP="005F7E07">
          <w:pPr>
            <w:pStyle w:val="Footer"/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</w:pPr>
          <w:r w:rsidRPr="005F7E07"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  <w:t>Phone: +61 3 9929 4100</w:t>
          </w:r>
        </w:p>
        <w:p w14:paraId="79328942" w14:textId="77777777" w:rsidR="005F7E07" w:rsidRPr="005F7E07" w:rsidRDefault="005F7E07" w:rsidP="005F7E07">
          <w:pPr>
            <w:pStyle w:val="Footer"/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</w:pPr>
          <w:r w:rsidRPr="005F7E07"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  <w:t>Fax: +61 3 9929 4101</w:t>
          </w:r>
        </w:p>
        <w:p w14:paraId="22C8B22C" w14:textId="77777777" w:rsidR="005F7E07" w:rsidRPr="005F7E07" w:rsidRDefault="005F7E07" w:rsidP="005F7E07">
          <w:pPr>
            <w:pStyle w:val="Footer"/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</w:pPr>
          <w:r w:rsidRPr="005F7E07"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  <w:t>info@cleanener</w:t>
          </w:r>
          <w:r w:rsidR="00F726CD"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  <w:t>g</w:t>
          </w:r>
          <w:r w:rsidRPr="005F7E07"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  <w:t>ycouncil.org.au</w:t>
          </w:r>
        </w:p>
      </w:tc>
      <w:tc>
        <w:tcPr>
          <w:tcW w:w="504" w:type="dxa"/>
          <w:vAlign w:val="bottom"/>
        </w:tcPr>
        <w:p w14:paraId="08680BF1" w14:textId="77777777" w:rsidR="005F7E07" w:rsidRPr="005F7E07" w:rsidRDefault="005F7E07" w:rsidP="005F7E07">
          <w:pPr>
            <w:pStyle w:val="Footer"/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</w:pPr>
        </w:p>
      </w:tc>
      <w:tc>
        <w:tcPr>
          <w:tcW w:w="2226" w:type="dxa"/>
          <w:tcBorders>
            <w:top w:val="single" w:sz="4" w:space="0" w:color="F47A20" w:themeColor="background2"/>
          </w:tcBorders>
          <w:vAlign w:val="bottom"/>
        </w:tcPr>
        <w:p w14:paraId="1A9EDABE" w14:textId="77777777" w:rsidR="005F7E07" w:rsidRDefault="005F7E07" w:rsidP="005F7E07">
          <w:pPr>
            <w:pStyle w:val="Footer"/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</w:pPr>
          <w:r w:rsidRPr="005F7E07"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  <w:t xml:space="preserve">Level 15, 222 Exhibition </w:t>
          </w:r>
          <w:r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  <w:br/>
          </w:r>
          <w:r w:rsidRPr="005F7E07"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  <w:t xml:space="preserve">Street, Melbourne, VIC </w:t>
          </w:r>
        </w:p>
        <w:p w14:paraId="5B3A7BB8" w14:textId="77777777" w:rsidR="005F7E07" w:rsidRPr="005F7E07" w:rsidRDefault="005F7E07" w:rsidP="005F7E07">
          <w:pPr>
            <w:pStyle w:val="Footer"/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</w:pPr>
          <w:r w:rsidRPr="005F7E07"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  <w:t>3000, Australia</w:t>
          </w:r>
        </w:p>
      </w:tc>
      <w:tc>
        <w:tcPr>
          <w:tcW w:w="476" w:type="dxa"/>
          <w:vAlign w:val="bottom"/>
        </w:tcPr>
        <w:p w14:paraId="6DA933BB" w14:textId="77777777" w:rsidR="005F7E07" w:rsidRPr="005F7E07" w:rsidRDefault="005F7E07" w:rsidP="005F7E07">
          <w:pPr>
            <w:pStyle w:val="Footer"/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</w:pPr>
        </w:p>
      </w:tc>
      <w:tc>
        <w:tcPr>
          <w:tcW w:w="2239" w:type="dxa"/>
          <w:tcBorders>
            <w:top w:val="single" w:sz="4" w:space="0" w:color="F47A20" w:themeColor="background2"/>
          </w:tcBorders>
          <w:vAlign w:val="bottom"/>
        </w:tcPr>
        <w:p w14:paraId="0F3290BC" w14:textId="77777777" w:rsidR="005F7E07" w:rsidRPr="005F7E07" w:rsidRDefault="005F7E07" w:rsidP="005F7E07">
          <w:pPr>
            <w:pStyle w:val="Footer"/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</w:pPr>
          <w:r w:rsidRPr="005F7E07"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  <w:t>cleanenergycouncil.org.au</w:t>
          </w:r>
        </w:p>
        <w:p w14:paraId="21E74342" w14:textId="77777777" w:rsidR="005F7E07" w:rsidRPr="005F7E07" w:rsidRDefault="005F7E07" w:rsidP="005F7E07">
          <w:pPr>
            <w:pStyle w:val="Footer"/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</w:pPr>
        </w:p>
        <w:p w14:paraId="400BEEFA" w14:textId="77777777" w:rsidR="005F7E07" w:rsidRPr="005F7E07" w:rsidRDefault="005F7E07" w:rsidP="005F7E07">
          <w:pPr>
            <w:pStyle w:val="Footer"/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</w:pPr>
          <w:r w:rsidRPr="005F7E07">
            <w:rPr>
              <w:rStyle w:val="PageNumber"/>
              <w:rFonts w:ascii="Gotham Book" w:hAnsi="Gotham Book"/>
              <w:b w:val="0"/>
              <w:color w:val="41423A" w:themeColor="text2"/>
              <w:sz w:val="14"/>
            </w:rPr>
            <w:t>ABN: 84 127 102 443</w:t>
          </w:r>
        </w:p>
      </w:tc>
    </w:tr>
  </w:tbl>
  <w:p w14:paraId="1EB74F30" w14:textId="77777777" w:rsidR="0017378D" w:rsidRPr="00647203" w:rsidRDefault="0017378D" w:rsidP="006472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2386C" w14:textId="77777777" w:rsidR="000C5A23" w:rsidRPr="00837869" w:rsidRDefault="000C5A23" w:rsidP="00837869">
      <w:pPr>
        <w:pStyle w:val="FootnoteSpacer"/>
      </w:pPr>
    </w:p>
    <w:p w14:paraId="266B6126" w14:textId="77777777" w:rsidR="000C5A23" w:rsidRDefault="000C5A23"/>
  </w:footnote>
  <w:footnote w:type="continuationSeparator" w:id="0">
    <w:p w14:paraId="014235B0" w14:textId="77777777" w:rsidR="000C5A23" w:rsidRDefault="000C5A23" w:rsidP="006D5547">
      <w:pPr>
        <w:spacing w:after="0"/>
      </w:pPr>
      <w:r>
        <w:continuationSeparator/>
      </w:r>
    </w:p>
    <w:p w14:paraId="6412492C" w14:textId="77777777" w:rsidR="000C5A23" w:rsidRDefault="000C5A23"/>
  </w:footnote>
  <w:footnote w:type="continuationNotice" w:id="1">
    <w:p w14:paraId="62182FAF" w14:textId="77777777" w:rsidR="000C5A23" w:rsidRDefault="000C5A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LayoutGrid"/>
      <w:tblW w:w="5031" w:type="pct"/>
      <w:tblInd w:w="-56" w:type="dxa"/>
      <w:tblLayout w:type="fixed"/>
      <w:tblLook w:val="04A0" w:firstRow="1" w:lastRow="0" w:firstColumn="1" w:lastColumn="0" w:noHBand="0" w:noVBand="1"/>
    </w:tblPr>
    <w:tblGrid>
      <w:gridCol w:w="9126"/>
    </w:tblGrid>
    <w:tr w:rsidR="00B271B8" w14:paraId="3F77B1F7" w14:textId="77777777" w:rsidTr="007C5D8B">
      <w:trPr>
        <w:trHeight w:val="1418"/>
      </w:trPr>
      <w:tc>
        <w:tcPr>
          <w:tcW w:w="7985" w:type="dxa"/>
        </w:tcPr>
        <w:p w14:paraId="48F6CF33" w14:textId="77777777" w:rsidR="00B271B8" w:rsidRDefault="00B271B8" w:rsidP="00B271B8">
          <w:pPr>
            <w:pStyle w:val="NoSpacing"/>
          </w:pPr>
          <w:bookmarkStart w:id="0" w:name="_Hlk530479863"/>
          <w:r>
            <w:rPr>
              <w:noProof/>
            </w:rPr>
            <w:drawing>
              <wp:inline distT="0" distB="0" distL="0" distR="0" wp14:anchorId="6D28BAE3" wp14:editId="4E969265">
                <wp:extent cx="1441707" cy="643129"/>
                <wp:effectExtent l="0" t="0" r="6350" b="5080"/>
                <wp:docPr id="13" name="Picture 13" descr="A close 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1707" cy="64312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bookmarkEnd w:id="0"/>
  <w:p w14:paraId="6DF333C8" w14:textId="77777777" w:rsidR="0017378D" w:rsidRPr="00647203" w:rsidRDefault="00034DB1" w:rsidP="0064720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17B1752" wp14:editId="6A3A441B">
          <wp:simplePos x="0" y="0"/>
          <wp:positionH relativeFrom="page">
            <wp:posOffset>0</wp:posOffset>
          </wp:positionH>
          <wp:positionV relativeFrom="page">
            <wp:posOffset>1</wp:posOffset>
          </wp:positionV>
          <wp:extent cx="7559040" cy="2667896"/>
          <wp:effectExtent l="0" t="0" r="381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1.png"/>
                  <pic:cNvPicPr/>
                </pic:nvPicPr>
                <pic:blipFill rotWithShape="1">
                  <a:blip r:embed="rId2"/>
                  <a:srcRect t="-1" b="75045"/>
                  <a:stretch/>
                </pic:blipFill>
                <pic:spPr bwMode="auto">
                  <a:xfrm>
                    <a:off x="0" y="0"/>
                    <a:ext cx="7560000" cy="26682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73024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D1A9F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D53E47A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21CAC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0FB85F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4642281"/>
    <w:multiLevelType w:val="multilevel"/>
    <w:tmpl w:val="3BCA050A"/>
    <w:styleLink w:val="Lists"/>
    <w:lvl w:ilvl="0">
      <w:start w:val="1"/>
      <w:numFmt w:val="decimal"/>
      <w:pStyle w:val="List"/>
      <w:lvlText w:val="%1   |"/>
      <w:lvlJc w:val="left"/>
      <w:pPr>
        <w:ind w:left="624" w:hanging="624"/>
      </w:pPr>
      <w:rPr>
        <w:rFonts w:hint="default"/>
        <w:color w:val="F47A20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6" w15:restartNumberingAfterBreak="0">
    <w:nsid w:val="1A317159"/>
    <w:multiLevelType w:val="multilevel"/>
    <w:tmpl w:val="90EADA9E"/>
    <w:styleLink w:val="TableBulletList"/>
    <w:lvl w:ilvl="0">
      <w:start w:val="1"/>
      <w:numFmt w:val="bullet"/>
      <w:pStyle w:val="TableBullet"/>
      <w:lvlText w:val="»"/>
      <w:lvlJc w:val="left"/>
      <w:pPr>
        <w:ind w:left="170" w:hanging="170"/>
      </w:pPr>
      <w:rPr>
        <w:rFonts w:ascii="Times New Roman" w:hAnsi="Times New Roman" w:cs="Times New Roman" w:hint="default"/>
        <w:color w:val="F47A20" w:themeColor="background2"/>
        <w:szCs w:val="10"/>
      </w:rPr>
    </w:lvl>
    <w:lvl w:ilvl="1">
      <w:start w:val="1"/>
      <w:numFmt w:val="bullet"/>
      <w:lvlText w:val="»"/>
      <w:lvlJc w:val="left"/>
      <w:pPr>
        <w:ind w:left="340" w:hanging="170"/>
      </w:pPr>
      <w:rPr>
        <w:rFonts w:ascii="Times New Roman" w:hAnsi="Times New Roman" w:cs="Times New Roman" w:hint="default"/>
        <w:color w:val="000000" w:themeColor="text1"/>
      </w:rPr>
    </w:lvl>
    <w:lvl w:ilvl="2">
      <w:start w:val="1"/>
      <w:numFmt w:val="none"/>
      <w:lvlText w:val=""/>
      <w:lvlJc w:val="left"/>
      <w:pPr>
        <w:ind w:left="510" w:hanging="170"/>
      </w:pPr>
      <w:rPr>
        <w:rFonts w:hint="default"/>
      </w:rPr>
    </w:lvl>
    <w:lvl w:ilvl="3">
      <w:start w:val="1"/>
      <w:numFmt w:val="none"/>
      <w:lvlText w:val=""/>
      <w:lvlJc w:val="left"/>
      <w:pPr>
        <w:ind w:left="680" w:hanging="170"/>
      </w:pPr>
      <w:rPr>
        <w:rFonts w:hint="default"/>
      </w:rPr>
    </w:lvl>
    <w:lvl w:ilvl="4">
      <w:start w:val="1"/>
      <w:numFmt w:val="none"/>
      <w:lvlText w:val=""/>
      <w:lvlJc w:val="left"/>
      <w:pPr>
        <w:ind w:left="850" w:hanging="170"/>
      </w:pPr>
      <w:rPr>
        <w:rFonts w:hint="default"/>
      </w:rPr>
    </w:lvl>
    <w:lvl w:ilvl="5">
      <w:start w:val="1"/>
      <w:numFmt w:val="none"/>
      <w:lvlText w:val=""/>
      <w:lvlJc w:val="left"/>
      <w:pPr>
        <w:ind w:left="1020" w:hanging="170"/>
      </w:pPr>
      <w:rPr>
        <w:rFonts w:hint="default"/>
      </w:rPr>
    </w:lvl>
    <w:lvl w:ilvl="6">
      <w:start w:val="1"/>
      <w:numFmt w:val="none"/>
      <w:lvlText w:val=""/>
      <w:lvlJc w:val="left"/>
      <w:pPr>
        <w:ind w:left="1190" w:hanging="170"/>
      </w:pPr>
      <w:rPr>
        <w:rFonts w:hint="default"/>
      </w:rPr>
    </w:lvl>
    <w:lvl w:ilvl="7">
      <w:start w:val="1"/>
      <w:numFmt w:val="none"/>
      <w:lvlText w:val=""/>
      <w:lvlJc w:val="left"/>
      <w:pPr>
        <w:ind w:left="1360" w:hanging="170"/>
      </w:pPr>
      <w:rPr>
        <w:rFonts w:hint="default"/>
      </w:rPr>
    </w:lvl>
    <w:lvl w:ilvl="8">
      <w:start w:val="1"/>
      <w:numFmt w:val="none"/>
      <w:lvlText w:val=""/>
      <w:lvlJc w:val="left"/>
      <w:pPr>
        <w:ind w:left="1530" w:hanging="170"/>
      </w:pPr>
      <w:rPr>
        <w:rFonts w:hint="default"/>
      </w:rPr>
    </w:lvl>
  </w:abstractNum>
  <w:abstractNum w:abstractNumId="7" w15:restartNumberingAfterBreak="0">
    <w:nsid w:val="1D033818"/>
    <w:multiLevelType w:val="multilevel"/>
    <w:tmpl w:val="33E67DA0"/>
    <w:styleLink w:val="ListNumbers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680" w:hanging="340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020" w:hanging="340"/>
      </w:pPr>
      <w:rPr>
        <w:rFonts w:hint="default"/>
      </w:rPr>
    </w:lvl>
    <w:lvl w:ilvl="3">
      <w:start w:val="1"/>
      <w:numFmt w:val="none"/>
      <w:lvlText w:val=""/>
      <w:lvlJc w:val="left"/>
      <w:pPr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ind w:left="238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ind w:left="2720" w:hanging="340"/>
      </w:pPr>
      <w:rPr>
        <w:rFonts w:hint="default"/>
      </w:rPr>
    </w:lvl>
    <w:lvl w:ilvl="8">
      <w:start w:val="1"/>
      <w:numFmt w:val="none"/>
      <w:lvlText w:val="%9"/>
      <w:lvlJc w:val="left"/>
      <w:pPr>
        <w:ind w:left="3060" w:hanging="340"/>
      </w:pPr>
      <w:rPr>
        <w:rFonts w:hint="default"/>
      </w:rPr>
    </w:lvl>
  </w:abstractNum>
  <w:abstractNum w:abstractNumId="8" w15:restartNumberingAfterBreak="0">
    <w:nsid w:val="20690CD4"/>
    <w:multiLevelType w:val="multilevel"/>
    <w:tmpl w:val="5072A3C0"/>
    <w:styleLink w:val="Bullets"/>
    <w:lvl w:ilvl="0">
      <w:start w:val="1"/>
      <w:numFmt w:val="bullet"/>
      <w:pStyle w:val="ListBullet"/>
      <w:lvlText w:val=""/>
      <w:lvlJc w:val="left"/>
      <w:pPr>
        <w:ind w:left="340" w:hanging="340"/>
      </w:pPr>
      <w:rPr>
        <w:rFonts w:ascii="Symbol" w:hAnsi="Symbol" w:cs="Times New Roman" w:hint="default"/>
        <w:color w:val="41423A" w:themeColor="text2"/>
        <w:szCs w:val="20"/>
      </w:rPr>
    </w:lvl>
    <w:lvl w:ilvl="1">
      <w:start w:val="1"/>
      <w:numFmt w:val="bullet"/>
      <w:pStyle w:val="ListBullet2"/>
      <w:lvlText w:val=""/>
      <w:lvlJc w:val="left"/>
      <w:pPr>
        <w:ind w:left="680" w:hanging="340"/>
      </w:pPr>
      <w:rPr>
        <w:rFonts w:ascii="Symbol" w:hAnsi="Symbol" w:cs="Times New Roman" w:hint="default"/>
        <w:color w:val="41423A" w:themeColor="text2"/>
        <w:szCs w:val="20"/>
      </w:rPr>
    </w:lvl>
    <w:lvl w:ilvl="2">
      <w:start w:val="1"/>
      <w:numFmt w:val="bullet"/>
      <w:pStyle w:val="ListBullet3"/>
      <w:lvlText w:val=""/>
      <w:lvlJc w:val="left"/>
      <w:pPr>
        <w:ind w:left="1020" w:hanging="340"/>
      </w:pPr>
      <w:rPr>
        <w:rFonts w:ascii="Symbol" w:hAnsi="Symbol" w:cs="Times New Roman" w:hint="default"/>
        <w:color w:val="41423A" w:themeColor="text2"/>
        <w:szCs w:val="20"/>
      </w:rPr>
    </w:lvl>
    <w:lvl w:ilvl="3">
      <w:start w:val="1"/>
      <w:numFmt w:val="none"/>
      <w:lvlText w:val=""/>
      <w:lvlJc w:val="left"/>
      <w:pPr>
        <w:tabs>
          <w:tab w:val="num" w:pos="2324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004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84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364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044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724"/>
        </w:tabs>
        <w:ind w:left="3060" w:hanging="340"/>
      </w:pPr>
      <w:rPr>
        <w:rFonts w:hint="default"/>
      </w:rPr>
    </w:lvl>
  </w:abstractNum>
  <w:abstractNum w:abstractNumId="9" w15:restartNumberingAfterBreak="0">
    <w:nsid w:val="21987232"/>
    <w:multiLevelType w:val="multilevel"/>
    <w:tmpl w:val="837E0A84"/>
    <w:lvl w:ilvl="0">
      <w:start w:val="1"/>
      <w:numFmt w:val="lowerLetter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lowerRoman"/>
      <w:pStyle w:val="List2"/>
      <w:lvlText w:val="(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0" w15:restartNumberingAfterBreak="0">
    <w:nsid w:val="44F51AE7"/>
    <w:multiLevelType w:val="multilevel"/>
    <w:tmpl w:val="90EADA9E"/>
    <w:numStyleLink w:val="TableBulletList"/>
  </w:abstractNum>
  <w:abstractNum w:abstractNumId="11" w15:restartNumberingAfterBreak="0">
    <w:nsid w:val="58A46166"/>
    <w:multiLevelType w:val="multilevel"/>
    <w:tmpl w:val="33E67DA0"/>
    <w:numStyleLink w:val="ListNumbers"/>
  </w:abstractNum>
  <w:abstractNum w:abstractNumId="12" w15:restartNumberingAfterBreak="0">
    <w:nsid w:val="71855D8A"/>
    <w:multiLevelType w:val="multilevel"/>
    <w:tmpl w:val="A5FE7912"/>
    <w:lvl w:ilvl="0">
      <w:start w:val="1"/>
      <w:numFmt w:val="decimal"/>
      <w:lvlText w:val="%1   |"/>
      <w:lvlJc w:val="left"/>
      <w:pPr>
        <w:ind w:left="624" w:hanging="624"/>
      </w:pPr>
      <w:rPr>
        <w:rFonts w:hint="default"/>
        <w:color w:val="F47A20" w:themeColor="background2"/>
        <w:sz w:val="26"/>
      </w:rPr>
    </w:lvl>
    <w:lvl w:ilvl="1">
      <w:start w:val="1"/>
      <w:numFmt w:val="lowerLetter"/>
      <w:lvlText w:val="%2)"/>
      <w:lvlJc w:val="left"/>
      <w:pPr>
        <w:ind w:left="1248" w:hanging="62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872" w:hanging="62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496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120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744" w:hanging="62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68" w:hanging="62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92" w:hanging="62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16" w:hanging="624"/>
      </w:pPr>
      <w:rPr>
        <w:rFonts w:hint="default"/>
      </w:rPr>
    </w:lvl>
  </w:abstractNum>
  <w:abstractNum w:abstractNumId="13" w15:restartNumberingAfterBreak="0">
    <w:nsid w:val="71FF0526"/>
    <w:multiLevelType w:val="multilevel"/>
    <w:tmpl w:val="E780C032"/>
    <w:styleLink w:val="NumberedHeadings"/>
    <w:lvl w:ilvl="0">
      <w:start w:val="1"/>
      <w:numFmt w:val="decimal"/>
      <w:pStyle w:val="Heading1Numbered"/>
      <w:lvlText w:val="%1."/>
      <w:lvlJc w:val="left"/>
      <w:pPr>
        <w:ind w:left="482" w:hanging="482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482" w:hanging="482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624" w:hanging="624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624" w:hanging="62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24" w:hanging="62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4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4" w:hanging="45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4" w:hanging="454"/>
      </w:pPr>
      <w:rPr>
        <w:rFonts w:hint="default"/>
      </w:rPr>
    </w:lvl>
  </w:abstractNum>
  <w:num w:numId="1" w16cid:durableId="2001424121">
    <w:abstractNumId w:val="3"/>
  </w:num>
  <w:num w:numId="2" w16cid:durableId="322928466">
    <w:abstractNumId w:val="2"/>
  </w:num>
  <w:num w:numId="3" w16cid:durableId="313460462">
    <w:abstractNumId w:val="1"/>
  </w:num>
  <w:num w:numId="4" w16cid:durableId="1214922663">
    <w:abstractNumId w:val="0"/>
  </w:num>
  <w:num w:numId="5" w16cid:durableId="1756586468">
    <w:abstractNumId w:val="13"/>
  </w:num>
  <w:num w:numId="6" w16cid:durableId="230311481">
    <w:abstractNumId w:val="6"/>
  </w:num>
  <w:num w:numId="7" w16cid:durableId="189875961">
    <w:abstractNumId w:val="9"/>
  </w:num>
  <w:num w:numId="8" w16cid:durableId="1592928179">
    <w:abstractNumId w:val="10"/>
  </w:num>
  <w:num w:numId="9" w16cid:durableId="2087459480">
    <w:abstractNumId w:val="8"/>
  </w:num>
  <w:num w:numId="10" w16cid:durableId="1824617323">
    <w:abstractNumId w:val="8"/>
  </w:num>
  <w:num w:numId="11" w16cid:durableId="1558007830">
    <w:abstractNumId w:val="7"/>
  </w:num>
  <w:num w:numId="12" w16cid:durableId="4795448">
    <w:abstractNumId w:val="4"/>
  </w:num>
  <w:num w:numId="13" w16cid:durableId="299726117">
    <w:abstractNumId w:val="11"/>
  </w:num>
  <w:num w:numId="14" w16cid:durableId="50227746">
    <w:abstractNumId w:val="11"/>
  </w:num>
  <w:num w:numId="15" w16cid:durableId="467672540">
    <w:abstractNumId w:val="11"/>
  </w:num>
  <w:num w:numId="16" w16cid:durableId="421799752">
    <w:abstractNumId w:val="11"/>
  </w:num>
  <w:num w:numId="17" w16cid:durableId="1355183978">
    <w:abstractNumId w:val="11"/>
  </w:num>
  <w:num w:numId="18" w16cid:durableId="898782302">
    <w:abstractNumId w:val="7"/>
  </w:num>
  <w:num w:numId="19" w16cid:durableId="1847792019">
    <w:abstractNumId w:val="12"/>
  </w:num>
  <w:num w:numId="20" w16cid:durableId="1505054725">
    <w:abstractNumId w:val="12"/>
  </w:num>
  <w:num w:numId="21" w16cid:durableId="2061323600">
    <w:abstractNumId w:val="5"/>
  </w:num>
  <w:num w:numId="22" w16cid:durableId="183048697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TrueTypeFonts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xsDAyMjAxMDE0NjZV0lEKTi0uzszPAykwN6gFAPqcSOYtAAAA"/>
  </w:docVars>
  <w:rsids>
    <w:rsidRoot w:val="00BB79C5"/>
    <w:rsid w:val="000004F9"/>
    <w:rsid w:val="00001B33"/>
    <w:rsid w:val="000035CC"/>
    <w:rsid w:val="0000368F"/>
    <w:rsid w:val="000042E3"/>
    <w:rsid w:val="00004663"/>
    <w:rsid w:val="0000628D"/>
    <w:rsid w:val="00011955"/>
    <w:rsid w:val="0001471A"/>
    <w:rsid w:val="00016490"/>
    <w:rsid w:val="000170FC"/>
    <w:rsid w:val="000179AB"/>
    <w:rsid w:val="00020F9A"/>
    <w:rsid w:val="00024CD9"/>
    <w:rsid w:val="00025A68"/>
    <w:rsid w:val="00034DB1"/>
    <w:rsid w:val="000350BF"/>
    <w:rsid w:val="00037F89"/>
    <w:rsid w:val="0004300D"/>
    <w:rsid w:val="00043D56"/>
    <w:rsid w:val="00044266"/>
    <w:rsid w:val="000446AA"/>
    <w:rsid w:val="00045621"/>
    <w:rsid w:val="00046386"/>
    <w:rsid w:val="00047A83"/>
    <w:rsid w:val="000523DA"/>
    <w:rsid w:val="00055828"/>
    <w:rsid w:val="00061964"/>
    <w:rsid w:val="00062A49"/>
    <w:rsid w:val="00062ACC"/>
    <w:rsid w:val="00067772"/>
    <w:rsid w:val="00070EF8"/>
    <w:rsid w:val="000724A8"/>
    <w:rsid w:val="00073841"/>
    <w:rsid w:val="00074975"/>
    <w:rsid w:val="00075678"/>
    <w:rsid w:val="00075E0E"/>
    <w:rsid w:val="000762DC"/>
    <w:rsid w:val="000803CD"/>
    <w:rsid w:val="000816AC"/>
    <w:rsid w:val="0008190F"/>
    <w:rsid w:val="00081BBC"/>
    <w:rsid w:val="00084A77"/>
    <w:rsid w:val="0008686D"/>
    <w:rsid w:val="0009122F"/>
    <w:rsid w:val="0009342F"/>
    <w:rsid w:val="0009703E"/>
    <w:rsid w:val="00097348"/>
    <w:rsid w:val="000A0783"/>
    <w:rsid w:val="000A2AD9"/>
    <w:rsid w:val="000A2FDA"/>
    <w:rsid w:val="000A47F6"/>
    <w:rsid w:val="000A53CE"/>
    <w:rsid w:val="000A5AFC"/>
    <w:rsid w:val="000A638B"/>
    <w:rsid w:val="000A7DD1"/>
    <w:rsid w:val="000A7E9D"/>
    <w:rsid w:val="000A7FE8"/>
    <w:rsid w:val="000B21AE"/>
    <w:rsid w:val="000B26F8"/>
    <w:rsid w:val="000B69D8"/>
    <w:rsid w:val="000C306A"/>
    <w:rsid w:val="000C365F"/>
    <w:rsid w:val="000C3D28"/>
    <w:rsid w:val="000C5468"/>
    <w:rsid w:val="000C5A23"/>
    <w:rsid w:val="000C7D6D"/>
    <w:rsid w:val="000D1F03"/>
    <w:rsid w:val="000D26B9"/>
    <w:rsid w:val="000D35B2"/>
    <w:rsid w:val="000D4159"/>
    <w:rsid w:val="000D58A8"/>
    <w:rsid w:val="000D58CF"/>
    <w:rsid w:val="000E0559"/>
    <w:rsid w:val="000E08AA"/>
    <w:rsid w:val="000E1236"/>
    <w:rsid w:val="000E4C99"/>
    <w:rsid w:val="000E5BE8"/>
    <w:rsid w:val="000E65DB"/>
    <w:rsid w:val="000E7187"/>
    <w:rsid w:val="000E7305"/>
    <w:rsid w:val="000E79FF"/>
    <w:rsid w:val="000F0D5B"/>
    <w:rsid w:val="000F1969"/>
    <w:rsid w:val="000F4C4C"/>
    <w:rsid w:val="000F56AF"/>
    <w:rsid w:val="001005C2"/>
    <w:rsid w:val="0010183C"/>
    <w:rsid w:val="00102368"/>
    <w:rsid w:val="00103014"/>
    <w:rsid w:val="001045F9"/>
    <w:rsid w:val="00107C0D"/>
    <w:rsid w:val="00111749"/>
    <w:rsid w:val="00112590"/>
    <w:rsid w:val="0011289D"/>
    <w:rsid w:val="00114B5C"/>
    <w:rsid w:val="00114BE9"/>
    <w:rsid w:val="00114C34"/>
    <w:rsid w:val="0012172E"/>
    <w:rsid w:val="00122912"/>
    <w:rsid w:val="00130AB4"/>
    <w:rsid w:val="00130B89"/>
    <w:rsid w:val="00132701"/>
    <w:rsid w:val="00136A6F"/>
    <w:rsid w:val="001411B8"/>
    <w:rsid w:val="00141F8A"/>
    <w:rsid w:val="001424E7"/>
    <w:rsid w:val="00145539"/>
    <w:rsid w:val="0014690B"/>
    <w:rsid w:val="00146998"/>
    <w:rsid w:val="00150E00"/>
    <w:rsid w:val="00153836"/>
    <w:rsid w:val="00154622"/>
    <w:rsid w:val="00154C4D"/>
    <w:rsid w:val="00157CA8"/>
    <w:rsid w:val="00157ED6"/>
    <w:rsid w:val="00160153"/>
    <w:rsid w:val="00160EC9"/>
    <w:rsid w:val="00162B55"/>
    <w:rsid w:val="00164525"/>
    <w:rsid w:val="00164BD8"/>
    <w:rsid w:val="00164C38"/>
    <w:rsid w:val="0016744F"/>
    <w:rsid w:val="00167A3D"/>
    <w:rsid w:val="001705CF"/>
    <w:rsid w:val="00171898"/>
    <w:rsid w:val="00171BB3"/>
    <w:rsid w:val="0017378D"/>
    <w:rsid w:val="00175E1E"/>
    <w:rsid w:val="001761C8"/>
    <w:rsid w:val="0018225B"/>
    <w:rsid w:val="00191121"/>
    <w:rsid w:val="001933D0"/>
    <w:rsid w:val="0019671B"/>
    <w:rsid w:val="00196E95"/>
    <w:rsid w:val="001A260F"/>
    <w:rsid w:val="001A52E2"/>
    <w:rsid w:val="001A6628"/>
    <w:rsid w:val="001B01F3"/>
    <w:rsid w:val="001B43F4"/>
    <w:rsid w:val="001B77FA"/>
    <w:rsid w:val="001C12ED"/>
    <w:rsid w:val="001C15C2"/>
    <w:rsid w:val="001C1E01"/>
    <w:rsid w:val="001C21F7"/>
    <w:rsid w:val="001C2E87"/>
    <w:rsid w:val="001C3D17"/>
    <w:rsid w:val="001C44B6"/>
    <w:rsid w:val="001C5127"/>
    <w:rsid w:val="001C67E9"/>
    <w:rsid w:val="001E17E9"/>
    <w:rsid w:val="001E4E8F"/>
    <w:rsid w:val="001E5C54"/>
    <w:rsid w:val="001E68C8"/>
    <w:rsid w:val="001F07FE"/>
    <w:rsid w:val="001F20BD"/>
    <w:rsid w:val="001F3676"/>
    <w:rsid w:val="001F4950"/>
    <w:rsid w:val="001F5ACE"/>
    <w:rsid w:val="00203800"/>
    <w:rsid w:val="00203F61"/>
    <w:rsid w:val="00204068"/>
    <w:rsid w:val="00204AC2"/>
    <w:rsid w:val="0020592A"/>
    <w:rsid w:val="002062C0"/>
    <w:rsid w:val="002063CA"/>
    <w:rsid w:val="00207AAD"/>
    <w:rsid w:val="00212E43"/>
    <w:rsid w:val="00214926"/>
    <w:rsid w:val="0021527F"/>
    <w:rsid w:val="00216F2C"/>
    <w:rsid w:val="00220FD7"/>
    <w:rsid w:val="00221487"/>
    <w:rsid w:val="00226542"/>
    <w:rsid w:val="00227ADC"/>
    <w:rsid w:val="00230269"/>
    <w:rsid w:val="00231030"/>
    <w:rsid w:val="002352F4"/>
    <w:rsid w:val="002354CB"/>
    <w:rsid w:val="00235B47"/>
    <w:rsid w:val="00237F37"/>
    <w:rsid w:val="00240079"/>
    <w:rsid w:val="00243BCE"/>
    <w:rsid w:val="0025058C"/>
    <w:rsid w:val="00250D17"/>
    <w:rsid w:val="00251F7B"/>
    <w:rsid w:val="00251FEB"/>
    <w:rsid w:val="0025276B"/>
    <w:rsid w:val="002547FA"/>
    <w:rsid w:val="00263D15"/>
    <w:rsid w:val="00265EE2"/>
    <w:rsid w:val="002662F1"/>
    <w:rsid w:val="002671B2"/>
    <w:rsid w:val="00267612"/>
    <w:rsid w:val="00271428"/>
    <w:rsid w:val="00271B6C"/>
    <w:rsid w:val="00273AC1"/>
    <w:rsid w:val="0027400A"/>
    <w:rsid w:val="00275002"/>
    <w:rsid w:val="00276532"/>
    <w:rsid w:val="002766FF"/>
    <w:rsid w:val="0027681C"/>
    <w:rsid w:val="00280A9E"/>
    <w:rsid w:val="00281D71"/>
    <w:rsid w:val="00285938"/>
    <w:rsid w:val="00287AC4"/>
    <w:rsid w:val="0029111D"/>
    <w:rsid w:val="00291D00"/>
    <w:rsid w:val="00295707"/>
    <w:rsid w:val="002957A6"/>
    <w:rsid w:val="00295C1C"/>
    <w:rsid w:val="00295EC9"/>
    <w:rsid w:val="00296874"/>
    <w:rsid w:val="002A0B2B"/>
    <w:rsid w:val="002A11AE"/>
    <w:rsid w:val="002A1766"/>
    <w:rsid w:val="002A278B"/>
    <w:rsid w:val="002A44C8"/>
    <w:rsid w:val="002A4D1A"/>
    <w:rsid w:val="002A5C96"/>
    <w:rsid w:val="002A5D4A"/>
    <w:rsid w:val="002A7A10"/>
    <w:rsid w:val="002A7B49"/>
    <w:rsid w:val="002B0F16"/>
    <w:rsid w:val="002B13A1"/>
    <w:rsid w:val="002B518A"/>
    <w:rsid w:val="002B5DFB"/>
    <w:rsid w:val="002B6DE1"/>
    <w:rsid w:val="002C0079"/>
    <w:rsid w:val="002C3AAA"/>
    <w:rsid w:val="002C4A52"/>
    <w:rsid w:val="002C5513"/>
    <w:rsid w:val="002C6684"/>
    <w:rsid w:val="002C6F58"/>
    <w:rsid w:val="002D0837"/>
    <w:rsid w:val="002D29CC"/>
    <w:rsid w:val="002D2E65"/>
    <w:rsid w:val="002E2A72"/>
    <w:rsid w:val="002E4C0D"/>
    <w:rsid w:val="002E5385"/>
    <w:rsid w:val="002E5F17"/>
    <w:rsid w:val="002F288E"/>
    <w:rsid w:val="002F3B9A"/>
    <w:rsid w:val="002F49EB"/>
    <w:rsid w:val="00300C34"/>
    <w:rsid w:val="0030192E"/>
    <w:rsid w:val="00301960"/>
    <w:rsid w:val="003029DE"/>
    <w:rsid w:val="00302C86"/>
    <w:rsid w:val="003032F8"/>
    <w:rsid w:val="00303DF1"/>
    <w:rsid w:val="00304F91"/>
    <w:rsid w:val="00306340"/>
    <w:rsid w:val="00306EEA"/>
    <w:rsid w:val="003111A2"/>
    <w:rsid w:val="00313A05"/>
    <w:rsid w:val="00317C1B"/>
    <w:rsid w:val="00322C12"/>
    <w:rsid w:val="0032647D"/>
    <w:rsid w:val="00331D83"/>
    <w:rsid w:val="00333325"/>
    <w:rsid w:val="00342D0E"/>
    <w:rsid w:val="00343F5C"/>
    <w:rsid w:val="0034538A"/>
    <w:rsid w:val="00345F0C"/>
    <w:rsid w:val="00352DD1"/>
    <w:rsid w:val="00353DD3"/>
    <w:rsid w:val="00356B6F"/>
    <w:rsid w:val="00356CF3"/>
    <w:rsid w:val="00360BA8"/>
    <w:rsid w:val="00362E17"/>
    <w:rsid w:val="00363785"/>
    <w:rsid w:val="0036448C"/>
    <w:rsid w:val="003653C8"/>
    <w:rsid w:val="00365E4F"/>
    <w:rsid w:val="003671A6"/>
    <w:rsid w:val="00370FC1"/>
    <w:rsid w:val="00377793"/>
    <w:rsid w:val="00380986"/>
    <w:rsid w:val="00381A1B"/>
    <w:rsid w:val="003829E2"/>
    <w:rsid w:val="003849CC"/>
    <w:rsid w:val="00384DFD"/>
    <w:rsid w:val="00385D25"/>
    <w:rsid w:val="00385E7C"/>
    <w:rsid w:val="00386CA8"/>
    <w:rsid w:val="0039266E"/>
    <w:rsid w:val="00392CD9"/>
    <w:rsid w:val="00394D12"/>
    <w:rsid w:val="00394E93"/>
    <w:rsid w:val="003A24E3"/>
    <w:rsid w:val="003A2510"/>
    <w:rsid w:val="003A2E29"/>
    <w:rsid w:val="003A5063"/>
    <w:rsid w:val="003A761A"/>
    <w:rsid w:val="003A7C37"/>
    <w:rsid w:val="003B07B7"/>
    <w:rsid w:val="003B39C1"/>
    <w:rsid w:val="003B3FC9"/>
    <w:rsid w:val="003B5FD1"/>
    <w:rsid w:val="003B6477"/>
    <w:rsid w:val="003B6FF0"/>
    <w:rsid w:val="003C6CCA"/>
    <w:rsid w:val="003D433F"/>
    <w:rsid w:val="003D6A6C"/>
    <w:rsid w:val="003E2EA2"/>
    <w:rsid w:val="003E4EE5"/>
    <w:rsid w:val="003E5515"/>
    <w:rsid w:val="003E6177"/>
    <w:rsid w:val="003E7B77"/>
    <w:rsid w:val="003F09FB"/>
    <w:rsid w:val="003F3912"/>
    <w:rsid w:val="003F4A76"/>
    <w:rsid w:val="003F640E"/>
    <w:rsid w:val="0040013F"/>
    <w:rsid w:val="00401BD2"/>
    <w:rsid w:val="004029F6"/>
    <w:rsid w:val="00407843"/>
    <w:rsid w:val="004204BB"/>
    <w:rsid w:val="0042200F"/>
    <w:rsid w:val="00423B88"/>
    <w:rsid w:val="00425449"/>
    <w:rsid w:val="004260C2"/>
    <w:rsid w:val="00430426"/>
    <w:rsid w:val="004325D0"/>
    <w:rsid w:val="00434DAC"/>
    <w:rsid w:val="0043792C"/>
    <w:rsid w:val="00444EF0"/>
    <w:rsid w:val="0044521E"/>
    <w:rsid w:val="00445DB8"/>
    <w:rsid w:val="00447736"/>
    <w:rsid w:val="0045012C"/>
    <w:rsid w:val="004507F3"/>
    <w:rsid w:val="004517E7"/>
    <w:rsid w:val="004525C8"/>
    <w:rsid w:val="00452D7A"/>
    <w:rsid w:val="00453919"/>
    <w:rsid w:val="00453C2B"/>
    <w:rsid w:val="00454312"/>
    <w:rsid w:val="00454AC1"/>
    <w:rsid w:val="00454D31"/>
    <w:rsid w:val="0045749D"/>
    <w:rsid w:val="00457769"/>
    <w:rsid w:val="004620EE"/>
    <w:rsid w:val="00473982"/>
    <w:rsid w:val="00474364"/>
    <w:rsid w:val="004754BD"/>
    <w:rsid w:val="00475927"/>
    <w:rsid w:val="00477F36"/>
    <w:rsid w:val="00481548"/>
    <w:rsid w:val="00481689"/>
    <w:rsid w:val="00485FBA"/>
    <w:rsid w:val="00487409"/>
    <w:rsid w:val="0048763C"/>
    <w:rsid w:val="004918E1"/>
    <w:rsid w:val="00493A58"/>
    <w:rsid w:val="00493D80"/>
    <w:rsid w:val="00494FD9"/>
    <w:rsid w:val="004950C7"/>
    <w:rsid w:val="004A041D"/>
    <w:rsid w:val="004A07BA"/>
    <w:rsid w:val="004A171C"/>
    <w:rsid w:val="004A20D2"/>
    <w:rsid w:val="004A2D0D"/>
    <w:rsid w:val="004A6FC5"/>
    <w:rsid w:val="004A7B70"/>
    <w:rsid w:val="004A7C9F"/>
    <w:rsid w:val="004B0021"/>
    <w:rsid w:val="004B1CCE"/>
    <w:rsid w:val="004B2FDD"/>
    <w:rsid w:val="004B4ED4"/>
    <w:rsid w:val="004B576D"/>
    <w:rsid w:val="004B6CCB"/>
    <w:rsid w:val="004B75ED"/>
    <w:rsid w:val="004C1F03"/>
    <w:rsid w:val="004C412E"/>
    <w:rsid w:val="004C5297"/>
    <w:rsid w:val="004C5FA6"/>
    <w:rsid w:val="004D007A"/>
    <w:rsid w:val="004D07BA"/>
    <w:rsid w:val="004D2B6D"/>
    <w:rsid w:val="004D3D6C"/>
    <w:rsid w:val="004D48D6"/>
    <w:rsid w:val="004D7789"/>
    <w:rsid w:val="004E072E"/>
    <w:rsid w:val="004E0CEB"/>
    <w:rsid w:val="004E4C34"/>
    <w:rsid w:val="004E4D23"/>
    <w:rsid w:val="004E75D0"/>
    <w:rsid w:val="004F1218"/>
    <w:rsid w:val="004F133C"/>
    <w:rsid w:val="004F2C0D"/>
    <w:rsid w:val="004F40A6"/>
    <w:rsid w:val="004F5E46"/>
    <w:rsid w:val="004F700D"/>
    <w:rsid w:val="0050214A"/>
    <w:rsid w:val="00502AF9"/>
    <w:rsid w:val="00502E33"/>
    <w:rsid w:val="005061B2"/>
    <w:rsid w:val="00507817"/>
    <w:rsid w:val="00507E6C"/>
    <w:rsid w:val="00514EE9"/>
    <w:rsid w:val="00517754"/>
    <w:rsid w:val="0052316F"/>
    <w:rsid w:val="00523613"/>
    <w:rsid w:val="00524022"/>
    <w:rsid w:val="0052520E"/>
    <w:rsid w:val="00525972"/>
    <w:rsid w:val="005264E8"/>
    <w:rsid w:val="005279E6"/>
    <w:rsid w:val="00527E52"/>
    <w:rsid w:val="00530644"/>
    <w:rsid w:val="005306AC"/>
    <w:rsid w:val="005312DC"/>
    <w:rsid w:val="00531EB8"/>
    <w:rsid w:val="005337C9"/>
    <w:rsid w:val="00533F53"/>
    <w:rsid w:val="00534897"/>
    <w:rsid w:val="00535B23"/>
    <w:rsid w:val="00540751"/>
    <w:rsid w:val="00542CF3"/>
    <w:rsid w:val="00543122"/>
    <w:rsid w:val="00544829"/>
    <w:rsid w:val="005463BE"/>
    <w:rsid w:val="0054706E"/>
    <w:rsid w:val="00550512"/>
    <w:rsid w:val="00552D36"/>
    <w:rsid w:val="00561730"/>
    <w:rsid w:val="00561BC0"/>
    <w:rsid w:val="00566CBB"/>
    <w:rsid w:val="00566ED5"/>
    <w:rsid w:val="00567FCB"/>
    <w:rsid w:val="005724C4"/>
    <w:rsid w:val="00572CB8"/>
    <w:rsid w:val="00573222"/>
    <w:rsid w:val="00574167"/>
    <w:rsid w:val="00575B8C"/>
    <w:rsid w:val="005779D1"/>
    <w:rsid w:val="0058430E"/>
    <w:rsid w:val="005844EA"/>
    <w:rsid w:val="00586860"/>
    <w:rsid w:val="00586D62"/>
    <w:rsid w:val="00587025"/>
    <w:rsid w:val="00592401"/>
    <w:rsid w:val="00595B96"/>
    <w:rsid w:val="00597BAB"/>
    <w:rsid w:val="005A319C"/>
    <w:rsid w:val="005A681D"/>
    <w:rsid w:val="005B0985"/>
    <w:rsid w:val="005B111C"/>
    <w:rsid w:val="005B222E"/>
    <w:rsid w:val="005B312F"/>
    <w:rsid w:val="005B3289"/>
    <w:rsid w:val="005C105B"/>
    <w:rsid w:val="005C2778"/>
    <w:rsid w:val="005C2A61"/>
    <w:rsid w:val="005C3293"/>
    <w:rsid w:val="005C4B25"/>
    <w:rsid w:val="005C5CF3"/>
    <w:rsid w:val="005C5FCD"/>
    <w:rsid w:val="005C73CC"/>
    <w:rsid w:val="005D2780"/>
    <w:rsid w:val="005D43A5"/>
    <w:rsid w:val="005D6647"/>
    <w:rsid w:val="005D6DC8"/>
    <w:rsid w:val="005E05CD"/>
    <w:rsid w:val="005E0761"/>
    <w:rsid w:val="005E2C76"/>
    <w:rsid w:val="005E3E26"/>
    <w:rsid w:val="005E479F"/>
    <w:rsid w:val="005E4C2D"/>
    <w:rsid w:val="005F28E1"/>
    <w:rsid w:val="005F353C"/>
    <w:rsid w:val="005F3D1B"/>
    <w:rsid w:val="005F40D5"/>
    <w:rsid w:val="005F4D4F"/>
    <w:rsid w:val="005F4F57"/>
    <w:rsid w:val="005F7E07"/>
    <w:rsid w:val="00600B43"/>
    <w:rsid w:val="00601159"/>
    <w:rsid w:val="00601564"/>
    <w:rsid w:val="00603C45"/>
    <w:rsid w:val="0060470F"/>
    <w:rsid w:val="0060542D"/>
    <w:rsid w:val="00605A0B"/>
    <w:rsid w:val="00611A79"/>
    <w:rsid w:val="006126CE"/>
    <w:rsid w:val="00613CBF"/>
    <w:rsid w:val="00616DC2"/>
    <w:rsid w:val="006201C6"/>
    <w:rsid w:val="00620868"/>
    <w:rsid w:val="00620D4C"/>
    <w:rsid w:val="00621CE1"/>
    <w:rsid w:val="00625051"/>
    <w:rsid w:val="006253A9"/>
    <w:rsid w:val="00626E55"/>
    <w:rsid w:val="00627572"/>
    <w:rsid w:val="00627BFF"/>
    <w:rsid w:val="0063350D"/>
    <w:rsid w:val="006338CF"/>
    <w:rsid w:val="00634B31"/>
    <w:rsid w:val="006410DE"/>
    <w:rsid w:val="006430DD"/>
    <w:rsid w:val="0064639C"/>
    <w:rsid w:val="00646AD5"/>
    <w:rsid w:val="006471E3"/>
    <w:rsid w:val="00647203"/>
    <w:rsid w:val="00651B00"/>
    <w:rsid w:val="00653327"/>
    <w:rsid w:val="006557C5"/>
    <w:rsid w:val="00660283"/>
    <w:rsid w:val="00660DF6"/>
    <w:rsid w:val="00661161"/>
    <w:rsid w:val="0066286F"/>
    <w:rsid w:val="00665EFA"/>
    <w:rsid w:val="00666C9D"/>
    <w:rsid w:val="00667194"/>
    <w:rsid w:val="00667471"/>
    <w:rsid w:val="006717D9"/>
    <w:rsid w:val="00674432"/>
    <w:rsid w:val="006770FB"/>
    <w:rsid w:val="0068035F"/>
    <w:rsid w:val="00681F48"/>
    <w:rsid w:val="00684FC4"/>
    <w:rsid w:val="0069065C"/>
    <w:rsid w:val="00690CAC"/>
    <w:rsid w:val="00690DF0"/>
    <w:rsid w:val="006914F1"/>
    <w:rsid w:val="0069188A"/>
    <w:rsid w:val="00692ACC"/>
    <w:rsid w:val="006938FB"/>
    <w:rsid w:val="00693DC4"/>
    <w:rsid w:val="0069500F"/>
    <w:rsid w:val="006960EF"/>
    <w:rsid w:val="00697FB2"/>
    <w:rsid w:val="00697FDB"/>
    <w:rsid w:val="006A43D8"/>
    <w:rsid w:val="006A5432"/>
    <w:rsid w:val="006A6757"/>
    <w:rsid w:val="006A67C4"/>
    <w:rsid w:val="006B0D7B"/>
    <w:rsid w:val="006B41CF"/>
    <w:rsid w:val="006B5F31"/>
    <w:rsid w:val="006C44ED"/>
    <w:rsid w:val="006C45B0"/>
    <w:rsid w:val="006C5493"/>
    <w:rsid w:val="006C6C9C"/>
    <w:rsid w:val="006D4C3C"/>
    <w:rsid w:val="006D5547"/>
    <w:rsid w:val="006D63EA"/>
    <w:rsid w:val="006E1230"/>
    <w:rsid w:val="006E42D4"/>
    <w:rsid w:val="006E581B"/>
    <w:rsid w:val="006E5CBD"/>
    <w:rsid w:val="006E5DE9"/>
    <w:rsid w:val="006E76F7"/>
    <w:rsid w:val="006F0287"/>
    <w:rsid w:val="006F2A59"/>
    <w:rsid w:val="006F43E5"/>
    <w:rsid w:val="006F4C47"/>
    <w:rsid w:val="006F5D4E"/>
    <w:rsid w:val="006F7B47"/>
    <w:rsid w:val="006F7F28"/>
    <w:rsid w:val="006F7F2D"/>
    <w:rsid w:val="00700924"/>
    <w:rsid w:val="00703085"/>
    <w:rsid w:val="00706AB1"/>
    <w:rsid w:val="00710901"/>
    <w:rsid w:val="00710E04"/>
    <w:rsid w:val="00711726"/>
    <w:rsid w:val="00711D8E"/>
    <w:rsid w:val="00713915"/>
    <w:rsid w:val="00714974"/>
    <w:rsid w:val="00714F96"/>
    <w:rsid w:val="00716683"/>
    <w:rsid w:val="0071736D"/>
    <w:rsid w:val="00723193"/>
    <w:rsid w:val="007236B8"/>
    <w:rsid w:val="00723CED"/>
    <w:rsid w:val="00725EA8"/>
    <w:rsid w:val="00731E1B"/>
    <w:rsid w:val="00732CDE"/>
    <w:rsid w:val="00733EFC"/>
    <w:rsid w:val="00734296"/>
    <w:rsid w:val="00740B07"/>
    <w:rsid w:val="0074131E"/>
    <w:rsid w:val="0074132A"/>
    <w:rsid w:val="007445C1"/>
    <w:rsid w:val="00746F34"/>
    <w:rsid w:val="00756A39"/>
    <w:rsid w:val="007571CA"/>
    <w:rsid w:val="00757511"/>
    <w:rsid w:val="00757882"/>
    <w:rsid w:val="0076032E"/>
    <w:rsid w:val="0076295D"/>
    <w:rsid w:val="0076441C"/>
    <w:rsid w:val="00771BF6"/>
    <w:rsid w:val="00772302"/>
    <w:rsid w:val="007735DF"/>
    <w:rsid w:val="00775A0F"/>
    <w:rsid w:val="00777A87"/>
    <w:rsid w:val="007808E6"/>
    <w:rsid w:val="007831E3"/>
    <w:rsid w:val="007839CE"/>
    <w:rsid w:val="00783E50"/>
    <w:rsid w:val="00784E31"/>
    <w:rsid w:val="007929AD"/>
    <w:rsid w:val="00793056"/>
    <w:rsid w:val="00796430"/>
    <w:rsid w:val="007A2EAD"/>
    <w:rsid w:val="007A4700"/>
    <w:rsid w:val="007B29B9"/>
    <w:rsid w:val="007B4BC4"/>
    <w:rsid w:val="007B6D13"/>
    <w:rsid w:val="007C0204"/>
    <w:rsid w:val="007C03B8"/>
    <w:rsid w:val="007C0594"/>
    <w:rsid w:val="007C1CB2"/>
    <w:rsid w:val="007C2C19"/>
    <w:rsid w:val="007C3096"/>
    <w:rsid w:val="007C5AC0"/>
    <w:rsid w:val="007C5D8B"/>
    <w:rsid w:val="007C6600"/>
    <w:rsid w:val="007C796D"/>
    <w:rsid w:val="007D23D0"/>
    <w:rsid w:val="007D2E76"/>
    <w:rsid w:val="007D3482"/>
    <w:rsid w:val="007D37C4"/>
    <w:rsid w:val="007D3D09"/>
    <w:rsid w:val="007D57D4"/>
    <w:rsid w:val="007D7FA0"/>
    <w:rsid w:val="007E6705"/>
    <w:rsid w:val="007F310B"/>
    <w:rsid w:val="007F347F"/>
    <w:rsid w:val="007F38BF"/>
    <w:rsid w:val="007F5C2A"/>
    <w:rsid w:val="007F6D3C"/>
    <w:rsid w:val="007F6DE2"/>
    <w:rsid w:val="00800444"/>
    <w:rsid w:val="008013D5"/>
    <w:rsid w:val="00802B4A"/>
    <w:rsid w:val="00802BF2"/>
    <w:rsid w:val="0080374F"/>
    <w:rsid w:val="00804751"/>
    <w:rsid w:val="00807B89"/>
    <w:rsid w:val="008106CC"/>
    <w:rsid w:val="00810D8E"/>
    <w:rsid w:val="0081105D"/>
    <w:rsid w:val="0081120C"/>
    <w:rsid w:val="00812F5A"/>
    <w:rsid w:val="008139E2"/>
    <w:rsid w:val="008147A4"/>
    <w:rsid w:val="00815332"/>
    <w:rsid w:val="00816737"/>
    <w:rsid w:val="00823125"/>
    <w:rsid w:val="0082437F"/>
    <w:rsid w:val="0082498A"/>
    <w:rsid w:val="00825FE3"/>
    <w:rsid w:val="0082643A"/>
    <w:rsid w:val="00830181"/>
    <w:rsid w:val="008321A5"/>
    <w:rsid w:val="00832B32"/>
    <w:rsid w:val="00834296"/>
    <w:rsid w:val="0083569E"/>
    <w:rsid w:val="00835943"/>
    <w:rsid w:val="008363B0"/>
    <w:rsid w:val="008370A0"/>
    <w:rsid w:val="008373B9"/>
    <w:rsid w:val="00837463"/>
    <w:rsid w:val="00837869"/>
    <w:rsid w:val="0084172B"/>
    <w:rsid w:val="00841C48"/>
    <w:rsid w:val="00843069"/>
    <w:rsid w:val="008465B8"/>
    <w:rsid w:val="0084771A"/>
    <w:rsid w:val="008528E0"/>
    <w:rsid w:val="008551D3"/>
    <w:rsid w:val="00855482"/>
    <w:rsid w:val="00855FE7"/>
    <w:rsid w:val="008564BB"/>
    <w:rsid w:val="00860B00"/>
    <w:rsid w:val="0086157E"/>
    <w:rsid w:val="00863706"/>
    <w:rsid w:val="0086585D"/>
    <w:rsid w:val="00873302"/>
    <w:rsid w:val="00873C5C"/>
    <w:rsid w:val="00875739"/>
    <w:rsid w:val="0087711F"/>
    <w:rsid w:val="00880547"/>
    <w:rsid w:val="00882DC1"/>
    <w:rsid w:val="008919EA"/>
    <w:rsid w:val="00891BBE"/>
    <w:rsid w:val="00892831"/>
    <w:rsid w:val="0089375B"/>
    <w:rsid w:val="0089614A"/>
    <w:rsid w:val="0089670E"/>
    <w:rsid w:val="008A02E3"/>
    <w:rsid w:val="008A0FDF"/>
    <w:rsid w:val="008A1D8B"/>
    <w:rsid w:val="008B06B9"/>
    <w:rsid w:val="008B0B33"/>
    <w:rsid w:val="008B3567"/>
    <w:rsid w:val="008C285C"/>
    <w:rsid w:val="008C37A5"/>
    <w:rsid w:val="008C383A"/>
    <w:rsid w:val="008C3A0B"/>
    <w:rsid w:val="008C5135"/>
    <w:rsid w:val="008C52B2"/>
    <w:rsid w:val="008C7E8B"/>
    <w:rsid w:val="008D56B5"/>
    <w:rsid w:val="008D5A42"/>
    <w:rsid w:val="008D6114"/>
    <w:rsid w:val="008E0E19"/>
    <w:rsid w:val="008E3DB1"/>
    <w:rsid w:val="008E4704"/>
    <w:rsid w:val="008F0CB1"/>
    <w:rsid w:val="008F122E"/>
    <w:rsid w:val="008F1596"/>
    <w:rsid w:val="008F1B69"/>
    <w:rsid w:val="008F25A4"/>
    <w:rsid w:val="008F5CA8"/>
    <w:rsid w:val="008F674A"/>
    <w:rsid w:val="008F7BC7"/>
    <w:rsid w:val="008F7EB3"/>
    <w:rsid w:val="0090239A"/>
    <w:rsid w:val="009042F6"/>
    <w:rsid w:val="00904B4B"/>
    <w:rsid w:val="00906300"/>
    <w:rsid w:val="00906AB2"/>
    <w:rsid w:val="00907B08"/>
    <w:rsid w:val="00907D54"/>
    <w:rsid w:val="00910561"/>
    <w:rsid w:val="00914AF8"/>
    <w:rsid w:val="009214A6"/>
    <w:rsid w:val="00922542"/>
    <w:rsid w:val="00923A19"/>
    <w:rsid w:val="00930E51"/>
    <w:rsid w:val="00932148"/>
    <w:rsid w:val="00933ECA"/>
    <w:rsid w:val="00940BDC"/>
    <w:rsid w:val="00941879"/>
    <w:rsid w:val="00944F86"/>
    <w:rsid w:val="009469B6"/>
    <w:rsid w:val="00947245"/>
    <w:rsid w:val="00950042"/>
    <w:rsid w:val="00950676"/>
    <w:rsid w:val="00952705"/>
    <w:rsid w:val="00952953"/>
    <w:rsid w:val="00953493"/>
    <w:rsid w:val="00957310"/>
    <w:rsid w:val="00957A05"/>
    <w:rsid w:val="00960D7E"/>
    <w:rsid w:val="00964D6D"/>
    <w:rsid w:val="0097073B"/>
    <w:rsid w:val="00972ADA"/>
    <w:rsid w:val="00972E77"/>
    <w:rsid w:val="009745A5"/>
    <w:rsid w:val="009763DB"/>
    <w:rsid w:val="00980E76"/>
    <w:rsid w:val="00987059"/>
    <w:rsid w:val="00987E92"/>
    <w:rsid w:val="00991945"/>
    <w:rsid w:val="00993146"/>
    <w:rsid w:val="0099784A"/>
    <w:rsid w:val="009A0705"/>
    <w:rsid w:val="009A225C"/>
    <w:rsid w:val="009A5F73"/>
    <w:rsid w:val="009B3899"/>
    <w:rsid w:val="009B3B9F"/>
    <w:rsid w:val="009B5CB5"/>
    <w:rsid w:val="009B5E85"/>
    <w:rsid w:val="009C2611"/>
    <w:rsid w:val="009C45F7"/>
    <w:rsid w:val="009C527B"/>
    <w:rsid w:val="009D1C14"/>
    <w:rsid w:val="009D3931"/>
    <w:rsid w:val="009D5527"/>
    <w:rsid w:val="009D5A95"/>
    <w:rsid w:val="009D7A36"/>
    <w:rsid w:val="009E52BE"/>
    <w:rsid w:val="009E5685"/>
    <w:rsid w:val="009E675D"/>
    <w:rsid w:val="009E7541"/>
    <w:rsid w:val="009F7266"/>
    <w:rsid w:val="00A0231E"/>
    <w:rsid w:val="00A060E0"/>
    <w:rsid w:val="00A061E8"/>
    <w:rsid w:val="00A10EBC"/>
    <w:rsid w:val="00A12ED8"/>
    <w:rsid w:val="00A15C47"/>
    <w:rsid w:val="00A20134"/>
    <w:rsid w:val="00A23BD7"/>
    <w:rsid w:val="00A24C65"/>
    <w:rsid w:val="00A265FD"/>
    <w:rsid w:val="00A26862"/>
    <w:rsid w:val="00A32725"/>
    <w:rsid w:val="00A32FCA"/>
    <w:rsid w:val="00A40793"/>
    <w:rsid w:val="00A4545C"/>
    <w:rsid w:val="00A51D69"/>
    <w:rsid w:val="00A51D98"/>
    <w:rsid w:val="00A5376D"/>
    <w:rsid w:val="00A54DFA"/>
    <w:rsid w:val="00A55F38"/>
    <w:rsid w:val="00A56A8C"/>
    <w:rsid w:val="00A6059E"/>
    <w:rsid w:val="00A637B4"/>
    <w:rsid w:val="00A66633"/>
    <w:rsid w:val="00A67D3A"/>
    <w:rsid w:val="00A70CC4"/>
    <w:rsid w:val="00A720A9"/>
    <w:rsid w:val="00A73F29"/>
    <w:rsid w:val="00A73FAE"/>
    <w:rsid w:val="00A76F1D"/>
    <w:rsid w:val="00A80805"/>
    <w:rsid w:val="00A82A54"/>
    <w:rsid w:val="00A84C16"/>
    <w:rsid w:val="00A857EF"/>
    <w:rsid w:val="00A85C4A"/>
    <w:rsid w:val="00A86BCE"/>
    <w:rsid w:val="00A874C8"/>
    <w:rsid w:val="00A91732"/>
    <w:rsid w:val="00A92DC0"/>
    <w:rsid w:val="00A92EFD"/>
    <w:rsid w:val="00AA06CA"/>
    <w:rsid w:val="00AA5D1A"/>
    <w:rsid w:val="00AA6896"/>
    <w:rsid w:val="00AA7021"/>
    <w:rsid w:val="00AA716B"/>
    <w:rsid w:val="00AB2325"/>
    <w:rsid w:val="00AB2BB7"/>
    <w:rsid w:val="00AB467D"/>
    <w:rsid w:val="00AB4C3F"/>
    <w:rsid w:val="00AC06AD"/>
    <w:rsid w:val="00AC0D9A"/>
    <w:rsid w:val="00AC2DFC"/>
    <w:rsid w:val="00AC35F6"/>
    <w:rsid w:val="00AC3854"/>
    <w:rsid w:val="00AD05C9"/>
    <w:rsid w:val="00AD089C"/>
    <w:rsid w:val="00AD08CB"/>
    <w:rsid w:val="00AD202E"/>
    <w:rsid w:val="00AD2263"/>
    <w:rsid w:val="00AD3801"/>
    <w:rsid w:val="00AD44B6"/>
    <w:rsid w:val="00AD67D1"/>
    <w:rsid w:val="00AD6F28"/>
    <w:rsid w:val="00AD793B"/>
    <w:rsid w:val="00AD7F6B"/>
    <w:rsid w:val="00AE096F"/>
    <w:rsid w:val="00AE330D"/>
    <w:rsid w:val="00AE4AC9"/>
    <w:rsid w:val="00AE7EA2"/>
    <w:rsid w:val="00AF07A9"/>
    <w:rsid w:val="00B02B22"/>
    <w:rsid w:val="00B04FBC"/>
    <w:rsid w:val="00B0506D"/>
    <w:rsid w:val="00B05452"/>
    <w:rsid w:val="00B10008"/>
    <w:rsid w:val="00B11D27"/>
    <w:rsid w:val="00B12616"/>
    <w:rsid w:val="00B138BA"/>
    <w:rsid w:val="00B163FA"/>
    <w:rsid w:val="00B2082E"/>
    <w:rsid w:val="00B20883"/>
    <w:rsid w:val="00B21486"/>
    <w:rsid w:val="00B22B51"/>
    <w:rsid w:val="00B22C5B"/>
    <w:rsid w:val="00B271B8"/>
    <w:rsid w:val="00B30617"/>
    <w:rsid w:val="00B31E6B"/>
    <w:rsid w:val="00B33912"/>
    <w:rsid w:val="00B354E4"/>
    <w:rsid w:val="00B35C26"/>
    <w:rsid w:val="00B35CB7"/>
    <w:rsid w:val="00B3701E"/>
    <w:rsid w:val="00B37DFB"/>
    <w:rsid w:val="00B42860"/>
    <w:rsid w:val="00B43A2A"/>
    <w:rsid w:val="00B44289"/>
    <w:rsid w:val="00B44B39"/>
    <w:rsid w:val="00B504C8"/>
    <w:rsid w:val="00B504F8"/>
    <w:rsid w:val="00B5253A"/>
    <w:rsid w:val="00B52BDC"/>
    <w:rsid w:val="00B53A47"/>
    <w:rsid w:val="00B60611"/>
    <w:rsid w:val="00B62322"/>
    <w:rsid w:val="00B6314F"/>
    <w:rsid w:val="00B65188"/>
    <w:rsid w:val="00B656CC"/>
    <w:rsid w:val="00B701F4"/>
    <w:rsid w:val="00B718B8"/>
    <w:rsid w:val="00B7232A"/>
    <w:rsid w:val="00B728D0"/>
    <w:rsid w:val="00B72968"/>
    <w:rsid w:val="00B73CF1"/>
    <w:rsid w:val="00B7462E"/>
    <w:rsid w:val="00B76D99"/>
    <w:rsid w:val="00B77AA4"/>
    <w:rsid w:val="00B82A7F"/>
    <w:rsid w:val="00B82CBC"/>
    <w:rsid w:val="00B85ED0"/>
    <w:rsid w:val="00B86744"/>
    <w:rsid w:val="00B91C2F"/>
    <w:rsid w:val="00B94980"/>
    <w:rsid w:val="00B95CAF"/>
    <w:rsid w:val="00B95EBA"/>
    <w:rsid w:val="00B974D5"/>
    <w:rsid w:val="00B97FCE"/>
    <w:rsid w:val="00BA14FA"/>
    <w:rsid w:val="00BA1878"/>
    <w:rsid w:val="00BA2DB9"/>
    <w:rsid w:val="00BA46B2"/>
    <w:rsid w:val="00BA661A"/>
    <w:rsid w:val="00BB030E"/>
    <w:rsid w:val="00BB1865"/>
    <w:rsid w:val="00BB5738"/>
    <w:rsid w:val="00BB79C5"/>
    <w:rsid w:val="00BC27DF"/>
    <w:rsid w:val="00BC2E8E"/>
    <w:rsid w:val="00BC357B"/>
    <w:rsid w:val="00BC4664"/>
    <w:rsid w:val="00BC47DC"/>
    <w:rsid w:val="00BC4BFB"/>
    <w:rsid w:val="00BC6379"/>
    <w:rsid w:val="00BC6E64"/>
    <w:rsid w:val="00BD0B35"/>
    <w:rsid w:val="00BD2E97"/>
    <w:rsid w:val="00BD70D2"/>
    <w:rsid w:val="00BE0CA2"/>
    <w:rsid w:val="00BE191D"/>
    <w:rsid w:val="00BE58AF"/>
    <w:rsid w:val="00BE6ABD"/>
    <w:rsid w:val="00BE6C48"/>
    <w:rsid w:val="00BE7F60"/>
    <w:rsid w:val="00BF329B"/>
    <w:rsid w:val="00BF37A3"/>
    <w:rsid w:val="00BF4643"/>
    <w:rsid w:val="00BF4A4C"/>
    <w:rsid w:val="00BF529D"/>
    <w:rsid w:val="00BF588F"/>
    <w:rsid w:val="00BF79DF"/>
    <w:rsid w:val="00C02A3E"/>
    <w:rsid w:val="00C03C0F"/>
    <w:rsid w:val="00C04055"/>
    <w:rsid w:val="00C04C53"/>
    <w:rsid w:val="00C06E4A"/>
    <w:rsid w:val="00C1098D"/>
    <w:rsid w:val="00C1241D"/>
    <w:rsid w:val="00C13341"/>
    <w:rsid w:val="00C13A4D"/>
    <w:rsid w:val="00C1719D"/>
    <w:rsid w:val="00C20AA9"/>
    <w:rsid w:val="00C21B27"/>
    <w:rsid w:val="00C23193"/>
    <w:rsid w:val="00C25661"/>
    <w:rsid w:val="00C31F1C"/>
    <w:rsid w:val="00C34610"/>
    <w:rsid w:val="00C348AD"/>
    <w:rsid w:val="00C34EF2"/>
    <w:rsid w:val="00C35AE5"/>
    <w:rsid w:val="00C3703D"/>
    <w:rsid w:val="00C42113"/>
    <w:rsid w:val="00C42167"/>
    <w:rsid w:val="00C4257A"/>
    <w:rsid w:val="00C4351E"/>
    <w:rsid w:val="00C44016"/>
    <w:rsid w:val="00C46C5B"/>
    <w:rsid w:val="00C500DC"/>
    <w:rsid w:val="00C5258F"/>
    <w:rsid w:val="00C54B92"/>
    <w:rsid w:val="00C57391"/>
    <w:rsid w:val="00C61645"/>
    <w:rsid w:val="00C62BCD"/>
    <w:rsid w:val="00C644E4"/>
    <w:rsid w:val="00C64789"/>
    <w:rsid w:val="00C659D6"/>
    <w:rsid w:val="00C65D97"/>
    <w:rsid w:val="00C71B3D"/>
    <w:rsid w:val="00C81B8F"/>
    <w:rsid w:val="00C8262F"/>
    <w:rsid w:val="00C82633"/>
    <w:rsid w:val="00C8355A"/>
    <w:rsid w:val="00C83749"/>
    <w:rsid w:val="00C849AE"/>
    <w:rsid w:val="00C865EE"/>
    <w:rsid w:val="00C86A20"/>
    <w:rsid w:val="00C91897"/>
    <w:rsid w:val="00C9473A"/>
    <w:rsid w:val="00C9539B"/>
    <w:rsid w:val="00C958A5"/>
    <w:rsid w:val="00C9672D"/>
    <w:rsid w:val="00C97538"/>
    <w:rsid w:val="00C97F92"/>
    <w:rsid w:val="00CA0CA0"/>
    <w:rsid w:val="00CA5A5F"/>
    <w:rsid w:val="00CB0F0E"/>
    <w:rsid w:val="00CB28C3"/>
    <w:rsid w:val="00CB49C6"/>
    <w:rsid w:val="00CB517E"/>
    <w:rsid w:val="00CC0B77"/>
    <w:rsid w:val="00CC2C28"/>
    <w:rsid w:val="00CC6BE2"/>
    <w:rsid w:val="00CC70B8"/>
    <w:rsid w:val="00CC7744"/>
    <w:rsid w:val="00CC77AF"/>
    <w:rsid w:val="00CC7ABD"/>
    <w:rsid w:val="00CD2993"/>
    <w:rsid w:val="00CD3019"/>
    <w:rsid w:val="00CD597C"/>
    <w:rsid w:val="00CD677F"/>
    <w:rsid w:val="00CE5A39"/>
    <w:rsid w:val="00CE61D7"/>
    <w:rsid w:val="00CF154E"/>
    <w:rsid w:val="00CF187E"/>
    <w:rsid w:val="00CF1C39"/>
    <w:rsid w:val="00CF21E1"/>
    <w:rsid w:val="00CF22D4"/>
    <w:rsid w:val="00CF264E"/>
    <w:rsid w:val="00CF2DA1"/>
    <w:rsid w:val="00CF4B44"/>
    <w:rsid w:val="00CF4CDE"/>
    <w:rsid w:val="00D009B9"/>
    <w:rsid w:val="00D00EC9"/>
    <w:rsid w:val="00D02593"/>
    <w:rsid w:val="00D0494F"/>
    <w:rsid w:val="00D04B92"/>
    <w:rsid w:val="00D04ED1"/>
    <w:rsid w:val="00D050D9"/>
    <w:rsid w:val="00D060B4"/>
    <w:rsid w:val="00D061C6"/>
    <w:rsid w:val="00D06D70"/>
    <w:rsid w:val="00D1096A"/>
    <w:rsid w:val="00D12A9C"/>
    <w:rsid w:val="00D13B3E"/>
    <w:rsid w:val="00D145E1"/>
    <w:rsid w:val="00D176CE"/>
    <w:rsid w:val="00D1778E"/>
    <w:rsid w:val="00D22D58"/>
    <w:rsid w:val="00D26919"/>
    <w:rsid w:val="00D27EBC"/>
    <w:rsid w:val="00D27F7F"/>
    <w:rsid w:val="00D327A4"/>
    <w:rsid w:val="00D328A2"/>
    <w:rsid w:val="00D347A0"/>
    <w:rsid w:val="00D351A9"/>
    <w:rsid w:val="00D369BB"/>
    <w:rsid w:val="00D36F94"/>
    <w:rsid w:val="00D3768F"/>
    <w:rsid w:val="00D40461"/>
    <w:rsid w:val="00D41C43"/>
    <w:rsid w:val="00D4236E"/>
    <w:rsid w:val="00D425AF"/>
    <w:rsid w:val="00D4273B"/>
    <w:rsid w:val="00D43669"/>
    <w:rsid w:val="00D4454C"/>
    <w:rsid w:val="00D455FD"/>
    <w:rsid w:val="00D4687E"/>
    <w:rsid w:val="00D47A89"/>
    <w:rsid w:val="00D53241"/>
    <w:rsid w:val="00D577D7"/>
    <w:rsid w:val="00D7238C"/>
    <w:rsid w:val="00D7533D"/>
    <w:rsid w:val="00D76065"/>
    <w:rsid w:val="00D76600"/>
    <w:rsid w:val="00D76F3E"/>
    <w:rsid w:val="00D81471"/>
    <w:rsid w:val="00D8359E"/>
    <w:rsid w:val="00D90AA5"/>
    <w:rsid w:val="00D917AB"/>
    <w:rsid w:val="00D94115"/>
    <w:rsid w:val="00D94C42"/>
    <w:rsid w:val="00DA0A0B"/>
    <w:rsid w:val="00DA1993"/>
    <w:rsid w:val="00DA27D0"/>
    <w:rsid w:val="00DB3433"/>
    <w:rsid w:val="00DB45FB"/>
    <w:rsid w:val="00DB48D5"/>
    <w:rsid w:val="00DB5E64"/>
    <w:rsid w:val="00DB6CD4"/>
    <w:rsid w:val="00DB7E9F"/>
    <w:rsid w:val="00DC162F"/>
    <w:rsid w:val="00DC2554"/>
    <w:rsid w:val="00DC28D8"/>
    <w:rsid w:val="00DC69B1"/>
    <w:rsid w:val="00DC70B4"/>
    <w:rsid w:val="00DC7D3F"/>
    <w:rsid w:val="00DD0442"/>
    <w:rsid w:val="00DD1386"/>
    <w:rsid w:val="00DD1FD7"/>
    <w:rsid w:val="00DD2FF5"/>
    <w:rsid w:val="00DD3802"/>
    <w:rsid w:val="00DD3D85"/>
    <w:rsid w:val="00DD459E"/>
    <w:rsid w:val="00DE3036"/>
    <w:rsid w:val="00DE3E69"/>
    <w:rsid w:val="00DE4A58"/>
    <w:rsid w:val="00DE54C6"/>
    <w:rsid w:val="00DE5713"/>
    <w:rsid w:val="00DE7E7A"/>
    <w:rsid w:val="00DF2F0E"/>
    <w:rsid w:val="00DF5C27"/>
    <w:rsid w:val="00DF6AC0"/>
    <w:rsid w:val="00DF7E0D"/>
    <w:rsid w:val="00E000A8"/>
    <w:rsid w:val="00E0248A"/>
    <w:rsid w:val="00E02ABD"/>
    <w:rsid w:val="00E0539B"/>
    <w:rsid w:val="00E05728"/>
    <w:rsid w:val="00E059BD"/>
    <w:rsid w:val="00E05CF3"/>
    <w:rsid w:val="00E06CA0"/>
    <w:rsid w:val="00E06E82"/>
    <w:rsid w:val="00E07ACD"/>
    <w:rsid w:val="00E07F0A"/>
    <w:rsid w:val="00E1005D"/>
    <w:rsid w:val="00E10B6D"/>
    <w:rsid w:val="00E110C9"/>
    <w:rsid w:val="00E12902"/>
    <w:rsid w:val="00E13C5E"/>
    <w:rsid w:val="00E14BE7"/>
    <w:rsid w:val="00E16F1C"/>
    <w:rsid w:val="00E17282"/>
    <w:rsid w:val="00E26135"/>
    <w:rsid w:val="00E27102"/>
    <w:rsid w:val="00E279EB"/>
    <w:rsid w:val="00E32DBA"/>
    <w:rsid w:val="00E34C58"/>
    <w:rsid w:val="00E373A6"/>
    <w:rsid w:val="00E429FB"/>
    <w:rsid w:val="00E44A84"/>
    <w:rsid w:val="00E47BE1"/>
    <w:rsid w:val="00E50D07"/>
    <w:rsid w:val="00E55E1B"/>
    <w:rsid w:val="00E5602D"/>
    <w:rsid w:val="00E579C4"/>
    <w:rsid w:val="00E57DB1"/>
    <w:rsid w:val="00E57E4B"/>
    <w:rsid w:val="00E63484"/>
    <w:rsid w:val="00E6443D"/>
    <w:rsid w:val="00E65994"/>
    <w:rsid w:val="00E66FFC"/>
    <w:rsid w:val="00E70102"/>
    <w:rsid w:val="00E709A5"/>
    <w:rsid w:val="00E7304D"/>
    <w:rsid w:val="00E73248"/>
    <w:rsid w:val="00E73CF3"/>
    <w:rsid w:val="00E77BC8"/>
    <w:rsid w:val="00E812DC"/>
    <w:rsid w:val="00E85B51"/>
    <w:rsid w:val="00E85CF3"/>
    <w:rsid w:val="00E867DB"/>
    <w:rsid w:val="00E90CA2"/>
    <w:rsid w:val="00E93375"/>
    <w:rsid w:val="00E93846"/>
    <w:rsid w:val="00E96CA7"/>
    <w:rsid w:val="00EA15FA"/>
    <w:rsid w:val="00EA32AF"/>
    <w:rsid w:val="00EA44C6"/>
    <w:rsid w:val="00EA4A87"/>
    <w:rsid w:val="00EA6975"/>
    <w:rsid w:val="00EA754E"/>
    <w:rsid w:val="00EA7678"/>
    <w:rsid w:val="00EB0129"/>
    <w:rsid w:val="00EB2787"/>
    <w:rsid w:val="00EB29A5"/>
    <w:rsid w:val="00EB55B8"/>
    <w:rsid w:val="00ED000C"/>
    <w:rsid w:val="00ED44F2"/>
    <w:rsid w:val="00ED4DB8"/>
    <w:rsid w:val="00ED7B56"/>
    <w:rsid w:val="00EE0498"/>
    <w:rsid w:val="00EE0564"/>
    <w:rsid w:val="00EE559A"/>
    <w:rsid w:val="00EF2AC5"/>
    <w:rsid w:val="00EF2BD7"/>
    <w:rsid w:val="00EF74A1"/>
    <w:rsid w:val="00EF7BAF"/>
    <w:rsid w:val="00F03428"/>
    <w:rsid w:val="00F057B8"/>
    <w:rsid w:val="00F07040"/>
    <w:rsid w:val="00F075BE"/>
    <w:rsid w:val="00F13567"/>
    <w:rsid w:val="00F13D11"/>
    <w:rsid w:val="00F15E84"/>
    <w:rsid w:val="00F1741F"/>
    <w:rsid w:val="00F17B62"/>
    <w:rsid w:val="00F220D2"/>
    <w:rsid w:val="00F22FDA"/>
    <w:rsid w:val="00F2541D"/>
    <w:rsid w:val="00F2568F"/>
    <w:rsid w:val="00F25F49"/>
    <w:rsid w:val="00F27572"/>
    <w:rsid w:val="00F27F8E"/>
    <w:rsid w:val="00F3018E"/>
    <w:rsid w:val="00F337C6"/>
    <w:rsid w:val="00F369A1"/>
    <w:rsid w:val="00F3727C"/>
    <w:rsid w:val="00F374C1"/>
    <w:rsid w:val="00F3784F"/>
    <w:rsid w:val="00F37F8E"/>
    <w:rsid w:val="00F4165A"/>
    <w:rsid w:val="00F464AA"/>
    <w:rsid w:val="00F46EB1"/>
    <w:rsid w:val="00F4747D"/>
    <w:rsid w:val="00F519A9"/>
    <w:rsid w:val="00F522FD"/>
    <w:rsid w:val="00F530E9"/>
    <w:rsid w:val="00F5537C"/>
    <w:rsid w:val="00F55570"/>
    <w:rsid w:val="00F6087D"/>
    <w:rsid w:val="00F6350C"/>
    <w:rsid w:val="00F64786"/>
    <w:rsid w:val="00F64C0A"/>
    <w:rsid w:val="00F65EBA"/>
    <w:rsid w:val="00F66746"/>
    <w:rsid w:val="00F6785B"/>
    <w:rsid w:val="00F700CD"/>
    <w:rsid w:val="00F726CD"/>
    <w:rsid w:val="00F72DB8"/>
    <w:rsid w:val="00F7549A"/>
    <w:rsid w:val="00F76918"/>
    <w:rsid w:val="00F76E5C"/>
    <w:rsid w:val="00F816D7"/>
    <w:rsid w:val="00F81C2D"/>
    <w:rsid w:val="00F82116"/>
    <w:rsid w:val="00F82E3D"/>
    <w:rsid w:val="00F82E65"/>
    <w:rsid w:val="00F91F11"/>
    <w:rsid w:val="00F92298"/>
    <w:rsid w:val="00F933D9"/>
    <w:rsid w:val="00F95E78"/>
    <w:rsid w:val="00F96D9A"/>
    <w:rsid w:val="00F97651"/>
    <w:rsid w:val="00F97A1D"/>
    <w:rsid w:val="00FA05C9"/>
    <w:rsid w:val="00FA060E"/>
    <w:rsid w:val="00FA2F4E"/>
    <w:rsid w:val="00FA3F93"/>
    <w:rsid w:val="00FA50CD"/>
    <w:rsid w:val="00FA60B8"/>
    <w:rsid w:val="00FA67CF"/>
    <w:rsid w:val="00FA7118"/>
    <w:rsid w:val="00FA76F6"/>
    <w:rsid w:val="00FA7BCB"/>
    <w:rsid w:val="00FB27AF"/>
    <w:rsid w:val="00FB2C29"/>
    <w:rsid w:val="00FB34C6"/>
    <w:rsid w:val="00FC61E1"/>
    <w:rsid w:val="00FC74EB"/>
    <w:rsid w:val="00FD0213"/>
    <w:rsid w:val="00FD3BB7"/>
    <w:rsid w:val="00FD5168"/>
    <w:rsid w:val="00FD6171"/>
    <w:rsid w:val="00FD65B7"/>
    <w:rsid w:val="00FE483F"/>
    <w:rsid w:val="00FE70F4"/>
    <w:rsid w:val="00FF138F"/>
    <w:rsid w:val="00FF484C"/>
    <w:rsid w:val="00FF4F8E"/>
    <w:rsid w:val="00FF68F9"/>
    <w:rsid w:val="00FF6F30"/>
    <w:rsid w:val="00FF7796"/>
    <w:rsid w:val="1B07A9CA"/>
    <w:rsid w:val="1B141613"/>
    <w:rsid w:val="2000FD0A"/>
    <w:rsid w:val="381975B8"/>
    <w:rsid w:val="3D44DEE9"/>
    <w:rsid w:val="51A97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F8CD524"/>
  <w15:docId w15:val="{7DE5188D-73A8-4D08-B570-F6F392E7E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4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4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 w:qFormat="1"/>
    <w:lsdException w:name="List Bullet 3" w:semiHidden="1" w:uiPriority="1" w:qFormat="1"/>
    <w:lsdException w:name="List Bullet 4" w:semiHidden="1" w:unhideWhenUsed="1"/>
    <w:lsdException w:name="List Bullet 5" w:semiHidden="1" w:unhideWhenUsed="1"/>
    <w:lsdException w:name="List Number 2" w:uiPriority="2" w:qFormat="1"/>
    <w:lsdException w:name="List Number 3" w:semiHidden="1" w:uiPriority="2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/>
    <w:lsdException w:name="Strong" w:uiPriority="22"/>
    <w:lsdException w:name="Emphasis" w:semiHidden="1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71A"/>
    <w:pPr>
      <w:adjustRightInd w:val="0"/>
      <w:snapToGrid w:val="0"/>
      <w:spacing w:after="284" w:line="260" w:lineRule="atLeast"/>
    </w:pPr>
    <w:rPr>
      <w:rFonts w:asciiTheme="minorHAnsi" w:hAnsiTheme="minorHAnsi"/>
      <w:color w:val="41423A" w:themeColor="text2"/>
    </w:rPr>
  </w:style>
  <w:style w:type="paragraph" w:styleId="Heading1">
    <w:name w:val="heading 1"/>
    <w:basedOn w:val="Normal"/>
    <w:next w:val="Normal"/>
    <w:link w:val="Heading1Char"/>
    <w:uiPriority w:val="1"/>
    <w:qFormat/>
    <w:rsid w:val="004A07BA"/>
    <w:pPr>
      <w:spacing w:after="1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1"/>
    <w:qFormat/>
    <w:rsid w:val="00E57E4B"/>
    <w:pPr>
      <w:keepNext/>
      <w:keepLines/>
      <w:pBdr>
        <w:top w:val="single" w:sz="4" w:space="13" w:color="F47A20" w:themeColor="background2"/>
      </w:pBdr>
      <w:spacing w:before="340" w:after="240" w:line="440" w:lineRule="atLeast"/>
      <w:outlineLvl w:val="1"/>
    </w:pPr>
    <w:rPr>
      <w:rFonts w:asciiTheme="majorHAnsi" w:eastAsiaTheme="majorEastAsia" w:hAnsiTheme="majorHAnsi" w:cstheme="majorBidi"/>
      <w:bCs/>
      <w:color w:val="F47A20" w:themeColor="background2"/>
      <w:sz w:val="38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B3701E"/>
    <w:pPr>
      <w:keepNext/>
      <w:keepLines/>
      <w:pBdr>
        <w:top w:val="single" w:sz="4" w:space="13" w:color="F47A20" w:themeColor="background2"/>
      </w:pBdr>
      <w:spacing w:before="340" w:after="200" w:line="300" w:lineRule="atLeast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D2263"/>
    <w:pPr>
      <w:keepNext/>
      <w:keepLines/>
      <w:spacing w:after="14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22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0695D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22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0695D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226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226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226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44266"/>
    <w:rPr>
      <w:rFonts w:asciiTheme="minorHAnsi" w:hAnsiTheme="minorHAnsi"/>
      <w:b/>
      <w:color w:val="41423A" w:themeColor="text2"/>
      <w:sz w:val="18"/>
    </w:rPr>
  </w:style>
  <w:style w:type="character" w:customStyle="1" w:styleId="Heading2Char">
    <w:name w:val="Heading 2 Char"/>
    <w:basedOn w:val="DefaultParagraphFont"/>
    <w:link w:val="Heading2"/>
    <w:uiPriority w:val="1"/>
    <w:rsid w:val="00044266"/>
    <w:rPr>
      <w:rFonts w:asciiTheme="majorHAnsi" w:eastAsiaTheme="majorEastAsia" w:hAnsiTheme="majorHAnsi" w:cstheme="majorBidi"/>
      <w:bCs/>
      <w:color w:val="F47A20" w:themeColor="background2"/>
      <w:sz w:val="38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044266"/>
    <w:rPr>
      <w:rFonts w:asciiTheme="minorHAnsi" w:eastAsiaTheme="majorEastAsia" w:hAnsiTheme="minorHAnsi" w:cstheme="majorBidi"/>
      <w:b/>
      <w:bCs/>
      <w:color w:val="41423A" w:themeColor="text2"/>
      <w:sz w:val="26"/>
    </w:rPr>
  </w:style>
  <w:style w:type="paragraph" w:styleId="FootnoteText">
    <w:name w:val="footnote text"/>
    <w:basedOn w:val="Normal"/>
    <w:link w:val="FootnoteTextChar"/>
    <w:uiPriority w:val="4"/>
    <w:semiHidden/>
    <w:rsid w:val="00ED44F2"/>
    <w:pPr>
      <w:tabs>
        <w:tab w:val="left" w:pos="113"/>
      </w:tabs>
      <w:spacing w:after="40" w:line="170" w:lineRule="atLeast"/>
      <w:ind w:left="96" w:hanging="96"/>
      <w:contextualSpacing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uiPriority w:val="4"/>
    <w:semiHidden/>
    <w:rsid w:val="00044266"/>
    <w:rPr>
      <w:rFonts w:asciiTheme="minorHAnsi" w:hAnsiTheme="minorHAnsi"/>
      <w:color w:val="41423A" w:themeColor="text2"/>
      <w:sz w:val="14"/>
    </w:rPr>
  </w:style>
  <w:style w:type="character" w:styleId="FootnoteReference">
    <w:name w:val="footnote reference"/>
    <w:basedOn w:val="DefaultParagraphFont"/>
    <w:uiPriority w:val="4"/>
    <w:semiHidden/>
    <w:rsid w:val="00DD459E"/>
    <w:rPr>
      <w:rFonts w:asciiTheme="minorHAnsi" w:hAnsiTheme="minorHAnsi"/>
      <w:sz w:val="14"/>
      <w:vertAlign w:val="superscript"/>
    </w:rPr>
  </w:style>
  <w:style w:type="table" w:customStyle="1" w:styleId="CECouncil">
    <w:name w:val="CE Council"/>
    <w:basedOn w:val="TableNormal"/>
    <w:uiPriority w:val="99"/>
    <w:rsid w:val="00E57E4B"/>
    <w:rPr>
      <w:rFonts w:asciiTheme="minorHAnsi" w:hAnsiTheme="minorHAnsi"/>
    </w:rPr>
    <w:tblPr>
      <w:tblStyleRowBandSize w:val="1"/>
      <w:tblStyleColBandSize w:val="1"/>
    </w:tbl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</w:rPr>
    </w:tblStylePr>
    <w:tblStylePr w:type="band1Horz">
      <w:tblPr/>
      <w:tcPr>
        <w:shd w:val="clear" w:color="auto" w:fill="E0E1E3"/>
      </w:tcPr>
    </w:tblStylePr>
  </w:style>
  <w:style w:type="numbering" w:customStyle="1" w:styleId="Bullets">
    <w:name w:val="Bullets"/>
    <w:uiPriority w:val="99"/>
    <w:rsid w:val="00E57E4B"/>
    <w:pPr>
      <w:numPr>
        <w:numId w:val="9"/>
      </w:numPr>
    </w:pPr>
  </w:style>
  <w:style w:type="paragraph" w:customStyle="1" w:styleId="Heading1Numbered">
    <w:name w:val="Heading 1 Numbered"/>
    <w:basedOn w:val="Heading1"/>
    <w:next w:val="Normal"/>
    <w:uiPriority w:val="5"/>
    <w:semiHidden/>
    <w:qFormat/>
    <w:rsid w:val="007F310B"/>
    <w:pPr>
      <w:framePr w:wrap="around" w:hAnchor="text"/>
      <w:numPr>
        <w:numId w:val="5"/>
      </w:numPr>
    </w:pPr>
  </w:style>
  <w:style w:type="paragraph" w:styleId="ListBullet">
    <w:name w:val="List Bullet"/>
    <w:basedOn w:val="Normal"/>
    <w:uiPriority w:val="1"/>
    <w:qFormat/>
    <w:rsid w:val="00B3701E"/>
    <w:pPr>
      <w:numPr>
        <w:numId w:val="10"/>
      </w:numPr>
    </w:pPr>
  </w:style>
  <w:style w:type="paragraph" w:styleId="ListBullet2">
    <w:name w:val="List Bullet 2"/>
    <w:basedOn w:val="Normal"/>
    <w:uiPriority w:val="1"/>
    <w:qFormat/>
    <w:rsid w:val="00E57E4B"/>
    <w:pPr>
      <w:numPr>
        <w:ilvl w:val="1"/>
        <w:numId w:val="10"/>
      </w:numPr>
      <w:contextualSpacing/>
    </w:pPr>
  </w:style>
  <w:style w:type="paragraph" w:customStyle="1" w:styleId="Heading2Numbered">
    <w:name w:val="Heading 2 Numbered"/>
    <w:basedOn w:val="Heading2"/>
    <w:next w:val="Normal"/>
    <w:uiPriority w:val="5"/>
    <w:semiHidden/>
    <w:qFormat/>
    <w:rsid w:val="007F310B"/>
    <w:pPr>
      <w:numPr>
        <w:ilvl w:val="1"/>
        <w:numId w:val="5"/>
      </w:numPr>
    </w:pPr>
  </w:style>
  <w:style w:type="paragraph" w:customStyle="1" w:styleId="Heading3Numbered">
    <w:name w:val="Heading 3 Numbered"/>
    <w:basedOn w:val="Heading3"/>
    <w:next w:val="Normal"/>
    <w:uiPriority w:val="5"/>
    <w:semiHidden/>
    <w:qFormat/>
    <w:rsid w:val="007F310B"/>
    <w:pPr>
      <w:numPr>
        <w:ilvl w:val="2"/>
        <w:numId w:val="5"/>
      </w:numPr>
    </w:pPr>
  </w:style>
  <w:style w:type="numbering" w:customStyle="1" w:styleId="NumberedHeadings">
    <w:name w:val="Numbered Headings"/>
    <w:uiPriority w:val="99"/>
    <w:rsid w:val="007F310B"/>
    <w:pPr>
      <w:numPr>
        <w:numId w:val="5"/>
      </w:numPr>
    </w:pPr>
  </w:style>
  <w:style w:type="numbering" w:customStyle="1" w:styleId="ListNumbers">
    <w:name w:val="List Numbers"/>
    <w:uiPriority w:val="99"/>
    <w:rsid w:val="00E63484"/>
    <w:pPr>
      <w:numPr>
        <w:numId w:val="11"/>
      </w:numPr>
    </w:pPr>
  </w:style>
  <w:style w:type="paragraph" w:styleId="ListNumber">
    <w:name w:val="List Number"/>
    <w:basedOn w:val="Normal"/>
    <w:uiPriority w:val="2"/>
    <w:qFormat/>
    <w:rsid w:val="00E63484"/>
    <w:pPr>
      <w:numPr>
        <w:numId w:val="18"/>
      </w:numPr>
      <w:contextualSpacing/>
    </w:pPr>
  </w:style>
  <w:style w:type="paragraph" w:styleId="ListNumber2">
    <w:name w:val="List Number 2"/>
    <w:basedOn w:val="Normal"/>
    <w:uiPriority w:val="2"/>
    <w:qFormat/>
    <w:rsid w:val="00E63484"/>
    <w:pPr>
      <w:numPr>
        <w:ilvl w:val="1"/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rsid w:val="00F64C0A"/>
    <w:pPr>
      <w:spacing w:after="0" w:line="240" w:lineRule="auto"/>
    </w:pPr>
    <w:rPr>
      <w:sz w:val="13"/>
    </w:rPr>
  </w:style>
  <w:style w:type="character" w:customStyle="1" w:styleId="HeaderChar">
    <w:name w:val="Header Char"/>
    <w:basedOn w:val="DefaultParagraphFont"/>
    <w:link w:val="Header"/>
    <w:uiPriority w:val="99"/>
    <w:rsid w:val="00F64C0A"/>
    <w:rPr>
      <w:rFonts w:asciiTheme="minorHAnsi" w:hAnsiTheme="minorHAnsi"/>
      <w:color w:val="41423A" w:themeColor="text2"/>
      <w:sz w:val="13"/>
    </w:rPr>
  </w:style>
  <w:style w:type="paragraph" w:styleId="Footer">
    <w:name w:val="footer"/>
    <w:basedOn w:val="Normal"/>
    <w:link w:val="FooterChar"/>
    <w:uiPriority w:val="99"/>
    <w:rsid w:val="005F7E07"/>
    <w:pPr>
      <w:spacing w:after="0" w:line="180" w:lineRule="atLeast"/>
    </w:pPr>
    <w:rPr>
      <w:rFonts w:ascii="Gotham Book" w:hAnsi="Gotham Book"/>
      <w:snapToGrid w:val="0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044266"/>
    <w:rPr>
      <w:rFonts w:ascii="Gotham Book" w:hAnsi="Gotham Book"/>
      <w:snapToGrid w:val="0"/>
      <w:color w:val="41423A" w:themeColor="text2"/>
      <w:sz w:val="14"/>
    </w:rPr>
  </w:style>
  <w:style w:type="paragraph" w:styleId="BalloonText">
    <w:name w:val="Balloon Text"/>
    <w:basedOn w:val="Normal"/>
    <w:link w:val="BalloonTextChar"/>
    <w:uiPriority w:val="99"/>
    <w:semiHidden/>
    <w:rsid w:val="00AD22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266"/>
    <w:rPr>
      <w:rFonts w:ascii="Tahoma" w:hAnsi="Tahoma" w:cs="Tahoma"/>
      <w:color w:val="41423A" w:themeColor="text2"/>
      <w:sz w:val="16"/>
      <w:szCs w:val="16"/>
    </w:rPr>
  </w:style>
  <w:style w:type="table" w:styleId="TableGrid">
    <w:name w:val="Table Grid"/>
    <w:basedOn w:val="TableNormal"/>
    <w:uiPriority w:val="59"/>
    <w:rsid w:val="00AD2263"/>
    <w:rPr>
      <w:rFonts w:ascii="Arial" w:hAnsi="Arial"/>
      <w:sz w:val="18"/>
    </w:rPr>
    <w:tblPr>
      <w:tblInd w:w="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85" w:type="dxa"/>
        <w:left w:w="85" w:type="dxa"/>
        <w:bottom w:w="85" w:type="dxa"/>
        <w:right w:w="85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99784A"/>
    <w:rPr>
      <w:rFonts w:asciiTheme="majorHAnsi" w:eastAsiaTheme="majorEastAsia" w:hAnsiTheme="majorHAnsi" w:cstheme="majorBidi"/>
      <w:b/>
      <w:bCs/>
      <w:iCs/>
      <w:color w:val="000000" w:themeColor="text1"/>
      <w:sz w:val="18"/>
    </w:rPr>
  </w:style>
  <w:style w:type="paragraph" w:customStyle="1" w:styleId="Heading4Numbered">
    <w:name w:val="Heading 4 Numbered"/>
    <w:basedOn w:val="Heading4"/>
    <w:next w:val="Normal"/>
    <w:uiPriority w:val="5"/>
    <w:semiHidden/>
    <w:qFormat/>
    <w:rsid w:val="007F310B"/>
    <w:pPr>
      <w:numPr>
        <w:ilvl w:val="3"/>
        <w:numId w:val="5"/>
      </w:numPr>
    </w:pPr>
  </w:style>
  <w:style w:type="paragraph" w:styleId="TOC1">
    <w:name w:val="toc 1"/>
    <w:basedOn w:val="Normal"/>
    <w:next w:val="Normal"/>
    <w:uiPriority w:val="39"/>
    <w:unhideWhenUsed/>
    <w:rsid w:val="0034538A"/>
    <w:pPr>
      <w:pBdr>
        <w:top w:val="single" w:sz="4" w:space="15" w:color="F47A20" w:themeColor="background2"/>
      </w:pBdr>
      <w:tabs>
        <w:tab w:val="right" w:pos="6606"/>
      </w:tabs>
      <w:spacing w:before="700" w:after="160"/>
      <w:ind w:left="556" w:hanging="556"/>
    </w:pPr>
    <w:rPr>
      <w:rFonts w:asciiTheme="majorHAnsi" w:hAnsiTheme="majorHAnsi"/>
      <w:b/>
      <w:sz w:val="26"/>
    </w:rPr>
  </w:style>
  <w:style w:type="paragraph" w:styleId="TOC2">
    <w:name w:val="toc 2"/>
    <w:basedOn w:val="Normal"/>
    <w:next w:val="Normal"/>
    <w:uiPriority w:val="39"/>
    <w:unhideWhenUsed/>
    <w:rsid w:val="005D6DC8"/>
    <w:pPr>
      <w:tabs>
        <w:tab w:val="right" w:pos="6606"/>
      </w:tabs>
      <w:ind w:right="4536"/>
    </w:pPr>
  </w:style>
  <w:style w:type="paragraph" w:customStyle="1" w:styleId="TableHeading">
    <w:name w:val="Table Heading"/>
    <w:basedOn w:val="TableText"/>
    <w:uiPriority w:val="5"/>
    <w:qFormat/>
    <w:rsid w:val="00162B55"/>
    <w:rPr>
      <w:rFonts w:ascii="Roboto" w:hAnsi="Roboto"/>
      <w:b/>
    </w:rPr>
  </w:style>
  <w:style w:type="paragraph" w:customStyle="1" w:styleId="TableText">
    <w:name w:val="Table Text"/>
    <w:basedOn w:val="Normal"/>
    <w:uiPriority w:val="5"/>
    <w:qFormat/>
    <w:rsid w:val="001F4950"/>
    <w:pPr>
      <w:spacing w:before="70" w:after="70" w:line="220" w:lineRule="atLeast"/>
    </w:pPr>
  </w:style>
  <w:style w:type="table" w:styleId="LightList">
    <w:name w:val="Light List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20D3BD" w:themeColor="accent1"/>
        <w:left w:val="single" w:sz="8" w:space="0" w:color="20D3BD" w:themeColor="accent1"/>
        <w:bottom w:val="single" w:sz="8" w:space="0" w:color="20D3BD" w:themeColor="accent1"/>
        <w:right w:val="single" w:sz="8" w:space="0" w:color="20D3BD" w:themeColor="accent1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shd w:val="clear" w:color="auto" w:fill="20D3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D3BD" w:themeColor="accent1"/>
          <w:left w:val="single" w:sz="8" w:space="0" w:color="20D3BD" w:themeColor="accent1"/>
          <w:bottom w:val="single" w:sz="8" w:space="0" w:color="20D3BD" w:themeColor="accent1"/>
          <w:right w:val="single" w:sz="8" w:space="0" w:color="20D3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D3BD" w:themeColor="accent1"/>
          <w:left w:val="single" w:sz="8" w:space="0" w:color="20D3BD" w:themeColor="accent1"/>
          <w:bottom w:val="single" w:sz="8" w:space="0" w:color="20D3BD" w:themeColor="accent1"/>
          <w:right w:val="single" w:sz="8" w:space="0" w:color="20D3BD" w:themeColor="accent1"/>
        </w:tcBorders>
      </w:tcPr>
    </w:tblStylePr>
    <w:tblStylePr w:type="band1Horz">
      <w:tblPr/>
      <w:tcPr>
        <w:tcBorders>
          <w:top w:val="single" w:sz="8" w:space="0" w:color="20D3BD" w:themeColor="accent1"/>
          <w:left w:val="single" w:sz="8" w:space="0" w:color="20D3BD" w:themeColor="accent1"/>
          <w:bottom w:val="single" w:sz="8" w:space="0" w:color="20D3BD" w:themeColor="accent1"/>
          <w:right w:val="single" w:sz="8" w:space="0" w:color="20D3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69B57" w:themeColor="background2" w:themeTint="BF"/>
        <w:left w:val="single" w:sz="8" w:space="0" w:color="F69B57" w:themeColor="background2" w:themeTint="BF"/>
        <w:bottom w:val="single" w:sz="8" w:space="0" w:color="F69B57" w:themeColor="background2" w:themeTint="BF"/>
        <w:right w:val="single" w:sz="8" w:space="0" w:color="F69B57" w:themeColor="background2" w:themeTint="BF"/>
        <w:insideH w:val="single" w:sz="8" w:space="0" w:color="F69B57" w:themeColor="background2" w:themeTint="BF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69B57" w:themeFill="background2" w:themeFillTint="B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3D0F5" w:themeColor="accent2"/>
          <w:left w:val="single" w:sz="8" w:space="0" w:color="83D0F5" w:themeColor="accent2"/>
          <w:bottom w:val="single" w:sz="8" w:space="0" w:color="83D0F5" w:themeColor="accent2"/>
          <w:right w:val="single" w:sz="8" w:space="0" w:color="83D0F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3D0F5" w:themeColor="accent2"/>
          <w:left w:val="single" w:sz="8" w:space="0" w:color="83D0F5" w:themeColor="accent2"/>
          <w:bottom w:val="single" w:sz="8" w:space="0" w:color="83D0F5" w:themeColor="accent2"/>
          <w:right w:val="single" w:sz="8" w:space="0" w:color="83D0F5" w:themeColor="accent2"/>
        </w:tcBorders>
      </w:tcPr>
    </w:tblStylePr>
    <w:tblStylePr w:type="band1Horz">
      <w:tblPr/>
      <w:tcPr>
        <w:tcBorders>
          <w:top w:val="single" w:sz="8" w:space="0" w:color="F69B57" w:themeColor="background2" w:themeTint="BF"/>
          <w:left w:val="single" w:sz="8" w:space="0" w:color="F69B57" w:themeColor="background2" w:themeTint="BF"/>
          <w:bottom w:val="single" w:sz="8" w:space="0" w:color="F69B57" w:themeColor="background2" w:themeTint="BF"/>
          <w:right w:val="single" w:sz="8" w:space="0" w:color="F69B57" w:themeColor="background2" w:themeTint="BF"/>
          <w:insideH w:val="nil"/>
          <w:insideV w:val="nil"/>
          <w:tl2br w:val="nil"/>
          <w:tr2bl w:val="nil"/>
        </w:tcBorders>
      </w:tcPr>
    </w:tblStylePr>
  </w:style>
  <w:style w:type="table" w:styleId="LightList-Accent3">
    <w:name w:val="Light List Accent 3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DF061" w:themeColor="accent3"/>
        <w:left w:val="single" w:sz="8" w:space="0" w:color="FDF061" w:themeColor="accent3"/>
        <w:bottom w:val="single" w:sz="8" w:space="0" w:color="FDF061" w:themeColor="accent3"/>
        <w:right w:val="single" w:sz="8" w:space="0" w:color="FDF061" w:themeColor="accent3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DF06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DF061" w:themeColor="accent3"/>
          <w:left w:val="single" w:sz="8" w:space="0" w:color="FDF061" w:themeColor="accent3"/>
          <w:bottom w:val="single" w:sz="8" w:space="0" w:color="FDF061" w:themeColor="accent3"/>
          <w:right w:val="single" w:sz="8" w:space="0" w:color="FDF0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DF061" w:themeColor="accent3"/>
          <w:left w:val="single" w:sz="8" w:space="0" w:color="FDF061" w:themeColor="accent3"/>
          <w:bottom w:val="single" w:sz="8" w:space="0" w:color="FDF061" w:themeColor="accent3"/>
          <w:right w:val="single" w:sz="8" w:space="0" w:color="FDF061" w:themeColor="accent3"/>
        </w:tcBorders>
      </w:tcPr>
    </w:tblStylePr>
    <w:tblStylePr w:type="band1Horz">
      <w:tblPr/>
      <w:tcPr>
        <w:tcBorders>
          <w:top w:val="single" w:sz="8" w:space="0" w:color="FDF061" w:themeColor="accent3"/>
          <w:left w:val="single" w:sz="8" w:space="0" w:color="FDF061" w:themeColor="accent3"/>
          <w:bottom w:val="single" w:sz="8" w:space="0" w:color="FDF061" w:themeColor="accent3"/>
          <w:right w:val="single" w:sz="8" w:space="0" w:color="FDF061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AB4E7" w:themeColor="accent4"/>
        <w:left w:val="single" w:sz="8" w:space="0" w:color="FAB4E7" w:themeColor="accent4"/>
        <w:bottom w:val="single" w:sz="8" w:space="0" w:color="FAB4E7" w:themeColor="accent4"/>
        <w:right w:val="single" w:sz="8" w:space="0" w:color="FAB4E7" w:themeColor="accent4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AB4E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B4E7" w:themeColor="accent4"/>
          <w:left w:val="single" w:sz="8" w:space="0" w:color="FAB4E7" w:themeColor="accent4"/>
          <w:bottom w:val="single" w:sz="8" w:space="0" w:color="FAB4E7" w:themeColor="accent4"/>
          <w:right w:val="single" w:sz="8" w:space="0" w:color="FAB4E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AB4E7" w:themeColor="accent4"/>
          <w:left w:val="single" w:sz="8" w:space="0" w:color="FAB4E7" w:themeColor="accent4"/>
          <w:bottom w:val="single" w:sz="8" w:space="0" w:color="FAB4E7" w:themeColor="accent4"/>
          <w:right w:val="single" w:sz="8" w:space="0" w:color="FAB4E7" w:themeColor="accent4"/>
        </w:tcBorders>
      </w:tcPr>
    </w:tblStylePr>
    <w:tblStylePr w:type="band1Horz">
      <w:tblPr/>
      <w:tcPr>
        <w:tcBorders>
          <w:top w:val="single" w:sz="8" w:space="0" w:color="FAB4E7" w:themeColor="accent4"/>
          <w:left w:val="single" w:sz="8" w:space="0" w:color="FAB4E7" w:themeColor="accent4"/>
          <w:bottom w:val="single" w:sz="8" w:space="0" w:color="FAB4E7" w:themeColor="accent4"/>
          <w:right w:val="single" w:sz="8" w:space="0" w:color="FAB4E7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6193CE" w:themeColor="accent5"/>
        <w:left w:val="single" w:sz="8" w:space="0" w:color="6193CE" w:themeColor="accent5"/>
        <w:bottom w:val="single" w:sz="8" w:space="0" w:color="6193CE" w:themeColor="accent5"/>
        <w:right w:val="single" w:sz="8" w:space="0" w:color="6193CE" w:themeColor="accent5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93C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93CE" w:themeColor="accent5"/>
          <w:left w:val="single" w:sz="8" w:space="0" w:color="6193CE" w:themeColor="accent5"/>
          <w:bottom w:val="single" w:sz="8" w:space="0" w:color="6193CE" w:themeColor="accent5"/>
          <w:right w:val="single" w:sz="8" w:space="0" w:color="6193C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93CE" w:themeColor="accent5"/>
          <w:left w:val="single" w:sz="8" w:space="0" w:color="6193CE" w:themeColor="accent5"/>
          <w:bottom w:val="single" w:sz="8" w:space="0" w:color="6193CE" w:themeColor="accent5"/>
          <w:right w:val="single" w:sz="8" w:space="0" w:color="6193CE" w:themeColor="accent5"/>
        </w:tcBorders>
      </w:tcPr>
    </w:tblStylePr>
    <w:tblStylePr w:type="band1Horz">
      <w:tblPr/>
      <w:tcPr>
        <w:tcBorders>
          <w:top w:val="single" w:sz="8" w:space="0" w:color="6193CE" w:themeColor="accent5"/>
          <w:left w:val="single" w:sz="8" w:space="0" w:color="6193CE" w:themeColor="accent5"/>
          <w:bottom w:val="single" w:sz="8" w:space="0" w:color="6193CE" w:themeColor="accent5"/>
          <w:right w:val="single" w:sz="8" w:space="0" w:color="6193CE" w:themeColor="accent5"/>
        </w:tcBorders>
      </w:tcPr>
    </w:tblStylePr>
  </w:style>
  <w:style w:type="table" w:styleId="MediumShading1-Accent1">
    <w:name w:val="Medium Shading 1 Accent 1"/>
    <w:basedOn w:val="TableNormal"/>
    <w:uiPriority w:val="63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D3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1E4D2" w:themeColor="accent1" w:themeTint="BF"/>
          <w:left w:val="single" w:sz="8" w:space="0" w:color="51E4D2" w:themeColor="accent1" w:themeTint="BF"/>
          <w:bottom w:val="single" w:sz="8" w:space="0" w:color="51E4D2" w:themeColor="accent1" w:themeTint="BF"/>
          <w:right w:val="single" w:sz="8" w:space="0" w:color="51E4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6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F6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AD2263"/>
    <w:rPr>
      <w:rFonts w:ascii="Arial" w:hAnsi="Arial"/>
      <w:sz w:val="18"/>
    </w:rPr>
    <w:tblPr>
      <w:tblStyleRowBandSize w:val="1"/>
      <w:tblStyleColBandSize w:val="1"/>
      <w:tblInd w:w="85" w:type="dxa"/>
      <w:tblBorders>
        <w:top w:val="single" w:sz="8" w:space="0" w:color="F47A20" w:themeColor="accent6"/>
        <w:left w:val="single" w:sz="8" w:space="0" w:color="F47A20" w:themeColor="accent6"/>
        <w:bottom w:val="single" w:sz="8" w:space="0" w:color="F47A20" w:themeColor="accent6"/>
        <w:right w:val="single" w:sz="8" w:space="0" w:color="F47A20" w:themeColor="accent6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47A20" w:themeColor="background2"/>
      </w:rPr>
      <w:tblPr/>
      <w:tcPr>
        <w:shd w:val="clear" w:color="auto" w:fill="F47A2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A20" w:themeColor="accent6"/>
          <w:left w:val="single" w:sz="8" w:space="0" w:color="F47A20" w:themeColor="accent6"/>
          <w:bottom w:val="single" w:sz="8" w:space="0" w:color="F47A20" w:themeColor="accent6"/>
          <w:right w:val="single" w:sz="8" w:space="0" w:color="F47A2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A20" w:themeColor="accent6"/>
          <w:left w:val="single" w:sz="8" w:space="0" w:color="F47A20" w:themeColor="accent6"/>
          <w:bottom w:val="single" w:sz="8" w:space="0" w:color="F47A20" w:themeColor="accent6"/>
          <w:right w:val="single" w:sz="8" w:space="0" w:color="F47A20" w:themeColor="accent6"/>
        </w:tcBorders>
      </w:tcPr>
    </w:tblStylePr>
    <w:tblStylePr w:type="band1Horz">
      <w:tblPr/>
      <w:tcPr>
        <w:tcBorders>
          <w:top w:val="single" w:sz="8" w:space="0" w:color="F47A20" w:themeColor="accent6"/>
          <w:left w:val="single" w:sz="8" w:space="0" w:color="F47A20" w:themeColor="accent6"/>
          <w:bottom w:val="single" w:sz="8" w:space="0" w:color="F47A20" w:themeColor="accent6"/>
          <w:right w:val="single" w:sz="8" w:space="0" w:color="F47A20" w:themeColor="accent6"/>
        </w:tcBorders>
      </w:tcPr>
    </w:tblStylePr>
  </w:style>
  <w:style w:type="table" w:styleId="MediumGrid2-Accent1">
    <w:name w:val="Medium Grid 2 Accent 1"/>
    <w:basedOn w:val="TableNormal"/>
    <w:uiPriority w:val="68"/>
    <w:rsid w:val="00AD2263"/>
    <w:rPr>
      <w:rFonts w:ascii="Arial" w:eastAsiaTheme="majorEastAsia" w:hAnsi="Arial" w:cstheme="majorBidi"/>
      <w:color w:val="000000" w:themeColor="text1"/>
      <w:sz w:val="18"/>
    </w:rPr>
    <w:tblPr>
      <w:tblStyleRowBandSize w:val="1"/>
      <w:tblStyleColBandSize w:val="1"/>
      <w:tblBorders>
        <w:top w:val="single" w:sz="8" w:space="0" w:color="20D3BD" w:themeColor="accent1"/>
        <w:left w:val="single" w:sz="8" w:space="0" w:color="20D3BD" w:themeColor="accent1"/>
        <w:bottom w:val="single" w:sz="8" w:space="0" w:color="20D3BD" w:themeColor="accent1"/>
        <w:right w:val="single" w:sz="8" w:space="0" w:color="20D3BD" w:themeColor="accent1"/>
        <w:insideH w:val="single" w:sz="8" w:space="0" w:color="20D3BD" w:themeColor="accent1"/>
        <w:insideV w:val="single" w:sz="8" w:space="0" w:color="20D3BD" w:themeColor="accent1"/>
      </w:tblBorders>
    </w:tblPr>
    <w:tcPr>
      <w:shd w:val="clear" w:color="auto" w:fill="C5F6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8FB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F8F3" w:themeFill="accent1" w:themeFillTint="33"/>
      </w:tcPr>
    </w:tblStylePr>
    <w:tblStylePr w:type="band1Vert">
      <w:tblPr/>
      <w:tcPr>
        <w:shd w:val="clear" w:color="auto" w:fill="8BEDE1" w:themeFill="accent1" w:themeFillTint="7F"/>
      </w:tcPr>
    </w:tblStylePr>
    <w:tblStylePr w:type="band1Horz">
      <w:tblPr/>
      <w:tcPr>
        <w:shd w:val="clear" w:color="auto" w:fill="3A3B34" w:themeFill="text2" w:themeFillShade="E6"/>
      </w:tcPr>
    </w:tblStylePr>
    <w:tblStylePr w:type="band2Horz">
      <w:tblPr/>
      <w:tcPr>
        <w:shd w:val="clear" w:color="auto" w:fill="41423A" w:themeFill="text2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Quote">
    <w:name w:val="Quote"/>
    <w:basedOn w:val="Normal"/>
    <w:next w:val="Normal"/>
    <w:link w:val="QuoteChar"/>
    <w:uiPriority w:val="29"/>
    <w:semiHidden/>
    <w:rsid w:val="00AD226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D2263"/>
    <w:rPr>
      <w:rFonts w:asciiTheme="minorHAnsi" w:hAnsiTheme="minorHAnsi"/>
      <w:i/>
      <w:iCs/>
      <w:color w:val="404040" w:themeColor="text1" w:themeTint="BF"/>
      <w:sz w:val="18"/>
    </w:rPr>
  </w:style>
  <w:style w:type="table" w:customStyle="1" w:styleId="LayoutGrid">
    <w:name w:val="Layout Grid"/>
    <w:basedOn w:val="TableNormal"/>
    <w:uiPriority w:val="99"/>
    <w:rsid w:val="00586D62"/>
    <w:rPr>
      <w:rFonts w:asciiTheme="minorHAnsi" w:hAnsiTheme="minorHAnsi"/>
      <w:sz w:val="18"/>
    </w:rPr>
    <w:tblPr>
      <w:tblCellMar>
        <w:left w:w="0" w:type="dxa"/>
        <w:right w:w="0" w:type="dxa"/>
      </w:tblCellMar>
    </w:tblPr>
  </w:style>
  <w:style w:type="paragraph" w:customStyle="1" w:styleId="TableBullet">
    <w:name w:val="Table Bullet"/>
    <w:basedOn w:val="TableText"/>
    <w:uiPriority w:val="3"/>
    <w:qFormat/>
    <w:rsid w:val="00DA27D0"/>
    <w:pPr>
      <w:numPr>
        <w:numId w:val="8"/>
      </w:numPr>
    </w:pPr>
  </w:style>
  <w:style w:type="numbering" w:customStyle="1" w:styleId="TableBulletList">
    <w:name w:val="TableBullet List"/>
    <w:uiPriority w:val="99"/>
    <w:rsid w:val="00DA27D0"/>
    <w:pPr>
      <w:numPr>
        <w:numId w:val="6"/>
      </w:numPr>
    </w:pPr>
  </w:style>
  <w:style w:type="table" w:styleId="TableGridLight">
    <w:name w:val="Grid Table Light"/>
    <w:basedOn w:val="TableNormal"/>
    <w:uiPriority w:val="40"/>
    <w:rsid w:val="002C3AA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Normal"/>
    <w:next w:val="Normal"/>
    <w:uiPriority w:val="39"/>
    <w:rsid w:val="005A319C"/>
    <w:pPr>
      <w:framePr w:w="9072" w:wrap="around" w:vAnchor="page" w:hAnchor="margin" w:y="1305" w:anchorLock="1"/>
      <w:spacing w:after="0" w:line="240" w:lineRule="auto"/>
    </w:pPr>
    <w:rPr>
      <w:b/>
      <w:caps/>
      <w:sz w:val="4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2263"/>
    <w:rPr>
      <w:rFonts w:asciiTheme="majorHAnsi" w:eastAsiaTheme="majorEastAsia" w:hAnsiTheme="majorHAnsi" w:cstheme="majorBidi"/>
      <w:color w:val="10695D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2263"/>
    <w:rPr>
      <w:rFonts w:asciiTheme="majorHAnsi" w:eastAsiaTheme="majorEastAsia" w:hAnsiTheme="majorHAnsi" w:cstheme="majorBidi"/>
      <w:i/>
      <w:iCs/>
      <w:color w:val="10695D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2263"/>
    <w:rPr>
      <w:rFonts w:asciiTheme="majorHAnsi" w:eastAsiaTheme="majorEastAsia" w:hAnsiTheme="majorHAnsi" w:cstheme="majorBidi"/>
      <w:color w:val="404040" w:themeColor="text1" w:themeTint="BF"/>
      <w:sz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2263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D2263"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D2263"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D2263"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D2263"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D2263"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D2263"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D2263"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D2263"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D2263"/>
    <w:pPr>
      <w:spacing w:after="0"/>
      <w:ind w:left="1800" w:hanging="2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D2263"/>
    <w:pPr>
      <w:spacing w:after="100"/>
      <w:ind w:left="5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D2263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D2263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D2263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D2263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D2263"/>
    <w:pPr>
      <w:spacing w:after="100"/>
      <w:ind w:left="1440"/>
    </w:pPr>
  </w:style>
  <w:style w:type="paragraph" w:styleId="NormalIndent">
    <w:name w:val="Normal Indent"/>
    <w:basedOn w:val="Normal"/>
    <w:uiPriority w:val="99"/>
    <w:semiHidden/>
    <w:unhideWhenUsed/>
    <w:rsid w:val="00AD2263"/>
    <w:pPr>
      <w:ind w:left="7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D2263"/>
    <w:rPr>
      <w:rFonts w:asciiTheme="majorHAnsi" w:eastAsiaTheme="majorEastAsia" w:hAnsiTheme="majorHAnsi" w:cstheme="majorBidi"/>
      <w:b/>
      <w:bCs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AD2263"/>
    <w:pPr>
      <w:spacing w:after="0"/>
    </w:pPr>
  </w:style>
  <w:style w:type="paragraph" w:styleId="EnvelopeAddress">
    <w:name w:val="envelope address"/>
    <w:basedOn w:val="Normal"/>
    <w:uiPriority w:val="99"/>
    <w:semiHidden/>
    <w:rsid w:val="00AD2263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rsid w:val="00AD2263"/>
    <w:pPr>
      <w:spacing w:after="0"/>
    </w:pPr>
    <w:rPr>
      <w:rFonts w:asciiTheme="majorHAnsi" w:eastAsiaTheme="majorEastAsia" w:hAnsiTheme="majorHAnsi" w:cstheme="majorBidi"/>
    </w:rPr>
  </w:style>
  <w:style w:type="character" w:styleId="EndnoteReference">
    <w:name w:val="endnote reference"/>
    <w:basedOn w:val="DefaultParagraphFont"/>
    <w:uiPriority w:val="99"/>
    <w:semiHidden/>
    <w:rsid w:val="00AD226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AD226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4266"/>
    <w:rPr>
      <w:rFonts w:asciiTheme="minorHAnsi" w:hAnsiTheme="minorHAnsi"/>
      <w:color w:val="41423A" w:themeColor="text2"/>
      <w:sz w:val="18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D2263"/>
    <w:pPr>
      <w:spacing w:after="0"/>
      <w:ind w:left="200" w:hanging="200"/>
    </w:pPr>
  </w:style>
  <w:style w:type="paragraph" w:styleId="MacroText">
    <w:name w:val="macro"/>
    <w:link w:val="MacroTextChar"/>
    <w:uiPriority w:val="99"/>
    <w:semiHidden/>
    <w:unhideWhenUsed/>
    <w:rsid w:val="00AD22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sz w:val="18"/>
      <w:szCs w:val="18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D2263"/>
    <w:rPr>
      <w:rFonts w:ascii="Consolas" w:hAnsi="Consolas" w:cs="Consolas"/>
      <w:sz w:val="18"/>
      <w:szCs w:val="18"/>
    </w:rPr>
  </w:style>
  <w:style w:type="paragraph" w:styleId="TOAHeading">
    <w:name w:val="toa heading"/>
    <w:basedOn w:val="Normal"/>
    <w:next w:val="Normal"/>
    <w:uiPriority w:val="99"/>
    <w:semiHidden/>
    <w:unhideWhenUsed/>
    <w:rsid w:val="00AD22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rsid w:val="00CC70B8"/>
    <w:pPr>
      <w:numPr>
        <w:numId w:val="21"/>
      </w:numPr>
      <w:contextualSpacing/>
    </w:pPr>
  </w:style>
  <w:style w:type="paragraph" w:styleId="List3">
    <w:name w:val="List 3"/>
    <w:basedOn w:val="Normal"/>
    <w:uiPriority w:val="99"/>
    <w:semiHidden/>
    <w:unhideWhenUsed/>
    <w:rsid w:val="00AD226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AD226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AD2263"/>
    <w:pPr>
      <w:ind w:left="1415" w:hanging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AD2263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D2263"/>
    <w:pPr>
      <w:numPr>
        <w:numId w:val="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D2263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D2263"/>
    <w:pPr>
      <w:numPr>
        <w:numId w:val="4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AD2263"/>
    <w:pPr>
      <w:pBdr>
        <w:bottom w:val="single" w:sz="8" w:space="4" w:color="20D3BD" w:themeColor="accent1"/>
      </w:pBdr>
      <w:spacing w:after="300"/>
      <w:contextualSpacing/>
    </w:pPr>
    <w:rPr>
      <w:rFonts w:asciiTheme="majorHAnsi" w:eastAsiaTheme="majorEastAsia" w:hAnsiTheme="majorHAnsi" w:cstheme="majorBidi"/>
      <w:color w:val="30312B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AD2263"/>
    <w:rPr>
      <w:rFonts w:asciiTheme="majorHAnsi" w:eastAsiaTheme="majorEastAsia" w:hAnsiTheme="majorHAnsi" w:cstheme="majorBidi"/>
      <w:color w:val="30312B" w:themeColor="text2" w:themeShade="BF"/>
      <w:spacing w:val="5"/>
      <w:kern w:val="28"/>
      <w:sz w:val="52"/>
      <w:szCs w:val="52"/>
    </w:rPr>
  </w:style>
  <w:style w:type="paragraph" w:styleId="Closing">
    <w:name w:val="Closing"/>
    <w:basedOn w:val="Normal"/>
    <w:link w:val="ClosingChar"/>
    <w:uiPriority w:val="99"/>
    <w:semiHidden/>
    <w:rsid w:val="00AD2263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44266"/>
    <w:rPr>
      <w:rFonts w:asciiTheme="minorHAnsi" w:hAnsiTheme="minorHAnsi"/>
      <w:color w:val="41423A" w:themeColor="text2"/>
      <w:sz w:val="1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D2263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D2263"/>
    <w:rPr>
      <w:rFonts w:asciiTheme="minorHAnsi" w:hAnsiTheme="minorHAnsi"/>
      <w:color w:val="F47A20" w:themeColor="background2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rsid w:val="00AD2263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44266"/>
    <w:rPr>
      <w:rFonts w:asciiTheme="minorHAnsi" w:hAnsiTheme="minorHAnsi"/>
      <w:color w:val="41423A" w:themeColor="text2"/>
      <w:sz w:val="18"/>
    </w:rPr>
  </w:style>
  <w:style w:type="paragraph" w:styleId="ListContinue">
    <w:name w:val="List Continue"/>
    <w:basedOn w:val="Normal"/>
    <w:uiPriority w:val="99"/>
    <w:semiHidden/>
    <w:unhideWhenUsed/>
    <w:rsid w:val="00AD2263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D2263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D2263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D2263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D2263"/>
    <w:pPr>
      <w:ind w:left="1415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D22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D2263"/>
    <w:rPr>
      <w:rFonts w:asciiTheme="majorHAnsi" w:eastAsiaTheme="majorEastAsia" w:hAnsiTheme="majorHAnsi" w:cstheme="majorBidi"/>
      <w:color w:val="F47A20" w:themeColor="background2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AD2263"/>
    <w:pPr>
      <w:numPr>
        <w:ilvl w:val="1"/>
      </w:numPr>
    </w:pPr>
    <w:rPr>
      <w:rFonts w:asciiTheme="majorHAnsi" w:eastAsiaTheme="majorEastAsia" w:hAnsiTheme="majorHAnsi" w:cstheme="majorBidi"/>
      <w:i/>
      <w:iCs/>
      <w:color w:val="20D3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D2263"/>
    <w:rPr>
      <w:rFonts w:asciiTheme="majorHAnsi" w:eastAsiaTheme="majorEastAsia" w:hAnsiTheme="majorHAnsi" w:cstheme="majorBidi"/>
      <w:i/>
      <w:iCs/>
      <w:color w:val="20D3BD" w:themeColor="accent1"/>
      <w:spacing w:val="15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D226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D2263"/>
    <w:rPr>
      <w:rFonts w:asciiTheme="minorHAnsi" w:hAnsiTheme="minorHAnsi"/>
      <w:color w:val="F47A20" w:themeColor="background2"/>
      <w:sz w:val="18"/>
    </w:rPr>
  </w:style>
  <w:style w:type="paragraph" w:styleId="Date">
    <w:name w:val="Date"/>
    <w:basedOn w:val="Normal"/>
    <w:next w:val="Normal"/>
    <w:link w:val="DateChar"/>
    <w:uiPriority w:val="99"/>
    <w:semiHidden/>
    <w:rsid w:val="00AD2263"/>
  </w:style>
  <w:style w:type="character" w:customStyle="1" w:styleId="DateChar">
    <w:name w:val="Date Char"/>
    <w:basedOn w:val="DefaultParagraphFont"/>
    <w:link w:val="Date"/>
    <w:uiPriority w:val="99"/>
    <w:semiHidden/>
    <w:rsid w:val="00044266"/>
    <w:rPr>
      <w:rFonts w:asciiTheme="minorHAnsi" w:hAnsiTheme="minorHAnsi"/>
      <w:color w:val="41423A" w:themeColor="text2"/>
      <w:sz w:val="18"/>
    </w:rPr>
  </w:style>
  <w:style w:type="paragraph" w:styleId="BodyTextFirstIndent">
    <w:name w:val="Body Text First Indent"/>
    <w:basedOn w:val="Normal"/>
    <w:link w:val="BodyTextFirstIndentChar"/>
    <w:uiPriority w:val="99"/>
    <w:semiHidden/>
    <w:rsid w:val="008A02E3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044266"/>
    <w:rPr>
      <w:rFonts w:asciiTheme="minorHAnsi" w:hAnsiTheme="minorHAnsi"/>
      <w:color w:val="41423A" w:themeColor="text2"/>
      <w:sz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AD2263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44266"/>
    <w:rPr>
      <w:rFonts w:asciiTheme="minorHAnsi" w:hAnsiTheme="minorHAnsi"/>
      <w:color w:val="41423A" w:themeColor="text2"/>
      <w:sz w:val="18"/>
    </w:rPr>
  </w:style>
  <w:style w:type="paragraph" w:styleId="BodyText2">
    <w:name w:val="Body Text 2"/>
    <w:basedOn w:val="Normal"/>
    <w:link w:val="BodyText2Char"/>
    <w:uiPriority w:val="99"/>
    <w:semiHidden/>
    <w:rsid w:val="00AD226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44266"/>
    <w:rPr>
      <w:rFonts w:asciiTheme="minorHAnsi" w:hAnsiTheme="minorHAnsi"/>
      <w:color w:val="41423A" w:themeColor="text2"/>
      <w:sz w:val="18"/>
    </w:rPr>
  </w:style>
  <w:style w:type="paragraph" w:styleId="BodyText3">
    <w:name w:val="Body Text 3"/>
    <w:basedOn w:val="Normal"/>
    <w:link w:val="BodyText3Char"/>
    <w:uiPriority w:val="99"/>
    <w:semiHidden/>
    <w:rsid w:val="00AD2263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4266"/>
    <w:rPr>
      <w:rFonts w:asciiTheme="minorHAnsi" w:hAnsiTheme="minorHAnsi"/>
      <w:color w:val="41423A" w:themeColor="text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rsid w:val="00AD2263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44266"/>
    <w:rPr>
      <w:rFonts w:asciiTheme="minorHAnsi" w:hAnsiTheme="minorHAnsi"/>
      <w:color w:val="41423A" w:themeColor="text2"/>
      <w:sz w:val="18"/>
    </w:rPr>
  </w:style>
  <w:style w:type="paragraph" w:styleId="BodyTextIndent3">
    <w:name w:val="Body Text Indent 3"/>
    <w:basedOn w:val="Normal"/>
    <w:link w:val="BodyTextIndent3Char"/>
    <w:uiPriority w:val="99"/>
    <w:semiHidden/>
    <w:rsid w:val="00AD2263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4266"/>
    <w:rPr>
      <w:rFonts w:asciiTheme="minorHAnsi" w:hAnsiTheme="minorHAnsi"/>
      <w:color w:val="41423A" w:themeColor="text2"/>
      <w:sz w:val="16"/>
      <w:szCs w:val="16"/>
    </w:rPr>
  </w:style>
  <w:style w:type="paragraph" w:styleId="BlockText">
    <w:name w:val="Block Text"/>
    <w:basedOn w:val="Normal"/>
    <w:uiPriority w:val="99"/>
    <w:semiHidden/>
    <w:rsid w:val="00AD2263"/>
    <w:pPr>
      <w:pBdr>
        <w:top w:val="single" w:sz="2" w:space="10" w:color="20D3BD" w:themeColor="accent1" w:shadow="1" w:frame="1"/>
        <w:left w:val="single" w:sz="2" w:space="10" w:color="20D3BD" w:themeColor="accent1" w:shadow="1" w:frame="1"/>
        <w:bottom w:val="single" w:sz="2" w:space="10" w:color="20D3BD" w:themeColor="accent1" w:shadow="1" w:frame="1"/>
        <w:right w:val="single" w:sz="2" w:space="10" w:color="20D3BD" w:themeColor="accent1" w:shadow="1" w:frame="1"/>
      </w:pBdr>
      <w:ind w:left="1152" w:right="1152"/>
    </w:pPr>
    <w:rPr>
      <w:rFonts w:eastAsiaTheme="minorEastAsia" w:cstheme="minorBidi"/>
      <w:i/>
      <w:iCs/>
      <w:color w:val="20D3BD" w:themeColor="accent1"/>
    </w:rPr>
  </w:style>
  <w:style w:type="paragraph" w:styleId="DocumentMap">
    <w:name w:val="Document Map"/>
    <w:basedOn w:val="Normal"/>
    <w:link w:val="DocumentMapChar"/>
    <w:uiPriority w:val="5"/>
    <w:semiHidden/>
    <w:rsid w:val="00AD2263"/>
    <w:pPr>
      <w:shd w:val="clear" w:color="auto" w:fill="000080"/>
      <w:spacing w:after="0"/>
    </w:pPr>
    <w:rPr>
      <w:rFonts w:ascii="Tahoma" w:eastAsia="Times New Roman" w:hAnsi="Tahoma" w:cs="Tahoma"/>
      <w:sz w:val="24"/>
      <w:szCs w:val="24"/>
      <w:lang w:eastAsia="en-AU"/>
    </w:rPr>
  </w:style>
  <w:style w:type="character" w:customStyle="1" w:styleId="DocumentMapChar">
    <w:name w:val="Document Map Char"/>
    <w:basedOn w:val="DefaultParagraphFont"/>
    <w:link w:val="DocumentMap"/>
    <w:uiPriority w:val="5"/>
    <w:semiHidden/>
    <w:rsid w:val="00044266"/>
    <w:rPr>
      <w:rFonts w:ascii="Tahoma" w:eastAsia="Times New Roman" w:hAnsi="Tahoma" w:cs="Tahoma"/>
      <w:color w:val="41423A" w:themeColor="text2"/>
      <w:sz w:val="24"/>
      <w:szCs w:val="24"/>
      <w:shd w:val="clear" w:color="auto" w:fill="000080"/>
      <w:lang w:eastAsia="en-AU"/>
    </w:rPr>
  </w:style>
  <w:style w:type="paragraph" w:styleId="E-mailSignature">
    <w:name w:val="E-mail Signature"/>
    <w:basedOn w:val="Normal"/>
    <w:link w:val="E-mailSignatureChar"/>
    <w:uiPriority w:val="99"/>
    <w:semiHidden/>
    <w:rsid w:val="00AD2263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44266"/>
    <w:rPr>
      <w:rFonts w:asciiTheme="minorHAnsi" w:hAnsiTheme="minorHAnsi"/>
      <w:color w:val="41423A" w:themeColor="text2"/>
      <w:sz w:val="18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D2263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D2263"/>
    <w:rPr>
      <w:rFonts w:asciiTheme="minorHAnsi" w:hAnsiTheme="minorHAnsi"/>
      <w:i/>
      <w:iCs/>
      <w:color w:val="F47A20" w:themeColor="background2"/>
      <w:sz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2263"/>
    <w:pPr>
      <w:spacing w:after="0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2263"/>
    <w:rPr>
      <w:rFonts w:ascii="Consolas" w:hAnsi="Consolas" w:cs="Consolas"/>
      <w:color w:val="F47A20" w:themeColor="background2"/>
      <w:sz w:val="18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rsid w:val="00171BB3"/>
    <w:pPr>
      <w:spacing w:after="120"/>
    </w:pPr>
    <w:rPr>
      <w:rFonts w:ascii="Arial" w:eastAsia="Times New Roman" w:hAnsi="Arial"/>
      <w:b/>
      <w:bCs/>
      <w:lang w:eastAsia="en-AU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044266"/>
    <w:rPr>
      <w:rFonts w:ascii="Arial" w:eastAsia="Times New Roman" w:hAnsi="Arial"/>
      <w:b/>
      <w:bCs/>
      <w:color w:val="41423A" w:themeColor="text2"/>
      <w:sz w:val="18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AD2263"/>
    <w:pPr>
      <w:pBdr>
        <w:bottom w:val="single" w:sz="4" w:space="4" w:color="20D3BD" w:themeColor="accent1"/>
      </w:pBdr>
      <w:spacing w:before="200" w:after="280"/>
      <w:ind w:left="936" w:right="936"/>
    </w:pPr>
    <w:rPr>
      <w:b/>
      <w:bCs/>
      <w:i/>
      <w:iCs/>
      <w:color w:val="20D3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D2263"/>
    <w:rPr>
      <w:rFonts w:asciiTheme="minorHAnsi" w:hAnsiTheme="minorHAnsi"/>
      <w:b/>
      <w:bCs/>
      <w:i/>
      <w:iCs/>
      <w:color w:val="20D3BD" w:themeColor="accent1"/>
      <w:sz w:val="18"/>
    </w:rPr>
  </w:style>
  <w:style w:type="paragraph" w:styleId="Bibliography">
    <w:name w:val="Bibliography"/>
    <w:basedOn w:val="Normal"/>
    <w:next w:val="Normal"/>
    <w:uiPriority w:val="37"/>
    <w:semiHidden/>
    <w:rsid w:val="00AD2263"/>
  </w:style>
  <w:style w:type="paragraph" w:customStyle="1" w:styleId="FootnoteSpacer">
    <w:name w:val="Footnote Spacer"/>
    <w:basedOn w:val="Footer"/>
    <w:uiPriority w:val="5"/>
    <w:semiHidden/>
    <w:qFormat/>
    <w:rsid w:val="00301960"/>
    <w:pPr>
      <w:pBdr>
        <w:bottom w:val="single" w:sz="6" w:space="1" w:color="000000" w:themeColor="text1"/>
      </w:pBdr>
      <w:spacing w:after="80"/>
    </w:pPr>
  </w:style>
  <w:style w:type="paragraph" w:customStyle="1" w:styleId="TableText-Numbers">
    <w:name w:val="Table Text - Numbers"/>
    <w:basedOn w:val="TableText"/>
    <w:uiPriority w:val="5"/>
    <w:semiHidden/>
    <w:qFormat/>
    <w:rsid w:val="008528E0"/>
    <w:pPr>
      <w:ind w:right="17"/>
      <w:jc w:val="right"/>
    </w:pPr>
  </w:style>
  <w:style w:type="paragraph" w:customStyle="1" w:styleId="TableText-NumbersNeg">
    <w:name w:val="Table Text - Numbers Neg"/>
    <w:basedOn w:val="TableText"/>
    <w:uiPriority w:val="5"/>
    <w:semiHidden/>
    <w:qFormat/>
    <w:rsid w:val="008528E0"/>
    <w:pPr>
      <w:ind w:right="-40"/>
      <w:jc w:val="right"/>
    </w:pPr>
  </w:style>
  <w:style w:type="paragraph" w:customStyle="1" w:styleId="TableHeading-Numbers">
    <w:name w:val="Table Heading - Numbers"/>
    <w:basedOn w:val="Normal"/>
    <w:uiPriority w:val="5"/>
    <w:semiHidden/>
    <w:qFormat/>
    <w:rsid w:val="00C04055"/>
    <w:pPr>
      <w:spacing w:before="80" w:after="80"/>
      <w:ind w:right="17"/>
      <w:jc w:val="right"/>
    </w:pPr>
    <w:rPr>
      <w:b/>
      <w:bCs/>
      <w:color w:val="FFFFFF"/>
    </w:rPr>
  </w:style>
  <w:style w:type="paragraph" w:styleId="List2">
    <w:name w:val="List 2"/>
    <w:basedOn w:val="Normal"/>
    <w:uiPriority w:val="99"/>
    <w:semiHidden/>
    <w:rsid w:val="00B86744"/>
    <w:pPr>
      <w:numPr>
        <w:ilvl w:val="1"/>
        <w:numId w:val="7"/>
      </w:numPr>
      <w:contextualSpacing/>
    </w:pPr>
  </w:style>
  <w:style w:type="paragraph" w:customStyle="1" w:styleId="TableText-NumbersBold">
    <w:name w:val="Table Text - NumbersBold"/>
    <w:basedOn w:val="TableText-Numbers"/>
    <w:uiPriority w:val="5"/>
    <w:semiHidden/>
    <w:qFormat/>
    <w:rsid w:val="0084771A"/>
    <w:pPr>
      <w:ind w:right="0"/>
    </w:pPr>
    <w:rPr>
      <w:b/>
    </w:rPr>
  </w:style>
  <w:style w:type="paragraph" w:customStyle="1" w:styleId="TableText-NumbersBoldNeg">
    <w:name w:val="Table Text - NumbersBoldNeg"/>
    <w:basedOn w:val="TableText-NumbersBold"/>
    <w:uiPriority w:val="5"/>
    <w:semiHidden/>
    <w:qFormat/>
    <w:rsid w:val="008528E0"/>
    <w:pPr>
      <w:ind w:right="-57"/>
    </w:pPr>
  </w:style>
  <w:style w:type="paragraph" w:customStyle="1" w:styleId="TableHeadingBlack">
    <w:name w:val="Table Heading Black"/>
    <w:basedOn w:val="TableHeading"/>
    <w:uiPriority w:val="5"/>
    <w:qFormat/>
    <w:rsid w:val="00C04055"/>
    <w:rPr>
      <w:color w:val="000000" w:themeColor="text1"/>
    </w:rPr>
  </w:style>
  <w:style w:type="character" w:styleId="PageNumber">
    <w:name w:val="page number"/>
    <w:basedOn w:val="DefaultParagraphFont"/>
    <w:uiPriority w:val="99"/>
    <w:rsid w:val="003B6FF0"/>
    <w:rPr>
      <w:rFonts w:asciiTheme="minorHAnsi" w:hAnsiTheme="minorHAnsi"/>
      <w:b/>
      <w:color w:val="818386"/>
      <w:sz w:val="18"/>
    </w:rPr>
  </w:style>
  <w:style w:type="paragraph" w:customStyle="1" w:styleId="IntroCopy">
    <w:name w:val="Intro Copy"/>
    <w:basedOn w:val="Normal"/>
    <w:next w:val="Normal"/>
    <w:uiPriority w:val="5"/>
    <w:semiHidden/>
    <w:qFormat/>
    <w:rsid w:val="00E57E4B"/>
    <w:pPr>
      <w:pBdr>
        <w:top w:val="single" w:sz="4" w:space="13" w:color="F47A20" w:themeColor="background2"/>
      </w:pBdr>
      <w:spacing w:after="227" w:line="270" w:lineRule="atLeast"/>
    </w:pPr>
    <w:rPr>
      <w:rFonts w:asciiTheme="majorHAnsi" w:hAnsiTheme="majorHAnsi"/>
      <w:b/>
      <w:color w:val="F47A20" w:themeColor="background2"/>
    </w:rPr>
  </w:style>
  <w:style w:type="paragraph" w:styleId="ListBullet3">
    <w:name w:val="List Bullet 3"/>
    <w:basedOn w:val="Normal"/>
    <w:uiPriority w:val="1"/>
    <w:qFormat/>
    <w:rsid w:val="00E57E4B"/>
    <w:pPr>
      <w:numPr>
        <w:ilvl w:val="2"/>
        <w:numId w:val="10"/>
      </w:numPr>
      <w:contextualSpacing/>
    </w:pPr>
  </w:style>
  <w:style w:type="paragraph" w:styleId="ListNumber3">
    <w:name w:val="List Number 3"/>
    <w:basedOn w:val="Normal"/>
    <w:uiPriority w:val="2"/>
    <w:semiHidden/>
    <w:qFormat/>
    <w:rsid w:val="00E63484"/>
    <w:pPr>
      <w:numPr>
        <w:ilvl w:val="2"/>
        <w:numId w:val="18"/>
      </w:numPr>
      <w:contextualSpacing/>
    </w:pPr>
  </w:style>
  <w:style w:type="paragraph" w:customStyle="1" w:styleId="Address">
    <w:name w:val="Address"/>
    <w:basedOn w:val="Heading1"/>
    <w:uiPriority w:val="5"/>
    <w:semiHidden/>
    <w:qFormat/>
    <w:rsid w:val="00034DB1"/>
  </w:style>
  <w:style w:type="paragraph" w:customStyle="1" w:styleId="ChartSubtitle">
    <w:name w:val="Chart Subtitle"/>
    <w:basedOn w:val="Normal"/>
    <w:uiPriority w:val="5"/>
    <w:semiHidden/>
    <w:qFormat/>
    <w:rsid w:val="00E0539B"/>
    <w:pPr>
      <w:spacing w:after="0"/>
      <w:ind w:left="28" w:right="28"/>
    </w:pPr>
    <w:rPr>
      <w:sz w:val="16"/>
    </w:rPr>
  </w:style>
  <w:style w:type="paragraph" w:styleId="BodyText">
    <w:name w:val="Body Text"/>
    <w:basedOn w:val="Normal"/>
    <w:link w:val="BodyTextChar"/>
    <w:uiPriority w:val="99"/>
    <w:semiHidden/>
    <w:rsid w:val="00906AB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44266"/>
    <w:rPr>
      <w:rFonts w:asciiTheme="minorHAnsi" w:hAnsiTheme="minorHAnsi"/>
      <w:color w:val="41423A" w:themeColor="text2"/>
      <w:sz w:val="18"/>
    </w:rPr>
  </w:style>
  <w:style w:type="paragraph" w:styleId="CommentText">
    <w:name w:val="annotation text"/>
    <w:basedOn w:val="Normal"/>
    <w:link w:val="CommentTextChar"/>
    <w:uiPriority w:val="99"/>
    <w:semiHidden/>
    <w:rsid w:val="00906AB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4266"/>
    <w:rPr>
      <w:rFonts w:asciiTheme="minorHAnsi" w:hAnsiTheme="minorHAnsi"/>
      <w:color w:val="41423A" w:themeColor="text2"/>
    </w:rPr>
  </w:style>
  <w:style w:type="paragraph" w:styleId="ListParagraph">
    <w:name w:val="List Paragraph"/>
    <w:basedOn w:val="Normal"/>
    <w:uiPriority w:val="34"/>
    <w:qFormat/>
    <w:rsid w:val="00906AB2"/>
    <w:pPr>
      <w:ind w:left="720"/>
      <w:contextualSpacing/>
    </w:pPr>
  </w:style>
  <w:style w:type="paragraph" w:styleId="NoSpacing">
    <w:name w:val="No Spacing"/>
    <w:uiPriority w:val="7"/>
    <w:semiHidden/>
    <w:qFormat/>
    <w:rsid w:val="00034DB1"/>
    <w:pPr>
      <w:adjustRightInd w:val="0"/>
      <w:snapToGrid w:val="0"/>
      <w:spacing w:line="260" w:lineRule="atLeast"/>
    </w:pPr>
    <w:rPr>
      <w:rFonts w:asciiTheme="minorHAnsi" w:hAnsiTheme="minorHAnsi"/>
      <w:color w:val="000000" w:themeColor="text1"/>
      <w:sz w:val="18"/>
    </w:rPr>
  </w:style>
  <w:style w:type="paragraph" w:styleId="NormalWeb">
    <w:name w:val="Normal (Web)"/>
    <w:basedOn w:val="Normal"/>
    <w:uiPriority w:val="99"/>
    <w:semiHidden/>
    <w:unhideWhenUsed/>
    <w:rsid w:val="00906AB2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06AB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06AB2"/>
    <w:rPr>
      <w:rFonts w:asciiTheme="minorHAnsi" w:hAnsiTheme="minorHAnsi"/>
      <w:color w:val="000000" w:themeColor="text1"/>
      <w:sz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06AB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06AB2"/>
    <w:rPr>
      <w:rFonts w:ascii="Consolas" w:hAnsi="Consolas"/>
      <w:color w:val="000000" w:themeColor="text1"/>
      <w:sz w:val="21"/>
      <w:szCs w:val="2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06AB2"/>
    <w:pPr>
      <w:spacing w:after="100"/>
      <w:ind w:left="360"/>
    </w:pPr>
  </w:style>
  <w:style w:type="character" w:styleId="PlaceholderText">
    <w:name w:val="Placeholder Text"/>
    <w:basedOn w:val="DefaultParagraphFont"/>
    <w:uiPriority w:val="99"/>
    <w:semiHidden/>
    <w:rsid w:val="00873302"/>
    <w:rPr>
      <w:color w:val="808080"/>
    </w:rPr>
  </w:style>
  <w:style w:type="paragraph" w:customStyle="1" w:styleId="CoverHeading">
    <w:name w:val="Cover Heading"/>
    <w:basedOn w:val="Normal"/>
    <w:uiPriority w:val="5"/>
    <w:semiHidden/>
    <w:qFormat/>
    <w:rsid w:val="00AA06CA"/>
    <w:pPr>
      <w:spacing w:after="0" w:line="199" w:lineRule="auto"/>
      <w:contextualSpacing/>
    </w:pPr>
    <w:rPr>
      <w:rFonts w:ascii="Roboto Medium" w:hAnsi="Roboto Medium"/>
      <w:caps/>
      <w:color w:val="FFFFFF"/>
      <w:sz w:val="70"/>
    </w:rPr>
  </w:style>
  <w:style w:type="paragraph" w:customStyle="1" w:styleId="CoverSubheading">
    <w:name w:val="Cover Subheading"/>
    <w:basedOn w:val="Normal"/>
    <w:uiPriority w:val="5"/>
    <w:semiHidden/>
    <w:qFormat/>
    <w:rsid w:val="00873302"/>
    <w:pPr>
      <w:spacing w:after="200" w:line="240" w:lineRule="auto"/>
      <w:contextualSpacing/>
    </w:pPr>
    <w:rPr>
      <w:sz w:val="30"/>
    </w:rPr>
  </w:style>
  <w:style w:type="paragraph" w:customStyle="1" w:styleId="CoverDetails">
    <w:name w:val="Cover Details"/>
    <w:basedOn w:val="Normal"/>
    <w:uiPriority w:val="5"/>
    <w:semiHidden/>
    <w:qFormat/>
    <w:rsid w:val="000E79FF"/>
    <w:pPr>
      <w:spacing w:after="0" w:line="240" w:lineRule="auto"/>
    </w:pPr>
    <w:rPr>
      <w:i/>
      <w:color w:val="FFFFFF"/>
      <w:sz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63350D"/>
    <w:rPr>
      <w:color w:val="605E5C"/>
      <w:shd w:val="clear" w:color="auto" w:fill="E1DFDD"/>
    </w:rPr>
  </w:style>
  <w:style w:type="paragraph" w:customStyle="1" w:styleId="BackPageDetails">
    <w:name w:val="BackPage Details"/>
    <w:basedOn w:val="Normal"/>
    <w:uiPriority w:val="5"/>
    <w:semiHidden/>
    <w:qFormat/>
    <w:rsid w:val="00F25F49"/>
  </w:style>
  <w:style w:type="paragraph" w:customStyle="1" w:styleId="BackPageURL">
    <w:name w:val="BackPage URL"/>
    <w:basedOn w:val="BackPageDetails"/>
    <w:uiPriority w:val="5"/>
    <w:semiHidden/>
    <w:qFormat/>
    <w:rsid w:val="002D0837"/>
    <w:pPr>
      <w:framePr w:w="1588" w:wrap="around" w:vAnchor="text" w:hAnchor="text" w:y="1"/>
      <w:pBdr>
        <w:bottom w:val="single" w:sz="4" w:space="1" w:color="F47A20" w:themeColor="background2"/>
      </w:pBdr>
      <w:spacing w:after="0" w:line="240" w:lineRule="atLeast"/>
      <w:ind w:right="7144"/>
    </w:pPr>
  </w:style>
  <w:style w:type="paragraph" w:customStyle="1" w:styleId="HeaderDetails">
    <w:name w:val="Header Details"/>
    <w:basedOn w:val="Header"/>
    <w:uiPriority w:val="5"/>
    <w:semiHidden/>
    <w:qFormat/>
    <w:rsid w:val="00F64C0A"/>
    <w:rPr>
      <w:b/>
      <w:caps/>
      <w:sz w:val="14"/>
    </w:rPr>
  </w:style>
  <w:style w:type="paragraph" w:customStyle="1" w:styleId="BodyCopy">
    <w:name w:val="Body Copy"/>
    <w:basedOn w:val="Normal"/>
    <w:uiPriority w:val="99"/>
    <w:semiHidden/>
    <w:rsid w:val="00434DAC"/>
    <w:pPr>
      <w:suppressAutoHyphens/>
      <w:autoSpaceDE w:val="0"/>
      <w:autoSpaceDN w:val="0"/>
      <w:textAlignment w:val="center"/>
    </w:pPr>
    <w:rPr>
      <w:rFonts w:ascii="Arial" w:hAnsi="Arial" w:cs="Arial"/>
      <w:color w:val="313132"/>
      <w:szCs w:val="18"/>
      <w:lang w:val="en-US"/>
    </w:rPr>
  </w:style>
  <w:style w:type="paragraph" w:customStyle="1" w:styleId="LineSpacer">
    <w:name w:val="LineSpacer"/>
    <w:basedOn w:val="Normal"/>
    <w:next w:val="Normal"/>
    <w:uiPriority w:val="5"/>
    <w:semiHidden/>
    <w:qFormat/>
    <w:rsid w:val="0017378D"/>
    <w:pPr>
      <w:pBdr>
        <w:bottom w:val="single" w:sz="4" w:space="1" w:color="F47A20" w:themeColor="background2"/>
      </w:pBdr>
    </w:pPr>
  </w:style>
  <w:style w:type="numbering" w:customStyle="1" w:styleId="Lists">
    <w:name w:val="Lists"/>
    <w:uiPriority w:val="99"/>
    <w:rsid w:val="00CC70B8"/>
    <w:pPr>
      <w:numPr>
        <w:numId w:val="21"/>
      </w:numPr>
    </w:pPr>
  </w:style>
  <w:style w:type="paragraph" w:customStyle="1" w:styleId="RecAddress">
    <w:name w:val="Rec Address"/>
    <w:basedOn w:val="Address"/>
    <w:qFormat/>
    <w:rsid w:val="004D7789"/>
    <w:rPr>
      <w:b w:val="0"/>
    </w:rPr>
  </w:style>
  <w:style w:type="paragraph" w:customStyle="1" w:styleId="Name">
    <w:name w:val="Name"/>
    <w:basedOn w:val="Address"/>
    <w:qFormat/>
    <w:rsid w:val="004D7789"/>
    <w:rPr>
      <w:b w:val="0"/>
    </w:rPr>
  </w:style>
  <w:style w:type="paragraph" w:customStyle="1" w:styleId="SenderName">
    <w:name w:val="Sender Name"/>
    <w:basedOn w:val="Normal"/>
    <w:qFormat/>
    <w:rsid w:val="004D7789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3A24E3"/>
    <w:rPr>
      <w:color w:val="666858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products@cleanenergycouncil.org.au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cleanenergycouncil.org.au/industry/products/terms-and-conditions/inverter-terms-and-condition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1C4DB-49C3-4121-9CD6-FCED1D0415C0}"/>
      </w:docPartPr>
      <w:docPartBody>
        <w:p w:rsidR="00076E0D" w:rsidRDefault="00076E0D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otham Book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oboto Medium"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6E0D"/>
    <w:rsid w:val="00076E0D"/>
    <w:rsid w:val="00A04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CleanEC">
      <a:dk1>
        <a:sysClr val="windowText" lastClr="000000"/>
      </a:dk1>
      <a:lt1>
        <a:sysClr val="window" lastClr="FFFFFF"/>
      </a:lt1>
      <a:dk2>
        <a:srgbClr val="41423A"/>
      </a:dk2>
      <a:lt2>
        <a:srgbClr val="F47A20"/>
      </a:lt2>
      <a:accent1>
        <a:srgbClr val="20D3BD"/>
      </a:accent1>
      <a:accent2>
        <a:srgbClr val="83D0F5"/>
      </a:accent2>
      <a:accent3>
        <a:srgbClr val="FDF061"/>
      </a:accent3>
      <a:accent4>
        <a:srgbClr val="FAB4E7"/>
      </a:accent4>
      <a:accent5>
        <a:srgbClr val="6193CE"/>
      </a:accent5>
      <a:accent6>
        <a:srgbClr val="F47A20"/>
      </a:accent6>
      <a:hlink>
        <a:srgbClr val="666858"/>
      </a:hlink>
      <a:folHlink>
        <a:srgbClr val="F8AA70"/>
      </a:folHlink>
    </a:clrScheme>
    <a:fontScheme name="AA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xx Month 20 xx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CF1187691FA7429B7DA57D5F79AFD8" ma:contentTypeVersion="16" ma:contentTypeDescription="Create a new document." ma:contentTypeScope="" ma:versionID="3fc4519ff81ef6071007635e37b909a5">
  <xsd:schema xmlns:xsd="http://www.w3.org/2001/XMLSchema" xmlns:xs="http://www.w3.org/2001/XMLSchema" xmlns:p="http://schemas.microsoft.com/office/2006/metadata/properties" xmlns:ns2="19bac2eb-01ec-4468-beec-af069bcea289" xmlns:ns3="6e268364-c358-4339-a1d4-13b6a6eeb273" targetNamespace="http://schemas.microsoft.com/office/2006/metadata/properties" ma:root="true" ma:fieldsID="c9e99898ef4b953e79be2f149544c25c" ns2:_="" ns3:_="">
    <xsd:import namespace="19bac2eb-01ec-4468-beec-af069bcea289"/>
    <xsd:import namespace="6e268364-c358-4339-a1d4-13b6a6eeb2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DateAdded" minOccurs="0"/>
                <xsd:element ref="ns2:Index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bac2eb-01ec-4468-beec-af069bcea2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DateAdded" ma:index="19" nillable="true" ma:displayName="Date Added" ma:format="DateTime" ma:internalName="DateAdded">
      <xsd:simpleType>
        <xsd:restriction base="dms:DateTime"/>
      </xsd:simpleType>
    </xsd:element>
    <xsd:element name="Index" ma:index="20" nillable="true" ma:displayName="Index" ma:format="Dropdown" ma:internalName="Index" ma:percentage="FALSE">
      <xsd:simpleType>
        <xsd:restriction base="dms:Number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68364-c358-4339-a1d4-13b6a6eeb27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dded xmlns="19bac2eb-01ec-4468-beec-af069bcea289" xsi:nil="true"/>
    <Index xmlns="19bac2eb-01ec-4468-beec-af069bcea289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424734-7535-4114-8F0B-B6DAA6862E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bac2eb-01ec-4468-beec-af069bcea289"/>
    <ds:schemaRef ds:uri="6e268364-c358-4339-a1d4-13b6a6eeb2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D37A5B-5C7C-4D6F-81E1-C13AEAD1A8C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3A40E3D-A495-47DD-BE07-A5589145604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925FED5-23F6-4636-AA50-F0C6B2A451CA}">
  <ds:schemaRefs>
    <ds:schemaRef ds:uri="http://schemas.microsoft.com/office/2006/metadata/properties"/>
    <ds:schemaRef ds:uri="http://schemas.microsoft.com/office/infopath/2007/PartnerControls"/>
    <ds:schemaRef ds:uri="19bac2eb-01ec-4468-beec-af069bcea2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7</Words>
  <Characters>1705</Characters>
  <Application>Microsoft Office Word</Application>
  <DocSecurity>0</DocSecurity>
  <Lines>14</Lines>
  <Paragraphs>3</Paragraphs>
  <ScaleCrop>false</ScaleCrop>
  <Company>Clean Energy Council</Company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ary Lai</dc:creator>
  <cp:lastModifiedBy>Hilary Lai</cp:lastModifiedBy>
  <cp:revision>11</cp:revision>
  <cp:lastPrinted>2018-07-17T02:58:00Z</cp:lastPrinted>
  <dcterms:created xsi:type="dcterms:W3CDTF">2019-10-16T05:51:00Z</dcterms:created>
  <dcterms:modified xsi:type="dcterms:W3CDTF">2022-06-09T05:54:00Z</dcterms:modified>
  <cp:category>Letterhead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Title">
    <vt:lpwstr>Cover Title</vt:lpwstr>
  </property>
  <property fmtid="{D5CDD505-2E9C-101B-9397-08002B2CF9AE}" pid="3" name="CoverDate">
    <vt:lpwstr>Cover Date</vt:lpwstr>
  </property>
  <property fmtid="{D5CDD505-2E9C-101B-9397-08002B2CF9AE}" pid="4" name="CoverAuthorName">
    <vt:lpwstr>Author Name</vt:lpwstr>
  </property>
  <property fmtid="{D5CDD505-2E9C-101B-9397-08002B2CF9AE}" pid="5" name="ContentTypeId">
    <vt:lpwstr>0x010100E7CF1187691FA7429B7DA57D5F79AFD8</vt:lpwstr>
  </property>
</Properties>
</file>